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4D48" w14:textId="77777777" w:rsidR="00E574D0" w:rsidRPr="00E574D0" w:rsidRDefault="00E574D0" w:rsidP="00E0286E">
      <w:pPr>
        <w:pStyle w:val="Heading1"/>
        <w:spacing w:after="120"/>
      </w:pPr>
      <w:r w:rsidRPr="00E574D0">
        <w:t>Application for Employment</w:t>
      </w:r>
    </w:p>
    <w:p w14:paraId="26418ED6" w14:textId="0D692231" w:rsidR="00E574D0" w:rsidRDefault="00C47F49" w:rsidP="00E0286E">
      <w:pPr>
        <w:pStyle w:val="Heading1"/>
        <w:spacing w:after="120"/>
      </w:pPr>
      <w:r>
        <w:t xml:space="preserve">at </w:t>
      </w:r>
      <w:r w:rsidR="00A125D8">
        <w:t>Connecticut</w:t>
      </w:r>
      <w:r w:rsidR="00E574D0" w:rsidRPr="00E574D0">
        <w:t xml:space="preserve"> Programs</w:t>
      </w:r>
    </w:p>
    <w:p w14:paraId="3C116CC0" w14:textId="77777777" w:rsidR="00E574D0" w:rsidRPr="00E574D0" w:rsidRDefault="00E574D0" w:rsidP="00E574D0">
      <w:pPr>
        <w:rPr>
          <w:b/>
          <w:bCs/>
        </w:rPr>
      </w:pPr>
      <w:r w:rsidRPr="00E574D0">
        <w:rPr>
          <w:b/>
          <w:bCs/>
        </w:rPr>
        <w:t>Equal access to programs, services, and employment is available to all persons. Those applicants requiring an accommodation to the application and/or interview process should contact a representative of the Human Resource Department.</w:t>
      </w:r>
    </w:p>
    <w:p w14:paraId="0385E6C2" w14:textId="122F3F01" w:rsidR="00E574D0" w:rsidRPr="00E574D0" w:rsidRDefault="00D32B7E" w:rsidP="00D32B7E">
      <w:pPr>
        <w:pStyle w:val="Heading2"/>
      </w:pPr>
      <w:r>
        <w:t>Position</w:t>
      </w: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370"/>
      </w:tblGrid>
      <w:tr w:rsidR="00E574D0" w:rsidRPr="00E574D0" w14:paraId="78382BC2" w14:textId="77777777" w:rsidTr="00D32B7E">
        <w:tc>
          <w:tcPr>
            <w:tcW w:w="2430" w:type="dxa"/>
          </w:tcPr>
          <w:p w14:paraId="42F24E42" w14:textId="253F0B25" w:rsidR="00E574D0" w:rsidRPr="00E574D0" w:rsidRDefault="00E574D0" w:rsidP="006716FE">
            <w:pPr>
              <w:spacing w:before="60"/>
              <w:jc w:val="right"/>
              <w:rPr>
                <w:b/>
                <w:bCs/>
              </w:rPr>
            </w:pPr>
            <w:bookmarkStart w:id="0" w:name="_Hlk33716046"/>
            <w:bookmarkStart w:id="1" w:name="_Hlk33714180"/>
            <w:r w:rsidRPr="00E574D0">
              <w:rPr>
                <w:b/>
                <w:bCs/>
              </w:rPr>
              <w:t>Position applying for:</w:t>
            </w:r>
          </w:p>
        </w:tc>
        <w:tc>
          <w:tcPr>
            <w:tcW w:w="8370" w:type="dxa"/>
            <w:tcBorders>
              <w:bottom w:val="single" w:sz="6" w:space="0" w:color="auto"/>
            </w:tcBorders>
          </w:tcPr>
          <w:p w14:paraId="64B11324" w14:textId="5C07C9C9" w:rsidR="00E574D0" w:rsidRPr="00E574D0" w:rsidRDefault="00E574D0" w:rsidP="00D32B7E">
            <w:pPr>
              <w:spacing w:before="60"/>
            </w:pPr>
            <w:r w:rsidRPr="00E574D0">
              <w:t xml:space="preserve"> </w:t>
            </w:r>
            <w:permStart w:id="1261074298"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1261074298"/>
            <w:r w:rsidRPr="00E574D0">
              <w:t xml:space="preserve"> </w:t>
            </w:r>
          </w:p>
        </w:tc>
      </w:tr>
      <w:bookmarkEnd w:id="0"/>
      <w:tr w:rsidR="00E574D0" w:rsidRPr="00E574D0" w14:paraId="1D4E6F56" w14:textId="77777777" w:rsidTr="00D32B7E">
        <w:tc>
          <w:tcPr>
            <w:tcW w:w="2430" w:type="dxa"/>
          </w:tcPr>
          <w:p w14:paraId="1DF3AFF5" w14:textId="26276596" w:rsidR="00E574D0" w:rsidRPr="00E574D0" w:rsidRDefault="00E574D0" w:rsidP="006716FE">
            <w:pPr>
              <w:spacing w:before="60"/>
              <w:jc w:val="right"/>
              <w:rPr>
                <w:b/>
                <w:bCs/>
              </w:rPr>
            </w:pPr>
            <w:r w:rsidRPr="00E574D0">
              <w:rPr>
                <w:b/>
                <w:bCs/>
              </w:rPr>
              <w:t xml:space="preserve">Type of employment </w:t>
            </w:r>
            <w:r w:rsidR="006716FE" w:rsidRPr="00E574D0">
              <w:rPr>
                <w:b/>
                <w:bCs/>
              </w:rPr>
              <w:t xml:space="preserve"> </w:t>
            </w:r>
            <w:r w:rsidRPr="00E574D0">
              <w:rPr>
                <w:b/>
                <w:bCs/>
              </w:rPr>
              <w:t xml:space="preserve">desired: </w:t>
            </w:r>
          </w:p>
        </w:tc>
        <w:permStart w:id="1706245880" w:edGrp="everyone"/>
        <w:tc>
          <w:tcPr>
            <w:tcW w:w="8370" w:type="dxa"/>
            <w:tcBorders>
              <w:top w:val="single" w:sz="6" w:space="0" w:color="auto"/>
            </w:tcBorders>
          </w:tcPr>
          <w:p w14:paraId="28B214DC" w14:textId="6D7C993D" w:rsidR="00E574D0" w:rsidRPr="00E574D0" w:rsidRDefault="00000000" w:rsidP="00D32B7E">
            <w:pPr>
              <w:spacing w:before="60"/>
              <w:rPr>
                <w:b/>
                <w:bCs/>
              </w:rPr>
            </w:pPr>
            <w:sdt>
              <w:sdtPr>
                <w:rPr>
                  <w:b/>
                  <w:bCs/>
                </w:rPr>
                <w:id w:val="417987694"/>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706245880"/>
            <w:r w:rsidR="006716FE">
              <w:rPr>
                <w:b/>
                <w:bCs/>
              </w:rPr>
              <w:t xml:space="preserve"> </w:t>
            </w:r>
            <w:r w:rsidR="00E574D0" w:rsidRPr="00E574D0">
              <w:rPr>
                <w:b/>
                <w:bCs/>
              </w:rPr>
              <w:t xml:space="preserve">Full-time  </w:t>
            </w:r>
            <w:permStart w:id="1319705616" w:edGrp="everyone"/>
            <w:sdt>
              <w:sdtPr>
                <w:rPr>
                  <w:b/>
                  <w:bCs/>
                </w:rPr>
                <w:id w:val="1129510072"/>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319705616"/>
            <w:r w:rsidR="00E574D0" w:rsidRPr="00E574D0">
              <w:rPr>
                <w:b/>
                <w:bCs/>
              </w:rPr>
              <w:t xml:space="preserve"> Part-time  </w:t>
            </w:r>
          </w:p>
          <w:permStart w:id="1843799805" w:edGrp="everyone"/>
          <w:p w14:paraId="52D70101" w14:textId="3A40DBF8" w:rsidR="00E574D0" w:rsidRPr="00E574D0" w:rsidRDefault="00000000" w:rsidP="00D32B7E">
            <w:pPr>
              <w:spacing w:before="60"/>
              <w:rPr>
                <w:b/>
                <w:bCs/>
              </w:rPr>
            </w:pPr>
            <w:sdt>
              <w:sdtPr>
                <w:rPr>
                  <w:b/>
                  <w:bCs/>
                </w:rPr>
                <w:id w:val="-1398199623"/>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843799805"/>
            <w:r w:rsidR="00E574D0" w:rsidRPr="00E574D0">
              <w:rPr>
                <w:b/>
                <w:bCs/>
              </w:rPr>
              <w:t xml:space="preserve"> School year only </w:t>
            </w:r>
            <w:permStart w:id="1815488183" w:edGrp="everyone"/>
            <w:sdt>
              <w:sdtPr>
                <w:rPr>
                  <w:b/>
                  <w:bCs/>
                </w:rPr>
                <w:id w:val="1049503230"/>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815488183"/>
            <w:r w:rsidR="00E574D0" w:rsidRPr="00E574D0">
              <w:rPr>
                <w:b/>
                <w:bCs/>
              </w:rPr>
              <w:t xml:space="preserve"> Summer program only </w:t>
            </w:r>
            <w:permStart w:id="1053326976" w:edGrp="everyone"/>
            <w:sdt>
              <w:sdtPr>
                <w:rPr>
                  <w:b/>
                  <w:bCs/>
                </w:rPr>
                <w:id w:val="-1265603799"/>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053326976"/>
            <w:r w:rsidR="00E574D0" w:rsidRPr="00E574D0">
              <w:rPr>
                <w:b/>
                <w:bCs/>
              </w:rPr>
              <w:t xml:space="preserve"> Full year</w:t>
            </w:r>
          </w:p>
        </w:tc>
      </w:tr>
      <w:tr w:rsidR="00E574D0" w:rsidRPr="00E574D0" w14:paraId="01857EB0" w14:textId="77777777" w:rsidTr="00D32B7E">
        <w:tc>
          <w:tcPr>
            <w:tcW w:w="2430" w:type="dxa"/>
          </w:tcPr>
          <w:p w14:paraId="65120643" w14:textId="77777777" w:rsidR="00E574D0" w:rsidRPr="00E574D0" w:rsidRDefault="00E574D0" w:rsidP="006716FE">
            <w:pPr>
              <w:spacing w:before="60"/>
              <w:jc w:val="right"/>
              <w:rPr>
                <w:b/>
                <w:bCs/>
              </w:rPr>
            </w:pPr>
            <w:bookmarkStart w:id="2" w:name="_Hlk33714934"/>
            <w:r w:rsidRPr="00E574D0">
              <w:rPr>
                <w:b/>
                <w:bCs/>
              </w:rPr>
              <w:t xml:space="preserve">Referral source: </w:t>
            </w:r>
          </w:p>
        </w:tc>
        <w:permStart w:id="892080466" w:edGrp="everyone"/>
        <w:tc>
          <w:tcPr>
            <w:tcW w:w="8370" w:type="dxa"/>
          </w:tcPr>
          <w:p w14:paraId="7F87383D" w14:textId="1DF51DF1" w:rsidR="00E574D0" w:rsidRPr="00E574D0" w:rsidRDefault="00000000" w:rsidP="00D32B7E">
            <w:pPr>
              <w:spacing w:before="60"/>
              <w:rPr>
                <w:b/>
                <w:bCs/>
              </w:rPr>
            </w:pPr>
            <w:sdt>
              <w:sdtPr>
                <w:rPr>
                  <w:b/>
                  <w:bCs/>
                </w:rPr>
                <w:id w:val="857002458"/>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892080466"/>
            <w:r w:rsidR="00E574D0" w:rsidRPr="00E574D0">
              <w:rPr>
                <w:b/>
                <w:bCs/>
              </w:rPr>
              <w:t xml:space="preserve"> Newspaper ad  </w:t>
            </w:r>
            <w:permStart w:id="2077120584" w:edGrp="everyone"/>
            <w:sdt>
              <w:sdtPr>
                <w:rPr>
                  <w:b/>
                  <w:bCs/>
                </w:rPr>
                <w:id w:val="1841661448"/>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2077120584"/>
            <w:r w:rsidR="00E574D0" w:rsidRPr="00E574D0">
              <w:rPr>
                <w:b/>
                <w:bCs/>
              </w:rPr>
              <w:t xml:space="preserve"> Current employee  </w:t>
            </w:r>
            <w:permStart w:id="1594847908" w:edGrp="everyone"/>
            <w:sdt>
              <w:sdtPr>
                <w:rPr>
                  <w:b/>
                  <w:bCs/>
                </w:rPr>
                <w:id w:val="221577262"/>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594847908"/>
            <w:r w:rsidR="00E574D0" w:rsidRPr="00E574D0">
              <w:rPr>
                <w:b/>
                <w:bCs/>
              </w:rPr>
              <w:t xml:space="preserve"> Relative  </w:t>
            </w:r>
            <w:permStart w:id="1622171142" w:edGrp="everyone"/>
            <w:sdt>
              <w:sdtPr>
                <w:rPr>
                  <w:b/>
                  <w:bCs/>
                </w:rPr>
                <w:id w:val="121500771"/>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1622171142"/>
            <w:r w:rsidR="00E574D0" w:rsidRPr="00E574D0">
              <w:rPr>
                <w:b/>
                <w:bCs/>
              </w:rPr>
              <w:t xml:space="preserve"> Walk-In </w:t>
            </w:r>
            <w:permStart w:id="600516624" w:edGrp="everyone"/>
            <w:sdt>
              <w:sdtPr>
                <w:rPr>
                  <w:b/>
                  <w:bCs/>
                </w:rPr>
                <w:id w:val="-806614814"/>
                <w14:checkbox>
                  <w14:checked w14:val="0"/>
                  <w14:checkedState w14:val="2612" w14:font="MS Gothic"/>
                  <w14:uncheckedState w14:val="2610" w14:font="MS Gothic"/>
                </w14:checkbox>
              </w:sdtPr>
              <w:sdtContent>
                <w:r w:rsidR="006716FE">
                  <w:rPr>
                    <w:rFonts w:ascii="MS Gothic" w:eastAsia="MS Gothic" w:hAnsi="MS Gothic" w:hint="eastAsia"/>
                    <w:b/>
                    <w:bCs/>
                  </w:rPr>
                  <w:t>☐</w:t>
                </w:r>
              </w:sdtContent>
            </w:sdt>
            <w:permEnd w:id="600516624"/>
            <w:r w:rsidR="00E574D0" w:rsidRPr="00E574D0">
              <w:rPr>
                <w:b/>
                <w:bCs/>
              </w:rPr>
              <w:t xml:space="preserve"> Employment Agency</w:t>
            </w:r>
          </w:p>
        </w:tc>
      </w:tr>
    </w:tbl>
    <w:bookmarkEnd w:id="1"/>
    <w:bookmarkEnd w:id="2"/>
    <w:p w14:paraId="4662E706" w14:textId="77777777" w:rsidR="00E574D0" w:rsidRPr="00E574D0" w:rsidRDefault="00E574D0" w:rsidP="00D32B7E">
      <w:pPr>
        <w:pStyle w:val="Heading2"/>
      </w:pPr>
      <w:r w:rsidRPr="00E574D0">
        <w:t>Contact Information</w:t>
      </w: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32"/>
        <w:gridCol w:w="2421"/>
        <w:gridCol w:w="924"/>
        <w:gridCol w:w="373"/>
        <w:gridCol w:w="1587"/>
        <w:gridCol w:w="96"/>
        <w:gridCol w:w="708"/>
        <w:gridCol w:w="3405"/>
      </w:tblGrid>
      <w:tr w:rsidR="00E574D0" w:rsidRPr="00E574D0" w14:paraId="204B642C" w14:textId="77777777" w:rsidTr="00D32B7E">
        <w:tc>
          <w:tcPr>
            <w:tcW w:w="1286" w:type="dxa"/>
            <w:gridSpan w:val="2"/>
          </w:tcPr>
          <w:p w14:paraId="5B45A28D" w14:textId="77777777" w:rsidR="00E574D0" w:rsidRPr="00E574D0" w:rsidRDefault="00E574D0" w:rsidP="00D32B7E">
            <w:pPr>
              <w:spacing w:before="60"/>
              <w:rPr>
                <w:b/>
                <w:bCs/>
              </w:rPr>
            </w:pPr>
            <w:r w:rsidRPr="00E574D0">
              <w:rPr>
                <w:b/>
                <w:bCs/>
              </w:rPr>
              <w:t>First name:</w:t>
            </w:r>
          </w:p>
        </w:tc>
        <w:tc>
          <w:tcPr>
            <w:tcW w:w="2421" w:type="dxa"/>
            <w:tcBorders>
              <w:bottom w:val="single" w:sz="6" w:space="0" w:color="auto"/>
            </w:tcBorders>
          </w:tcPr>
          <w:p w14:paraId="1979DF1B" w14:textId="6C70138D" w:rsidR="00E574D0" w:rsidRPr="00E574D0" w:rsidRDefault="00E574D0" w:rsidP="00D32B7E">
            <w:pPr>
              <w:spacing w:before="60"/>
            </w:pPr>
            <w:r w:rsidRPr="00E574D0">
              <w:t xml:space="preserve">  </w:t>
            </w:r>
            <w:permStart w:id="298126323"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298126323"/>
          </w:p>
        </w:tc>
        <w:tc>
          <w:tcPr>
            <w:tcW w:w="924" w:type="dxa"/>
          </w:tcPr>
          <w:p w14:paraId="7370C727" w14:textId="77777777" w:rsidR="00E574D0" w:rsidRPr="00E574D0" w:rsidRDefault="00E574D0" w:rsidP="00D32B7E">
            <w:pPr>
              <w:spacing w:before="60"/>
              <w:rPr>
                <w:b/>
                <w:bCs/>
              </w:rPr>
            </w:pPr>
            <w:r w:rsidRPr="00E574D0">
              <w:rPr>
                <w:b/>
                <w:bCs/>
              </w:rPr>
              <w:t>Middle:</w:t>
            </w:r>
          </w:p>
        </w:tc>
        <w:tc>
          <w:tcPr>
            <w:tcW w:w="1960" w:type="dxa"/>
            <w:gridSpan w:val="2"/>
            <w:tcBorders>
              <w:bottom w:val="single" w:sz="6" w:space="0" w:color="auto"/>
            </w:tcBorders>
          </w:tcPr>
          <w:p w14:paraId="489513C9" w14:textId="19B08B41" w:rsidR="00E574D0" w:rsidRPr="00E574D0" w:rsidRDefault="00E574D0" w:rsidP="00D32B7E">
            <w:pPr>
              <w:spacing w:before="60"/>
            </w:pPr>
            <w:r w:rsidRPr="00E574D0">
              <w:t xml:space="preserve">  </w:t>
            </w:r>
            <w:permStart w:id="1305365917"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1305365917"/>
          </w:p>
        </w:tc>
        <w:tc>
          <w:tcPr>
            <w:tcW w:w="804" w:type="dxa"/>
            <w:gridSpan w:val="2"/>
          </w:tcPr>
          <w:p w14:paraId="1A24E029" w14:textId="77777777" w:rsidR="00E574D0" w:rsidRPr="00E574D0" w:rsidRDefault="00E574D0" w:rsidP="00D32B7E">
            <w:pPr>
              <w:spacing w:before="60"/>
              <w:rPr>
                <w:b/>
                <w:bCs/>
              </w:rPr>
            </w:pPr>
            <w:r w:rsidRPr="00E574D0">
              <w:rPr>
                <w:b/>
                <w:bCs/>
              </w:rPr>
              <w:t>Last:</w:t>
            </w:r>
          </w:p>
        </w:tc>
        <w:tc>
          <w:tcPr>
            <w:tcW w:w="3405" w:type="dxa"/>
            <w:tcBorders>
              <w:bottom w:val="single" w:sz="6" w:space="0" w:color="auto"/>
            </w:tcBorders>
          </w:tcPr>
          <w:p w14:paraId="13B84C14" w14:textId="46957248" w:rsidR="00E574D0" w:rsidRPr="00E574D0" w:rsidRDefault="00E574D0" w:rsidP="00D32B7E">
            <w:pPr>
              <w:spacing w:before="60"/>
            </w:pPr>
            <w:r w:rsidRPr="00E574D0">
              <w:t xml:space="preserve"> </w:t>
            </w:r>
            <w:permStart w:id="106510746"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106510746"/>
            <w:r w:rsidRPr="00E574D0">
              <w:t xml:space="preserve"> </w:t>
            </w:r>
          </w:p>
        </w:tc>
      </w:tr>
      <w:tr w:rsidR="00E574D0" w:rsidRPr="00E574D0" w14:paraId="364FE1E3" w14:textId="77777777" w:rsidTr="00D32B7E">
        <w:tc>
          <w:tcPr>
            <w:tcW w:w="1154" w:type="dxa"/>
          </w:tcPr>
          <w:p w14:paraId="074EBBB6" w14:textId="77777777" w:rsidR="00E574D0" w:rsidRPr="00E574D0" w:rsidRDefault="00E574D0" w:rsidP="00D32B7E">
            <w:pPr>
              <w:spacing w:before="60"/>
              <w:rPr>
                <w:b/>
                <w:bCs/>
              </w:rPr>
            </w:pPr>
            <w:bookmarkStart w:id="3" w:name="_Hlk33715130"/>
            <w:r w:rsidRPr="00E574D0">
              <w:rPr>
                <w:b/>
                <w:bCs/>
              </w:rPr>
              <w:t>Street:</w:t>
            </w:r>
          </w:p>
        </w:tc>
        <w:tc>
          <w:tcPr>
            <w:tcW w:w="3850" w:type="dxa"/>
            <w:gridSpan w:val="4"/>
            <w:tcBorders>
              <w:bottom w:val="single" w:sz="6" w:space="0" w:color="auto"/>
            </w:tcBorders>
          </w:tcPr>
          <w:p w14:paraId="7283F2C8" w14:textId="23DE599D" w:rsidR="00E574D0" w:rsidRPr="00E574D0" w:rsidRDefault="00E574D0" w:rsidP="00D32B7E">
            <w:pPr>
              <w:spacing w:before="60"/>
            </w:pPr>
            <w:r w:rsidRPr="00E574D0">
              <w:t xml:space="preserve">  </w:t>
            </w:r>
            <w:permStart w:id="645675125"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645675125"/>
          </w:p>
        </w:tc>
        <w:tc>
          <w:tcPr>
            <w:tcW w:w="1683" w:type="dxa"/>
            <w:gridSpan w:val="2"/>
          </w:tcPr>
          <w:p w14:paraId="4B05CF4D" w14:textId="77777777" w:rsidR="00E574D0" w:rsidRPr="00E574D0" w:rsidRDefault="00E574D0" w:rsidP="00D32B7E">
            <w:pPr>
              <w:spacing w:before="60"/>
              <w:rPr>
                <w:b/>
                <w:bCs/>
              </w:rPr>
            </w:pPr>
            <w:r w:rsidRPr="00E574D0">
              <w:rPr>
                <w:b/>
                <w:bCs/>
              </w:rPr>
              <w:t>Home phone:</w:t>
            </w:r>
          </w:p>
        </w:tc>
        <w:tc>
          <w:tcPr>
            <w:tcW w:w="4113" w:type="dxa"/>
            <w:gridSpan w:val="2"/>
            <w:tcBorders>
              <w:bottom w:val="single" w:sz="6" w:space="0" w:color="auto"/>
            </w:tcBorders>
          </w:tcPr>
          <w:p w14:paraId="38EEA580" w14:textId="254BBCC6" w:rsidR="00E574D0" w:rsidRPr="00E574D0" w:rsidRDefault="00E574D0" w:rsidP="00D32B7E">
            <w:pPr>
              <w:spacing w:before="60"/>
            </w:pPr>
            <w:r w:rsidRPr="00E574D0">
              <w:t xml:space="preserve"> </w:t>
            </w:r>
            <w:permStart w:id="357051281"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357051281"/>
          </w:p>
        </w:tc>
      </w:tr>
      <w:bookmarkEnd w:id="3"/>
      <w:tr w:rsidR="00E574D0" w:rsidRPr="00E574D0" w14:paraId="6B9EC0C6" w14:textId="77777777" w:rsidTr="00D32B7E">
        <w:tc>
          <w:tcPr>
            <w:tcW w:w="1154" w:type="dxa"/>
          </w:tcPr>
          <w:p w14:paraId="319998C2" w14:textId="77777777" w:rsidR="00E574D0" w:rsidRPr="00E574D0" w:rsidRDefault="00E574D0" w:rsidP="00D32B7E">
            <w:pPr>
              <w:spacing w:before="60"/>
              <w:rPr>
                <w:b/>
                <w:bCs/>
              </w:rPr>
            </w:pPr>
            <w:r w:rsidRPr="00E574D0">
              <w:rPr>
                <w:b/>
                <w:bCs/>
              </w:rPr>
              <w:t>City:</w:t>
            </w:r>
          </w:p>
        </w:tc>
        <w:tc>
          <w:tcPr>
            <w:tcW w:w="3850" w:type="dxa"/>
            <w:gridSpan w:val="4"/>
            <w:tcBorders>
              <w:top w:val="single" w:sz="6" w:space="0" w:color="auto"/>
              <w:bottom w:val="single" w:sz="6" w:space="0" w:color="auto"/>
            </w:tcBorders>
          </w:tcPr>
          <w:p w14:paraId="6C861567" w14:textId="09ED8AE2" w:rsidR="00E574D0" w:rsidRPr="00E574D0" w:rsidRDefault="00E574D0" w:rsidP="00D32B7E">
            <w:pPr>
              <w:spacing w:before="60"/>
            </w:pPr>
            <w:r w:rsidRPr="00E574D0">
              <w:t xml:space="preserve">  </w:t>
            </w:r>
            <w:permStart w:id="1817002784"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1817002784"/>
          </w:p>
        </w:tc>
        <w:tc>
          <w:tcPr>
            <w:tcW w:w="1683" w:type="dxa"/>
            <w:gridSpan w:val="2"/>
          </w:tcPr>
          <w:p w14:paraId="6EF002D5" w14:textId="77777777" w:rsidR="00E574D0" w:rsidRPr="00E574D0" w:rsidRDefault="00E574D0" w:rsidP="00D32B7E">
            <w:pPr>
              <w:spacing w:before="60"/>
              <w:rPr>
                <w:b/>
                <w:bCs/>
              </w:rPr>
            </w:pPr>
            <w:r w:rsidRPr="00E574D0">
              <w:rPr>
                <w:b/>
                <w:bCs/>
              </w:rPr>
              <w:t>Mobile phone:</w:t>
            </w:r>
          </w:p>
        </w:tc>
        <w:tc>
          <w:tcPr>
            <w:tcW w:w="4113" w:type="dxa"/>
            <w:gridSpan w:val="2"/>
            <w:tcBorders>
              <w:top w:val="single" w:sz="6" w:space="0" w:color="auto"/>
              <w:bottom w:val="single" w:sz="6" w:space="0" w:color="auto"/>
            </w:tcBorders>
          </w:tcPr>
          <w:p w14:paraId="08A98D4F" w14:textId="57613A00" w:rsidR="00E574D0" w:rsidRPr="00E574D0" w:rsidRDefault="00E574D0" w:rsidP="00D32B7E">
            <w:pPr>
              <w:spacing w:before="60"/>
            </w:pPr>
            <w:r w:rsidRPr="00E574D0">
              <w:t xml:space="preserve"> </w:t>
            </w:r>
            <w:permStart w:id="665666191"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665666191"/>
            <w:r w:rsidRPr="00E574D0">
              <w:t xml:space="preserve"> </w:t>
            </w:r>
          </w:p>
        </w:tc>
      </w:tr>
      <w:tr w:rsidR="00E574D0" w:rsidRPr="00E574D0" w14:paraId="2611F511" w14:textId="77777777" w:rsidTr="00D32B7E">
        <w:tc>
          <w:tcPr>
            <w:tcW w:w="1154" w:type="dxa"/>
          </w:tcPr>
          <w:p w14:paraId="44566B28" w14:textId="77777777" w:rsidR="00E574D0" w:rsidRPr="00E574D0" w:rsidRDefault="00E574D0" w:rsidP="00D32B7E">
            <w:pPr>
              <w:spacing w:before="60"/>
              <w:rPr>
                <w:b/>
                <w:bCs/>
              </w:rPr>
            </w:pPr>
            <w:r w:rsidRPr="00E574D0">
              <w:rPr>
                <w:b/>
                <w:bCs/>
              </w:rPr>
              <w:t>State/Zip:</w:t>
            </w:r>
          </w:p>
        </w:tc>
        <w:tc>
          <w:tcPr>
            <w:tcW w:w="3850" w:type="dxa"/>
            <w:gridSpan w:val="4"/>
            <w:tcBorders>
              <w:top w:val="single" w:sz="6" w:space="0" w:color="auto"/>
              <w:bottom w:val="single" w:sz="6" w:space="0" w:color="auto"/>
            </w:tcBorders>
          </w:tcPr>
          <w:p w14:paraId="4259C7DB" w14:textId="10B2C646" w:rsidR="00E574D0" w:rsidRPr="00E574D0" w:rsidRDefault="00E574D0" w:rsidP="00D32B7E">
            <w:pPr>
              <w:spacing w:before="60"/>
            </w:pPr>
            <w:r w:rsidRPr="00E574D0">
              <w:t xml:space="preserve">  </w:t>
            </w:r>
            <w:permStart w:id="177481660" w:edGrp="everyone"/>
            <w:r w:rsidR="008D01F4">
              <w:fldChar w:fldCharType="begin">
                <w:ffData>
                  <w:name w:val="Text2"/>
                  <w:enabled/>
                  <w:calcOnExit w:val="0"/>
                  <w:textInput/>
                </w:ffData>
              </w:fldChar>
            </w:r>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permEnd w:id="177481660"/>
          </w:p>
        </w:tc>
        <w:tc>
          <w:tcPr>
            <w:tcW w:w="1683" w:type="dxa"/>
            <w:gridSpan w:val="2"/>
          </w:tcPr>
          <w:p w14:paraId="0954ECBC" w14:textId="77777777" w:rsidR="00E574D0" w:rsidRPr="00E574D0" w:rsidRDefault="00E574D0" w:rsidP="00D32B7E">
            <w:pPr>
              <w:spacing w:before="60"/>
              <w:rPr>
                <w:b/>
                <w:bCs/>
              </w:rPr>
            </w:pPr>
            <w:r w:rsidRPr="00E574D0">
              <w:rPr>
                <w:b/>
                <w:bCs/>
              </w:rPr>
              <w:t>Email:</w:t>
            </w:r>
          </w:p>
        </w:tc>
        <w:tc>
          <w:tcPr>
            <w:tcW w:w="4113" w:type="dxa"/>
            <w:gridSpan w:val="2"/>
            <w:tcBorders>
              <w:top w:val="single" w:sz="6" w:space="0" w:color="auto"/>
              <w:bottom w:val="single" w:sz="6" w:space="0" w:color="auto"/>
            </w:tcBorders>
          </w:tcPr>
          <w:p w14:paraId="1A0AA96A" w14:textId="2B5FBC3F" w:rsidR="00E574D0" w:rsidRPr="00E574D0" w:rsidRDefault="00E574D0" w:rsidP="00D32B7E">
            <w:pPr>
              <w:spacing w:before="60"/>
            </w:pPr>
            <w:r w:rsidRPr="00E574D0">
              <w:t xml:space="preserve"> </w:t>
            </w:r>
            <w:permStart w:id="1603233263"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1603233263"/>
            <w:r w:rsidRPr="00E574D0">
              <w:t xml:space="preserve"> </w:t>
            </w:r>
          </w:p>
        </w:tc>
      </w:tr>
    </w:tbl>
    <w:p w14:paraId="3905FEA7" w14:textId="77777777" w:rsidR="00E574D0" w:rsidRPr="00E574D0" w:rsidRDefault="00E574D0" w:rsidP="00D32B7E">
      <w:pPr>
        <w:pStyle w:val="Heading2"/>
      </w:pPr>
      <w:r w:rsidRPr="00E574D0">
        <w:t>Other Candidate information</w:t>
      </w: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0"/>
        <w:gridCol w:w="1440"/>
        <w:gridCol w:w="90"/>
        <w:gridCol w:w="4050"/>
        <w:gridCol w:w="1710"/>
        <w:gridCol w:w="450"/>
      </w:tblGrid>
      <w:tr w:rsidR="00E574D0" w:rsidRPr="00E574D0" w14:paraId="4C0F52E1" w14:textId="77777777" w:rsidTr="00D32B7E">
        <w:tc>
          <w:tcPr>
            <w:tcW w:w="10800" w:type="dxa"/>
            <w:gridSpan w:val="7"/>
          </w:tcPr>
          <w:p w14:paraId="36072B27" w14:textId="533D2152" w:rsidR="00E574D0" w:rsidRPr="00E574D0" w:rsidRDefault="00E574D0" w:rsidP="00D32B7E">
            <w:pPr>
              <w:spacing w:before="60"/>
            </w:pPr>
            <w:r w:rsidRPr="00E574D0">
              <w:rPr>
                <w:b/>
                <w:bCs/>
              </w:rPr>
              <w:t>Are you under 18 years of age?</w:t>
            </w:r>
            <w:r w:rsidRPr="00E574D0">
              <w:t xml:space="preserve">  </w:t>
            </w:r>
            <w:r w:rsidRPr="00E574D0">
              <w:rPr>
                <w:b/>
                <w:bCs/>
              </w:rPr>
              <w:t>Yes</w:t>
            </w:r>
            <w:r w:rsidRPr="00E574D0">
              <w:t xml:space="preserve"> </w:t>
            </w:r>
            <w:permStart w:id="1696863505" w:edGrp="everyone"/>
            <w:sdt>
              <w:sdtPr>
                <w:id w:val="-1619145294"/>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696863505"/>
            <w:r w:rsidRPr="00E574D0">
              <w:t xml:space="preserve"> </w:t>
            </w:r>
            <w:r w:rsidRPr="00E574D0">
              <w:rPr>
                <w:b/>
                <w:bCs/>
              </w:rPr>
              <w:t>No</w:t>
            </w:r>
            <w:r w:rsidRPr="00E574D0">
              <w:t xml:space="preserve"> </w:t>
            </w:r>
            <w:permStart w:id="348131182" w:edGrp="everyone"/>
            <w:sdt>
              <w:sdtPr>
                <w:id w:val="2119942846"/>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348131182"/>
            <w:r w:rsidRPr="00E574D0">
              <w:t xml:space="preserve">    </w:t>
            </w:r>
            <w:r w:rsidRPr="00E574D0">
              <w:rPr>
                <w:b/>
                <w:bCs/>
              </w:rPr>
              <w:t>Can you furnish a work permit?</w:t>
            </w:r>
            <w:r w:rsidRPr="00E574D0">
              <w:t xml:space="preserve">  </w:t>
            </w:r>
            <w:r w:rsidRPr="00E574D0">
              <w:rPr>
                <w:b/>
                <w:bCs/>
              </w:rPr>
              <w:t>Yes</w:t>
            </w:r>
            <w:r w:rsidRPr="00E574D0">
              <w:t xml:space="preserve"> </w:t>
            </w:r>
            <w:permStart w:id="2104367568" w:edGrp="everyone"/>
            <w:sdt>
              <w:sdtPr>
                <w:id w:val="-1492559048"/>
                <w14:checkbox>
                  <w14:checked w14:val="0"/>
                  <w14:checkedState w14:val="2612" w14:font="MS Gothic"/>
                  <w14:uncheckedState w14:val="2610" w14:font="MS Gothic"/>
                </w14:checkbox>
              </w:sdtPr>
              <w:sdtContent>
                <w:r w:rsidR="00E1035B">
                  <w:rPr>
                    <w:rFonts w:ascii="MS Gothic" w:eastAsia="MS Gothic" w:hAnsi="MS Gothic" w:hint="eastAsia"/>
                  </w:rPr>
                  <w:t>☐</w:t>
                </w:r>
              </w:sdtContent>
            </w:sdt>
            <w:permEnd w:id="2104367568"/>
            <w:r w:rsidRPr="00E574D0">
              <w:t xml:space="preserve"> </w:t>
            </w:r>
            <w:r w:rsidRPr="00E574D0">
              <w:rPr>
                <w:b/>
                <w:bCs/>
              </w:rPr>
              <w:t>No</w:t>
            </w:r>
            <w:r w:rsidRPr="00E574D0">
              <w:t xml:space="preserve"> </w:t>
            </w:r>
            <w:permStart w:id="1167857056" w:edGrp="everyone"/>
            <w:sdt>
              <w:sdtPr>
                <w:id w:val="-937748479"/>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167857056"/>
            <w:r w:rsidRPr="00E574D0">
              <w:t xml:space="preserve">  </w:t>
            </w:r>
          </w:p>
        </w:tc>
      </w:tr>
      <w:tr w:rsidR="00E574D0" w:rsidRPr="00E574D0" w14:paraId="1C07F8B7" w14:textId="77777777" w:rsidTr="00D32B7E">
        <w:tc>
          <w:tcPr>
            <w:tcW w:w="10800" w:type="dxa"/>
            <w:gridSpan w:val="7"/>
          </w:tcPr>
          <w:p w14:paraId="02EB682B" w14:textId="2E1C8887" w:rsidR="00E574D0" w:rsidRPr="00E574D0" w:rsidRDefault="00E574D0" w:rsidP="00D32B7E">
            <w:pPr>
              <w:spacing w:before="60"/>
            </w:pPr>
            <w:bookmarkStart w:id="4" w:name="_Hlk33715245"/>
            <w:r w:rsidRPr="00E574D0">
              <w:rPr>
                <w:b/>
                <w:bCs/>
              </w:rPr>
              <w:t>Have you ever been employed by Playful Minds before?</w:t>
            </w:r>
            <w:r w:rsidRPr="00E574D0">
              <w:t xml:space="preserve">    </w:t>
            </w:r>
            <w:r w:rsidRPr="00E574D0">
              <w:rPr>
                <w:b/>
                <w:bCs/>
              </w:rPr>
              <w:t>Yes</w:t>
            </w:r>
            <w:r w:rsidRPr="00E574D0">
              <w:t xml:space="preserve"> </w:t>
            </w:r>
            <w:permStart w:id="1953783073" w:edGrp="everyone"/>
            <w:sdt>
              <w:sdtPr>
                <w:id w:val="-163019697"/>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953783073"/>
            <w:r w:rsidRPr="00E574D0">
              <w:t xml:space="preserve"> </w:t>
            </w:r>
            <w:r w:rsidRPr="00E574D0">
              <w:rPr>
                <w:b/>
                <w:bCs/>
              </w:rPr>
              <w:t>No</w:t>
            </w:r>
            <w:r w:rsidRPr="00E574D0">
              <w:t xml:space="preserve"> </w:t>
            </w:r>
            <w:permStart w:id="423172014" w:edGrp="everyone"/>
            <w:sdt>
              <w:sdtPr>
                <w:id w:val="774752197"/>
                <w14:checkbox>
                  <w14:checked w14:val="0"/>
                  <w14:checkedState w14:val="2612" w14:font="MS Gothic"/>
                  <w14:uncheckedState w14:val="2610" w14:font="MS Gothic"/>
                </w14:checkbox>
              </w:sdtPr>
              <w:sdtContent>
                <w:r w:rsidRPr="00E574D0">
                  <w:rPr>
                    <w:rFonts w:ascii="Segoe UI Symbol" w:hAnsi="Segoe UI Symbol" w:cs="Segoe UI Symbol"/>
                  </w:rPr>
                  <w:t>☐</w:t>
                </w:r>
              </w:sdtContent>
            </w:sdt>
            <w:permEnd w:id="423172014"/>
            <w:r w:rsidRPr="00E574D0">
              <w:t xml:space="preserve">    </w:t>
            </w:r>
          </w:p>
        </w:tc>
      </w:tr>
      <w:tr w:rsidR="00E574D0" w:rsidRPr="00E574D0" w14:paraId="2DD26CE4" w14:textId="77777777" w:rsidTr="00D32B7E">
        <w:tc>
          <w:tcPr>
            <w:tcW w:w="4500" w:type="dxa"/>
            <w:gridSpan w:val="3"/>
          </w:tcPr>
          <w:p w14:paraId="78DD35B5" w14:textId="77777777" w:rsidR="00E574D0" w:rsidRPr="00E574D0" w:rsidRDefault="00E574D0" w:rsidP="00D32B7E">
            <w:pPr>
              <w:spacing w:before="60"/>
              <w:rPr>
                <w:b/>
                <w:bCs/>
              </w:rPr>
            </w:pPr>
            <w:r w:rsidRPr="00E574D0">
              <w:rPr>
                <w:b/>
                <w:bCs/>
              </w:rPr>
              <w:t>If yes, please provide dates and position head.</w:t>
            </w:r>
          </w:p>
        </w:tc>
        <w:tc>
          <w:tcPr>
            <w:tcW w:w="6300" w:type="dxa"/>
            <w:gridSpan w:val="4"/>
            <w:tcBorders>
              <w:bottom w:val="single" w:sz="6" w:space="0" w:color="auto"/>
            </w:tcBorders>
          </w:tcPr>
          <w:p w14:paraId="59625E8F" w14:textId="45CB2143" w:rsidR="00E574D0" w:rsidRPr="00E574D0" w:rsidRDefault="00E574D0" w:rsidP="00D32B7E">
            <w:pPr>
              <w:spacing w:before="60"/>
            </w:pPr>
            <w:r w:rsidRPr="00E574D0">
              <w:t xml:space="preserve"> </w:t>
            </w:r>
            <w:permStart w:id="554791667"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554791667"/>
            <w:r w:rsidRPr="00E574D0">
              <w:t xml:space="preserve"> </w:t>
            </w:r>
          </w:p>
        </w:tc>
      </w:tr>
      <w:bookmarkEnd w:id="4"/>
      <w:tr w:rsidR="00E574D0" w:rsidRPr="00E574D0" w14:paraId="44933807" w14:textId="77777777" w:rsidTr="00D32B7E">
        <w:trPr>
          <w:gridAfter w:val="1"/>
          <w:wAfter w:w="450" w:type="dxa"/>
        </w:trPr>
        <w:tc>
          <w:tcPr>
            <w:tcW w:w="3060" w:type="dxa"/>
            <w:gridSpan w:val="2"/>
          </w:tcPr>
          <w:p w14:paraId="7CA8319A" w14:textId="77777777" w:rsidR="00E574D0" w:rsidRPr="00E574D0" w:rsidRDefault="00E574D0" w:rsidP="00D32B7E">
            <w:pPr>
              <w:spacing w:before="60"/>
              <w:rPr>
                <w:b/>
                <w:bCs/>
              </w:rPr>
            </w:pPr>
            <w:r w:rsidRPr="00E574D0">
              <w:rPr>
                <w:b/>
                <w:bCs/>
              </w:rPr>
              <w:t>Do you have a driver’s license?</w:t>
            </w:r>
          </w:p>
        </w:tc>
        <w:tc>
          <w:tcPr>
            <w:tcW w:w="1530" w:type="dxa"/>
            <w:gridSpan w:val="2"/>
          </w:tcPr>
          <w:p w14:paraId="5B83EBC9" w14:textId="694DEF4F" w:rsidR="00E574D0" w:rsidRPr="00E574D0" w:rsidRDefault="00E574D0" w:rsidP="00D32B7E">
            <w:pPr>
              <w:spacing w:before="60"/>
            </w:pPr>
            <w:r w:rsidRPr="00E574D0">
              <w:rPr>
                <w:b/>
                <w:bCs/>
              </w:rPr>
              <w:t>Yes</w:t>
            </w:r>
            <w:r w:rsidRPr="00E574D0">
              <w:t xml:space="preserve"> </w:t>
            </w:r>
            <w:permStart w:id="1297444839" w:edGrp="everyone"/>
            <w:sdt>
              <w:sdtPr>
                <w:id w:val="-205261156"/>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297444839"/>
            <w:r w:rsidRPr="00E574D0">
              <w:t xml:space="preserve"> </w:t>
            </w:r>
            <w:r w:rsidRPr="00E574D0">
              <w:rPr>
                <w:b/>
                <w:bCs/>
              </w:rPr>
              <w:t>No</w:t>
            </w:r>
            <w:r w:rsidRPr="00E574D0">
              <w:t xml:space="preserve"> </w:t>
            </w:r>
            <w:permStart w:id="1919355706" w:edGrp="everyone"/>
            <w:sdt>
              <w:sdtPr>
                <w:id w:val="496314332"/>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919355706"/>
            <w:r w:rsidRPr="00E574D0">
              <w:t xml:space="preserve">     </w:t>
            </w:r>
          </w:p>
        </w:tc>
        <w:tc>
          <w:tcPr>
            <w:tcW w:w="4050" w:type="dxa"/>
          </w:tcPr>
          <w:p w14:paraId="6EF96E2F" w14:textId="77777777" w:rsidR="00E574D0" w:rsidRPr="00E574D0" w:rsidRDefault="00E574D0" w:rsidP="00D32B7E">
            <w:pPr>
              <w:spacing w:before="60"/>
              <w:rPr>
                <w:b/>
                <w:bCs/>
              </w:rPr>
            </w:pPr>
            <w:r w:rsidRPr="00E574D0">
              <w:rPr>
                <w:b/>
                <w:bCs/>
              </w:rPr>
              <w:t>Are you a veteran of U.S. military service?</w:t>
            </w:r>
          </w:p>
        </w:tc>
        <w:tc>
          <w:tcPr>
            <w:tcW w:w="1710" w:type="dxa"/>
          </w:tcPr>
          <w:p w14:paraId="7204FE0D" w14:textId="24145F57" w:rsidR="00E574D0" w:rsidRPr="00E574D0" w:rsidRDefault="00E574D0" w:rsidP="00D32B7E">
            <w:pPr>
              <w:spacing w:before="60"/>
            </w:pPr>
            <w:r w:rsidRPr="00E574D0">
              <w:rPr>
                <w:b/>
                <w:bCs/>
              </w:rPr>
              <w:t>Yes</w:t>
            </w:r>
            <w:r w:rsidRPr="00E574D0">
              <w:t xml:space="preserve"> </w:t>
            </w:r>
            <w:permStart w:id="3103656" w:edGrp="everyone"/>
            <w:sdt>
              <w:sdtPr>
                <w:id w:val="928769789"/>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3103656"/>
            <w:r w:rsidRPr="00E574D0">
              <w:t xml:space="preserve"> </w:t>
            </w:r>
            <w:r w:rsidRPr="00E574D0">
              <w:rPr>
                <w:b/>
                <w:bCs/>
              </w:rPr>
              <w:t>No</w:t>
            </w:r>
            <w:r w:rsidRPr="00E574D0">
              <w:t xml:space="preserve"> </w:t>
            </w:r>
            <w:permStart w:id="129514649" w:edGrp="everyone"/>
            <w:sdt>
              <w:sdtPr>
                <w:id w:val="-450707304"/>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29514649"/>
            <w:r w:rsidRPr="00E574D0">
              <w:t xml:space="preserve">    </w:t>
            </w:r>
          </w:p>
        </w:tc>
      </w:tr>
      <w:tr w:rsidR="00E574D0" w:rsidRPr="00E574D0" w14:paraId="4CFC2123" w14:textId="77777777" w:rsidTr="00D32B7E">
        <w:tc>
          <w:tcPr>
            <w:tcW w:w="10800" w:type="dxa"/>
            <w:gridSpan w:val="7"/>
          </w:tcPr>
          <w:p w14:paraId="5ED92F65" w14:textId="3AF5B44B" w:rsidR="00E574D0" w:rsidRPr="00E574D0" w:rsidRDefault="00E574D0" w:rsidP="00D32B7E">
            <w:pPr>
              <w:spacing w:before="60"/>
            </w:pPr>
            <w:bookmarkStart w:id="5" w:name="_Hlk33717426"/>
            <w:bookmarkStart w:id="6" w:name="_Hlk33717251"/>
            <w:r w:rsidRPr="00E574D0">
              <w:rPr>
                <w:b/>
                <w:bCs/>
              </w:rPr>
              <w:t>Has DSS or anyone filed a 51A or 51B report against you?</w:t>
            </w:r>
            <w:r w:rsidRPr="00E574D0">
              <w:t xml:space="preserve">    </w:t>
            </w:r>
            <w:r w:rsidRPr="00E574D0">
              <w:rPr>
                <w:b/>
                <w:bCs/>
              </w:rPr>
              <w:t>Yes</w:t>
            </w:r>
            <w:r w:rsidRPr="00E574D0">
              <w:t xml:space="preserve"> </w:t>
            </w:r>
            <w:permStart w:id="1613249899" w:edGrp="everyone"/>
            <w:sdt>
              <w:sdtPr>
                <w:id w:val="-83687154"/>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1613249899"/>
            <w:r w:rsidRPr="00E574D0">
              <w:t xml:space="preserve"> </w:t>
            </w:r>
            <w:r w:rsidRPr="00E574D0">
              <w:rPr>
                <w:b/>
                <w:bCs/>
              </w:rPr>
              <w:t>No</w:t>
            </w:r>
            <w:r w:rsidRPr="00E574D0">
              <w:t xml:space="preserve"> </w:t>
            </w:r>
            <w:permStart w:id="738991720" w:edGrp="everyone"/>
            <w:sdt>
              <w:sdtPr>
                <w:id w:val="-1262285349"/>
                <w14:checkbox>
                  <w14:checked w14:val="0"/>
                  <w14:checkedState w14:val="2612" w14:font="MS Gothic"/>
                  <w14:uncheckedState w14:val="2610" w14:font="MS Gothic"/>
                </w14:checkbox>
              </w:sdtPr>
              <w:sdtContent>
                <w:r w:rsidR="006716FE">
                  <w:rPr>
                    <w:rFonts w:ascii="MS Gothic" w:eastAsia="MS Gothic" w:hAnsi="MS Gothic" w:hint="eastAsia"/>
                  </w:rPr>
                  <w:t>☐</w:t>
                </w:r>
              </w:sdtContent>
            </w:sdt>
            <w:permEnd w:id="738991720"/>
            <w:r w:rsidRPr="00E574D0">
              <w:t xml:space="preserve">    </w:t>
            </w:r>
          </w:p>
        </w:tc>
      </w:tr>
      <w:tr w:rsidR="00E574D0" w:rsidRPr="00E574D0" w14:paraId="776168E7" w14:textId="77777777" w:rsidTr="00D32B7E">
        <w:tc>
          <w:tcPr>
            <w:tcW w:w="2340" w:type="dxa"/>
          </w:tcPr>
          <w:p w14:paraId="7F9027AF" w14:textId="77777777" w:rsidR="00E574D0" w:rsidRPr="00E574D0" w:rsidRDefault="00E574D0" w:rsidP="00D32B7E">
            <w:pPr>
              <w:spacing w:before="60"/>
              <w:rPr>
                <w:b/>
                <w:bCs/>
              </w:rPr>
            </w:pPr>
            <w:r w:rsidRPr="00E574D0">
              <w:rPr>
                <w:b/>
                <w:bCs/>
              </w:rPr>
              <w:t>If yes, please explain.</w:t>
            </w:r>
          </w:p>
        </w:tc>
        <w:permStart w:id="1017866021" w:edGrp="everyone"/>
        <w:tc>
          <w:tcPr>
            <w:tcW w:w="8460" w:type="dxa"/>
            <w:gridSpan w:val="6"/>
            <w:tcBorders>
              <w:bottom w:val="single" w:sz="6" w:space="0" w:color="auto"/>
            </w:tcBorders>
          </w:tcPr>
          <w:p w14:paraId="584F5AF6" w14:textId="3E311617" w:rsidR="00E574D0" w:rsidRPr="00E574D0" w:rsidRDefault="000E0ADC" w:rsidP="00D32B7E">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017866021"/>
            <w:r w:rsidR="00E574D0" w:rsidRPr="00E574D0">
              <w:t xml:space="preserve">  </w:t>
            </w:r>
          </w:p>
        </w:tc>
      </w:tr>
    </w:tbl>
    <w:bookmarkEnd w:id="5"/>
    <w:bookmarkEnd w:id="6"/>
    <w:p w14:paraId="4A6DA113" w14:textId="77777777" w:rsidR="00E574D0" w:rsidRPr="00E574D0" w:rsidRDefault="00E574D0" w:rsidP="00D32B7E">
      <w:pPr>
        <w:pStyle w:val="Heading2"/>
      </w:pPr>
      <w:r w:rsidRPr="00E574D0">
        <w:t xml:space="preserve">Compensation  </w:t>
      </w:r>
    </w:p>
    <w:p w14:paraId="6AC930A3" w14:textId="6193553F" w:rsidR="00E574D0" w:rsidRPr="00E574D0" w:rsidRDefault="00E574D0" w:rsidP="00E574D0">
      <w:r w:rsidRPr="00E574D0">
        <w:rPr>
          <w:b/>
          <w:bCs/>
        </w:rPr>
        <w:t>What hourly compensation range are you looking for?</w:t>
      </w:r>
      <w:r w:rsidRPr="00E574D0">
        <w:t xml:space="preserve">  </w:t>
      </w:r>
      <w:r w:rsidRPr="00E574D0">
        <w:rPr>
          <w:b/>
          <w:bCs/>
        </w:rPr>
        <w:t xml:space="preserve">$ </w:t>
      </w:r>
      <w:permStart w:id="301558841" w:edGrp="everyone"/>
      <w:r w:rsidR="008D01F4">
        <w:rPr>
          <w:b/>
          <w:bCs/>
        </w:rPr>
        <w:fldChar w:fldCharType="begin">
          <w:ffData>
            <w:name w:val="Text1"/>
            <w:enabled/>
            <w:calcOnExit w:val="0"/>
            <w:textInput/>
          </w:ffData>
        </w:fldChar>
      </w:r>
      <w:bookmarkStart w:id="7" w:name="Text1"/>
      <w:r w:rsidR="008D01F4">
        <w:rPr>
          <w:b/>
          <w:bCs/>
        </w:rPr>
        <w:instrText xml:space="preserve"> FORMTEXT </w:instrText>
      </w:r>
      <w:r w:rsidR="008D01F4">
        <w:rPr>
          <w:b/>
          <w:bCs/>
        </w:rPr>
      </w:r>
      <w:r w:rsidR="008D01F4">
        <w:rPr>
          <w:b/>
          <w:bCs/>
        </w:rPr>
        <w:fldChar w:fldCharType="separate"/>
      </w:r>
      <w:r w:rsidR="008D01F4">
        <w:rPr>
          <w:b/>
          <w:bCs/>
          <w:noProof/>
        </w:rPr>
        <w:t> </w:t>
      </w:r>
      <w:r w:rsidR="008D01F4">
        <w:rPr>
          <w:b/>
          <w:bCs/>
          <w:noProof/>
        </w:rPr>
        <w:t> </w:t>
      </w:r>
      <w:r w:rsidR="008D01F4">
        <w:rPr>
          <w:b/>
          <w:bCs/>
          <w:noProof/>
        </w:rPr>
        <w:t> </w:t>
      </w:r>
      <w:r w:rsidR="008D01F4">
        <w:rPr>
          <w:b/>
          <w:bCs/>
          <w:noProof/>
        </w:rPr>
        <w:t> </w:t>
      </w:r>
      <w:r w:rsidR="008D01F4">
        <w:rPr>
          <w:b/>
          <w:bCs/>
          <w:noProof/>
        </w:rPr>
        <w:t> </w:t>
      </w:r>
      <w:r w:rsidR="008D01F4">
        <w:rPr>
          <w:b/>
          <w:bCs/>
        </w:rPr>
        <w:fldChar w:fldCharType="end"/>
      </w:r>
      <w:bookmarkEnd w:id="7"/>
      <w:permEnd w:id="301558841"/>
      <w:r w:rsidRPr="00E574D0">
        <w:rPr>
          <w:b/>
          <w:bCs/>
        </w:rPr>
        <w:t xml:space="preserve">  per hour </w:t>
      </w:r>
      <w:r w:rsidR="008D01F4">
        <w:rPr>
          <w:b/>
          <w:bCs/>
        </w:rPr>
        <w:t>TO</w:t>
      </w:r>
      <w:r w:rsidRPr="00E574D0">
        <w:rPr>
          <w:b/>
          <w:bCs/>
        </w:rPr>
        <w:t xml:space="preserve"> $</w:t>
      </w:r>
      <w:r w:rsidRPr="00E574D0">
        <w:t xml:space="preserve"> </w:t>
      </w:r>
      <w:permStart w:id="1902782572" w:edGrp="everyone"/>
      <w:r w:rsidR="008D01F4">
        <w:fldChar w:fldCharType="begin">
          <w:ffData>
            <w:name w:val="Text2"/>
            <w:enabled/>
            <w:calcOnExit w:val="0"/>
            <w:textInput/>
          </w:ffData>
        </w:fldChar>
      </w:r>
      <w:bookmarkStart w:id="8" w:name="Text2"/>
      <w:r w:rsidR="008D01F4">
        <w:instrText xml:space="preserve"> FORMTEXT </w:instrText>
      </w:r>
      <w:r w:rsidR="008D01F4">
        <w:fldChar w:fldCharType="separate"/>
      </w:r>
      <w:r w:rsidR="008D01F4">
        <w:rPr>
          <w:noProof/>
        </w:rPr>
        <w:t> </w:t>
      </w:r>
      <w:r w:rsidR="008D01F4">
        <w:rPr>
          <w:noProof/>
        </w:rPr>
        <w:t> </w:t>
      </w:r>
      <w:r w:rsidR="008D01F4">
        <w:rPr>
          <w:noProof/>
        </w:rPr>
        <w:t> </w:t>
      </w:r>
      <w:r w:rsidR="008D01F4">
        <w:rPr>
          <w:noProof/>
        </w:rPr>
        <w:t> </w:t>
      </w:r>
      <w:r w:rsidR="008D01F4">
        <w:rPr>
          <w:noProof/>
        </w:rPr>
        <w:t> </w:t>
      </w:r>
      <w:r w:rsidR="008D01F4">
        <w:fldChar w:fldCharType="end"/>
      </w:r>
      <w:bookmarkEnd w:id="8"/>
      <w:permEnd w:id="1902782572"/>
      <w:r w:rsidRPr="00E574D0">
        <w:t xml:space="preserve">  </w:t>
      </w:r>
      <w:r w:rsidRPr="00E574D0">
        <w:rPr>
          <w:b/>
          <w:bCs/>
        </w:rPr>
        <w:t>per hour</w:t>
      </w:r>
    </w:p>
    <w:p w14:paraId="361945E4" w14:textId="77777777" w:rsidR="00E574D0" w:rsidRPr="00E574D0" w:rsidRDefault="00E574D0" w:rsidP="00D32B7E">
      <w:pPr>
        <w:pStyle w:val="Heading2"/>
      </w:pPr>
      <w:r w:rsidRPr="00E574D0">
        <w:t xml:space="preserve">Employment History </w:t>
      </w:r>
    </w:p>
    <w:p w14:paraId="029B1C7D" w14:textId="77777777" w:rsidR="00E574D0" w:rsidRPr="00E574D0" w:rsidRDefault="00E574D0" w:rsidP="00E574D0">
      <w:pPr>
        <w:rPr>
          <w:b/>
          <w:bCs/>
        </w:rPr>
      </w:pPr>
      <w:r w:rsidRPr="00E574D0">
        <w:rPr>
          <w:b/>
          <w:bCs/>
        </w:rPr>
        <w:t>Current employer or volunteer experience:</w:t>
      </w:r>
    </w:p>
    <w:tbl>
      <w:tblPr>
        <w:tblStyle w:val="TableGrid"/>
        <w:tblW w:w="10729"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4292"/>
        <w:gridCol w:w="1829"/>
        <w:gridCol w:w="3379"/>
      </w:tblGrid>
      <w:tr w:rsidR="00E574D0" w:rsidRPr="00E574D0" w14:paraId="4ADD5D3C" w14:textId="77777777" w:rsidTr="00D32B7E">
        <w:tc>
          <w:tcPr>
            <w:tcW w:w="1229" w:type="dxa"/>
          </w:tcPr>
          <w:p w14:paraId="13A0A707" w14:textId="77777777" w:rsidR="00E574D0" w:rsidRPr="00E574D0" w:rsidRDefault="00E574D0" w:rsidP="00D32B7E">
            <w:pPr>
              <w:spacing w:before="60"/>
              <w:rPr>
                <w:b/>
                <w:bCs/>
              </w:rPr>
            </w:pPr>
            <w:bookmarkStart w:id="9" w:name="_Hlk33716842"/>
            <w:r w:rsidRPr="00E574D0">
              <w:rPr>
                <w:b/>
                <w:bCs/>
              </w:rPr>
              <w:t>Employer:</w:t>
            </w:r>
          </w:p>
        </w:tc>
        <w:tc>
          <w:tcPr>
            <w:tcW w:w="4292" w:type="dxa"/>
            <w:tcBorders>
              <w:bottom w:val="single" w:sz="6" w:space="0" w:color="auto"/>
            </w:tcBorders>
          </w:tcPr>
          <w:p w14:paraId="15347331" w14:textId="08CAD2EA" w:rsidR="00E574D0" w:rsidRPr="00E574D0" w:rsidRDefault="00E574D0" w:rsidP="00F934C8">
            <w:pPr>
              <w:spacing w:before="60"/>
              <w:ind w:left="-74"/>
            </w:pPr>
            <w:r w:rsidRPr="00E574D0">
              <w:t xml:space="preserve"> </w:t>
            </w:r>
            <w:permStart w:id="270677415"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270677415"/>
            <w:r w:rsidRPr="00E574D0">
              <w:t xml:space="preserve"> </w:t>
            </w:r>
          </w:p>
        </w:tc>
        <w:tc>
          <w:tcPr>
            <w:tcW w:w="1829" w:type="dxa"/>
          </w:tcPr>
          <w:p w14:paraId="1833D966" w14:textId="77777777" w:rsidR="00E574D0" w:rsidRPr="00E574D0" w:rsidRDefault="00E574D0" w:rsidP="00D32B7E">
            <w:pPr>
              <w:spacing w:before="60"/>
              <w:rPr>
                <w:b/>
                <w:bCs/>
              </w:rPr>
            </w:pPr>
            <w:r w:rsidRPr="00E574D0">
              <w:rPr>
                <w:b/>
                <w:bCs/>
              </w:rPr>
              <w:t>Job Title:</w:t>
            </w:r>
          </w:p>
        </w:tc>
        <w:tc>
          <w:tcPr>
            <w:tcW w:w="3379" w:type="dxa"/>
            <w:tcBorders>
              <w:bottom w:val="single" w:sz="6" w:space="0" w:color="auto"/>
            </w:tcBorders>
          </w:tcPr>
          <w:p w14:paraId="1827D32E" w14:textId="00CF9888" w:rsidR="00E574D0" w:rsidRPr="00E574D0" w:rsidRDefault="00E574D0" w:rsidP="00D32B7E">
            <w:pPr>
              <w:spacing w:before="60"/>
            </w:pPr>
            <w:r w:rsidRPr="00E574D0">
              <w:t xml:space="preserve"> </w:t>
            </w:r>
            <w:permStart w:id="383918612"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383918612"/>
            <w:r w:rsidRPr="00E574D0">
              <w:t xml:space="preserve"> </w:t>
            </w:r>
          </w:p>
        </w:tc>
      </w:tr>
      <w:tr w:rsidR="00E574D0" w:rsidRPr="00E574D0" w14:paraId="316581ED" w14:textId="77777777" w:rsidTr="00D32B7E">
        <w:tc>
          <w:tcPr>
            <w:tcW w:w="1229" w:type="dxa"/>
          </w:tcPr>
          <w:p w14:paraId="294E9240" w14:textId="77777777" w:rsidR="00E574D0" w:rsidRPr="00E574D0" w:rsidRDefault="00E574D0" w:rsidP="00D32B7E">
            <w:pPr>
              <w:spacing w:before="60"/>
              <w:rPr>
                <w:b/>
                <w:bCs/>
              </w:rPr>
            </w:pPr>
            <w:r w:rsidRPr="00E574D0">
              <w:rPr>
                <w:b/>
                <w:bCs/>
              </w:rPr>
              <w:t>Address:</w:t>
            </w:r>
          </w:p>
        </w:tc>
        <w:tc>
          <w:tcPr>
            <w:tcW w:w="4292" w:type="dxa"/>
            <w:tcBorders>
              <w:bottom w:val="single" w:sz="6" w:space="0" w:color="auto"/>
            </w:tcBorders>
          </w:tcPr>
          <w:p w14:paraId="464D77B8" w14:textId="4D54B17B" w:rsidR="00E574D0" w:rsidRPr="00E574D0" w:rsidRDefault="00E574D0" w:rsidP="00F934C8">
            <w:pPr>
              <w:spacing w:before="60"/>
              <w:ind w:left="-74"/>
            </w:pPr>
            <w:r w:rsidRPr="00E574D0">
              <w:t xml:space="preserve"> </w:t>
            </w:r>
            <w:permStart w:id="1702447758"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1702447758"/>
          </w:p>
        </w:tc>
        <w:tc>
          <w:tcPr>
            <w:tcW w:w="1829" w:type="dxa"/>
          </w:tcPr>
          <w:p w14:paraId="24F698D9" w14:textId="77777777" w:rsidR="00E574D0" w:rsidRPr="00E574D0" w:rsidRDefault="00E574D0" w:rsidP="00D32B7E">
            <w:pPr>
              <w:spacing w:before="60"/>
              <w:rPr>
                <w:b/>
                <w:bCs/>
              </w:rPr>
            </w:pPr>
            <w:r w:rsidRPr="00E574D0">
              <w:rPr>
                <w:b/>
                <w:bCs/>
              </w:rPr>
              <w:t>Dates employed:</w:t>
            </w:r>
          </w:p>
        </w:tc>
        <w:tc>
          <w:tcPr>
            <w:tcW w:w="3379" w:type="dxa"/>
            <w:tcBorders>
              <w:top w:val="single" w:sz="6" w:space="0" w:color="auto"/>
              <w:bottom w:val="single" w:sz="6" w:space="0" w:color="auto"/>
            </w:tcBorders>
          </w:tcPr>
          <w:p w14:paraId="23528FDB" w14:textId="245EED01" w:rsidR="00E574D0" w:rsidRPr="00E574D0" w:rsidRDefault="00E574D0" w:rsidP="00D32B7E">
            <w:pPr>
              <w:spacing w:before="60"/>
            </w:pPr>
            <w:r w:rsidRPr="00E574D0">
              <w:t xml:space="preserve"> </w:t>
            </w:r>
            <w:permStart w:id="680677258"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680677258"/>
            <w:r w:rsidRPr="00E574D0">
              <w:t xml:space="preserve"> </w:t>
            </w:r>
          </w:p>
        </w:tc>
      </w:tr>
      <w:tr w:rsidR="00E574D0" w:rsidRPr="00E574D0" w14:paraId="504B30FC" w14:textId="77777777" w:rsidTr="00F934C8">
        <w:tc>
          <w:tcPr>
            <w:tcW w:w="1229" w:type="dxa"/>
          </w:tcPr>
          <w:p w14:paraId="1E3631DF" w14:textId="77777777" w:rsidR="00E574D0" w:rsidRPr="00E574D0" w:rsidRDefault="00E574D0" w:rsidP="00D32B7E">
            <w:pPr>
              <w:spacing w:before="60"/>
              <w:rPr>
                <w:b/>
                <w:bCs/>
              </w:rPr>
            </w:pPr>
            <w:r w:rsidRPr="00E574D0">
              <w:rPr>
                <w:b/>
                <w:bCs/>
              </w:rPr>
              <w:t>City/State:</w:t>
            </w:r>
          </w:p>
        </w:tc>
        <w:tc>
          <w:tcPr>
            <w:tcW w:w="4292" w:type="dxa"/>
            <w:tcBorders>
              <w:top w:val="single" w:sz="6" w:space="0" w:color="auto"/>
              <w:bottom w:val="single" w:sz="6" w:space="0" w:color="auto"/>
            </w:tcBorders>
          </w:tcPr>
          <w:p w14:paraId="20240A83" w14:textId="3E5215D4" w:rsidR="00E574D0" w:rsidRPr="00E574D0" w:rsidRDefault="00E574D0" w:rsidP="00F934C8">
            <w:pPr>
              <w:spacing w:before="60"/>
              <w:ind w:left="-74"/>
            </w:pPr>
            <w:r w:rsidRPr="00E574D0">
              <w:t xml:space="preserve"> </w:t>
            </w:r>
            <w:permStart w:id="492660089" w:edGrp="everyone"/>
            <w:r w:rsidR="000E0ADC">
              <w:fldChar w:fldCharType="begin">
                <w:ffData>
                  <w:name w:val="Text2"/>
                  <w:enabled/>
                  <w:calcOnExit w:val="0"/>
                  <w:textInput/>
                </w:ffData>
              </w:fldChar>
            </w:r>
            <w:r w:rsidR="000E0ADC">
              <w:instrText xml:space="preserve"> FORMTEXT </w:instrText>
            </w:r>
            <w:r w:rsidR="000E0ADC">
              <w:fldChar w:fldCharType="separate"/>
            </w:r>
            <w:r w:rsidR="000E0ADC">
              <w:rPr>
                <w:noProof/>
              </w:rPr>
              <w:t> </w:t>
            </w:r>
            <w:r w:rsidR="000E0ADC">
              <w:rPr>
                <w:noProof/>
              </w:rPr>
              <w:t> </w:t>
            </w:r>
            <w:r w:rsidR="000E0ADC">
              <w:rPr>
                <w:noProof/>
              </w:rPr>
              <w:t> </w:t>
            </w:r>
            <w:r w:rsidR="000E0ADC">
              <w:rPr>
                <w:noProof/>
              </w:rPr>
              <w:t> </w:t>
            </w:r>
            <w:r w:rsidR="000E0ADC">
              <w:rPr>
                <w:noProof/>
              </w:rPr>
              <w:t> </w:t>
            </w:r>
            <w:r w:rsidR="000E0ADC">
              <w:fldChar w:fldCharType="end"/>
            </w:r>
            <w:permEnd w:id="492660089"/>
            <w:r w:rsidRPr="00E574D0">
              <w:t xml:space="preserve"> </w:t>
            </w:r>
          </w:p>
        </w:tc>
        <w:tc>
          <w:tcPr>
            <w:tcW w:w="1829" w:type="dxa"/>
          </w:tcPr>
          <w:p w14:paraId="21B3F68B" w14:textId="77777777" w:rsidR="00E574D0" w:rsidRPr="00E574D0" w:rsidRDefault="00E574D0" w:rsidP="00D32B7E">
            <w:pPr>
              <w:spacing w:before="60"/>
            </w:pPr>
          </w:p>
        </w:tc>
        <w:tc>
          <w:tcPr>
            <w:tcW w:w="3379" w:type="dxa"/>
            <w:tcBorders>
              <w:top w:val="single" w:sz="6" w:space="0" w:color="auto"/>
            </w:tcBorders>
          </w:tcPr>
          <w:p w14:paraId="1005F9C2" w14:textId="77777777" w:rsidR="00E574D0" w:rsidRPr="00E574D0" w:rsidRDefault="00E574D0" w:rsidP="00D32B7E">
            <w:pPr>
              <w:spacing w:before="60"/>
            </w:pPr>
          </w:p>
        </w:tc>
      </w:tr>
      <w:tr w:rsidR="00E574D0" w:rsidRPr="00E574D0" w14:paraId="5B03F67D" w14:textId="77777777" w:rsidTr="00F934C8">
        <w:tc>
          <w:tcPr>
            <w:tcW w:w="1229" w:type="dxa"/>
          </w:tcPr>
          <w:p w14:paraId="6FA32583" w14:textId="77777777" w:rsidR="00E574D0" w:rsidRPr="00E574D0" w:rsidRDefault="00E574D0" w:rsidP="00D32B7E">
            <w:pPr>
              <w:spacing w:before="60"/>
              <w:rPr>
                <w:b/>
                <w:bCs/>
              </w:rPr>
            </w:pPr>
            <w:r w:rsidRPr="00E574D0">
              <w:rPr>
                <w:b/>
                <w:bCs/>
              </w:rPr>
              <w:t>Phone:</w:t>
            </w:r>
          </w:p>
        </w:tc>
        <w:permStart w:id="1758545193" w:edGrp="everyone"/>
        <w:tc>
          <w:tcPr>
            <w:tcW w:w="4292" w:type="dxa"/>
            <w:tcBorders>
              <w:top w:val="single" w:sz="6" w:space="0" w:color="auto"/>
              <w:bottom w:val="single" w:sz="4" w:space="0" w:color="auto"/>
            </w:tcBorders>
          </w:tcPr>
          <w:p w14:paraId="60E2F6FE" w14:textId="71E110C2" w:rsidR="00E574D0" w:rsidRPr="00E574D0" w:rsidRDefault="000E0ADC" w:rsidP="00D32B7E">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758545193"/>
            <w:r w:rsidR="00E574D0" w:rsidRPr="00E574D0">
              <w:t xml:space="preserve">  </w:t>
            </w:r>
          </w:p>
        </w:tc>
        <w:tc>
          <w:tcPr>
            <w:tcW w:w="1829" w:type="dxa"/>
          </w:tcPr>
          <w:p w14:paraId="7E2A5765" w14:textId="77777777" w:rsidR="00E574D0" w:rsidRPr="00E574D0" w:rsidRDefault="00E574D0" w:rsidP="00D32B7E">
            <w:pPr>
              <w:spacing w:before="60"/>
            </w:pPr>
          </w:p>
        </w:tc>
        <w:tc>
          <w:tcPr>
            <w:tcW w:w="3379" w:type="dxa"/>
          </w:tcPr>
          <w:p w14:paraId="3967B7D3" w14:textId="77777777" w:rsidR="00E574D0" w:rsidRPr="00E574D0" w:rsidRDefault="00E574D0" w:rsidP="00D32B7E">
            <w:pPr>
              <w:spacing w:before="60"/>
            </w:pPr>
          </w:p>
        </w:tc>
      </w:tr>
      <w:tr w:rsidR="000E0ADC" w:rsidRPr="00E574D0" w14:paraId="3DF27EDF" w14:textId="77777777" w:rsidTr="00205DFD">
        <w:tc>
          <w:tcPr>
            <w:tcW w:w="1229" w:type="dxa"/>
          </w:tcPr>
          <w:p w14:paraId="00801E50" w14:textId="3431E5AA" w:rsidR="000E0ADC" w:rsidRPr="00E574D0" w:rsidRDefault="000E0ADC" w:rsidP="00D32B7E">
            <w:pPr>
              <w:spacing w:before="60"/>
              <w:rPr>
                <w:b/>
                <w:bCs/>
              </w:rPr>
            </w:pPr>
            <w:r w:rsidRPr="00E574D0">
              <w:rPr>
                <w:b/>
                <w:bCs/>
              </w:rPr>
              <w:t>Reason for leaving:</w:t>
            </w:r>
            <w:r>
              <w:rPr>
                <w:b/>
                <w:bCs/>
              </w:rPr>
              <w:t xml:space="preserve"> </w:t>
            </w:r>
            <w:r w:rsidRPr="00E574D0">
              <w:rPr>
                <w:b/>
                <w:bCs/>
              </w:rPr>
              <w:t xml:space="preserve"> </w:t>
            </w:r>
          </w:p>
        </w:tc>
        <w:permStart w:id="1704527814" w:edGrp="everyone"/>
        <w:tc>
          <w:tcPr>
            <w:tcW w:w="9500" w:type="dxa"/>
            <w:gridSpan w:val="3"/>
            <w:tcBorders>
              <w:bottom w:val="single" w:sz="4" w:space="0" w:color="auto"/>
            </w:tcBorders>
          </w:tcPr>
          <w:p w14:paraId="6DFA7F4C" w14:textId="623E365C" w:rsidR="000E0ADC" w:rsidRPr="00E574D0" w:rsidRDefault="000E0ADC" w:rsidP="00D32B7E">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704527814"/>
          </w:p>
        </w:tc>
      </w:tr>
      <w:tr w:rsidR="00E574D0" w:rsidRPr="00E574D0" w14:paraId="12B54C6F" w14:textId="77777777" w:rsidTr="00D32B7E">
        <w:tc>
          <w:tcPr>
            <w:tcW w:w="10729" w:type="dxa"/>
            <w:gridSpan w:val="4"/>
          </w:tcPr>
          <w:p w14:paraId="4213F546" w14:textId="30291C5D" w:rsidR="00E574D0" w:rsidRPr="00E574D0" w:rsidRDefault="00E574D0" w:rsidP="00D32B7E">
            <w:pPr>
              <w:spacing w:before="60"/>
              <w:rPr>
                <w:b/>
                <w:bCs/>
              </w:rPr>
            </w:pPr>
            <w:r w:rsidRPr="00E574D0">
              <w:rPr>
                <w:b/>
                <w:bCs/>
              </w:rPr>
              <w:t xml:space="preserve">   </w:t>
            </w:r>
          </w:p>
        </w:tc>
      </w:tr>
    </w:tbl>
    <w:bookmarkEnd w:id="9"/>
    <w:p w14:paraId="0D677154" w14:textId="1FAC6C42" w:rsidR="00E574D0" w:rsidRPr="00E574D0" w:rsidRDefault="00E574D0" w:rsidP="00E574D0">
      <w:pPr>
        <w:rPr>
          <w:b/>
          <w:bCs/>
        </w:rPr>
      </w:pPr>
      <w:r w:rsidRPr="00E574D0">
        <w:rPr>
          <w:b/>
          <w:bCs/>
        </w:rPr>
        <w:t>Previous employers or volunteer experiences</w:t>
      </w:r>
      <w:r w:rsidR="000E0ADC">
        <w:rPr>
          <w:b/>
          <w:bCs/>
        </w:rPr>
        <w:t xml:space="preserve"> (up to 3</w:t>
      </w:r>
      <w:r w:rsidR="00205DFD">
        <w:rPr>
          <w:b/>
          <w:bCs/>
        </w:rPr>
        <w:t>, if previously employed</w:t>
      </w:r>
      <w:r w:rsidR="000E0ADC">
        <w:rPr>
          <w:b/>
          <w:bCs/>
        </w:rPr>
        <w:t>)</w:t>
      </w:r>
      <w:r w:rsidRPr="00E574D0">
        <w:rPr>
          <w:b/>
          <w:bCs/>
        </w:rPr>
        <w:t>:</w:t>
      </w:r>
    </w:p>
    <w:tbl>
      <w:tblPr>
        <w:tblStyle w:val="TableGrid"/>
        <w:tblW w:w="10729"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4292"/>
        <w:gridCol w:w="1829"/>
        <w:gridCol w:w="3379"/>
      </w:tblGrid>
      <w:tr w:rsidR="000E0ADC" w:rsidRPr="00E574D0" w14:paraId="7EB1E6E3" w14:textId="77777777" w:rsidTr="00205DFD">
        <w:tc>
          <w:tcPr>
            <w:tcW w:w="1229" w:type="dxa"/>
          </w:tcPr>
          <w:p w14:paraId="4F750679" w14:textId="77777777" w:rsidR="000E0ADC" w:rsidRPr="00E574D0" w:rsidRDefault="000E0ADC" w:rsidP="00164E66">
            <w:pPr>
              <w:spacing w:before="60"/>
              <w:rPr>
                <w:b/>
                <w:bCs/>
              </w:rPr>
            </w:pPr>
            <w:r w:rsidRPr="00E574D0">
              <w:rPr>
                <w:b/>
                <w:bCs/>
              </w:rPr>
              <w:t>Employer:</w:t>
            </w:r>
          </w:p>
        </w:tc>
        <w:tc>
          <w:tcPr>
            <w:tcW w:w="4292" w:type="dxa"/>
            <w:tcBorders>
              <w:bottom w:val="single" w:sz="6" w:space="0" w:color="auto"/>
            </w:tcBorders>
          </w:tcPr>
          <w:p w14:paraId="578621C7" w14:textId="77777777" w:rsidR="000E0ADC" w:rsidRPr="00E574D0" w:rsidRDefault="000E0ADC" w:rsidP="00164E66">
            <w:pPr>
              <w:spacing w:before="60"/>
            </w:pPr>
            <w:r w:rsidRPr="00E574D0">
              <w:t xml:space="preserve"> </w:t>
            </w:r>
            <w:permStart w:id="1245918633"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245918633"/>
            <w:r w:rsidRPr="00E574D0">
              <w:t xml:space="preserve"> </w:t>
            </w:r>
          </w:p>
        </w:tc>
        <w:tc>
          <w:tcPr>
            <w:tcW w:w="1829" w:type="dxa"/>
          </w:tcPr>
          <w:p w14:paraId="4FCAB69E" w14:textId="77777777" w:rsidR="000E0ADC" w:rsidRPr="00E574D0" w:rsidRDefault="000E0ADC" w:rsidP="00164E66">
            <w:pPr>
              <w:spacing w:before="60"/>
              <w:rPr>
                <w:b/>
                <w:bCs/>
              </w:rPr>
            </w:pPr>
            <w:r w:rsidRPr="00E574D0">
              <w:rPr>
                <w:b/>
                <w:bCs/>
              </w:rPr>
              <w:t>Job Title:</w:t>
            </w:r>
          </w:p>
        </w:tc>
        <w:tc>
          <w:tcPr>
            <w:tcW w:w="3379" w:type="dxa"/>
            <w:tcBorders>
              <w:bottom w:val="single" w:sz="6" w:space="0" w:color="auto"/>
            </w:tcBorders>
          </w:tcPr>
          <w:p w14:paraId="2ECCB7BF" w14:textId="77777777" w:rsidR="000E0ADC" w:rsidRPr="00E574D0" w:rsidRDefault="000E0ADC" w:rsidP="00164E66">
            <w:pPr>
              <w:spacing w:before="60"/>
            </w:pPr>
            <w:r w:rsidRPr="00E574D0">
              <w:t xml:space="preserve"> </w:t>
            </w:r>
            <w:permStart w:id="979509010"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979509010"/>
            <w:r w:rsidRPr="00E574D0">
              <w:t xml:space="preserve"> </w:t>
            </w:r>
          </w:p>
        </w:tc>
      </w:tr>
      <w:tr w:rsidR="000E0ADC" w:rsidRPr="00E574D0" w14:paraId="39C7215B" w14:textId="77777777" w:rsidTr="00F934C8">
        <w:tc>
          <w:tcPr>
            <w:tcW w:w="1229" w:type="dxa"/>
          </w:tcPr>
          <w:p w14:paraId="09F37DC4" w14:textId="77777777" w:rsidR="000E0ADC" w:rsidRPr="00E574D0" w:rsidRDefault="000E0ADC" w:rsidP="00164E66">
            <w:pPr>
              <w:spacing w:before="60"/>
              <w:rPr>
                <w:b/>
                <w:bCs/>
              </w:rPr>
            </w:pPr>
            <w:r w:rsidRPr="00E574D0">
              <w:rPr>
                <w:b/>
                <w:bCs/>
              </w:rPr>
              <w:t>Address:</w:t>
            </w:r>
          </w:p>
        </w:tc>
        <w:tc>
          <w:tcPr>
            <w:tcW w:w="4292" w:type="dxa"/>
            <w:tcBorders>
              <w:bottom w:val="single" w:sz="6" w:space="0" w:color="auto"/>
            </w:tcBorders>
          </w:tcPr>
          <w:p w14:paraId="5D2C7FE0" w14:textId="77777777" w:rsidR="000E0ADC" w:rsidRPr="00E574D0" w:rsidRDefault="000E0ADC" w:rsidP="00164E66">
            <w:pPr>
              <w:spacing w:before="60"/>
            </w:pPr>
            <w:r w:rsidRPr="00E574D0">
              <w:t xml:space="preserve"> </w:t>
            </w:r>
            <w:permStart w:id="482180651"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482180651"/>
          </w:p>
        </w:tc>
        <w:tc>
          <w:tcPr>
            <w:tcW w:w="1829" w:type="dxa"/>
          </w:tcPr>
          <w:p w14:paraId="0F328CA5" w14:textId="77777777" w:rsidR="000E0ADC" w:rsidRPr="00E574D0" w:rsidRDefault="000E0ADC" w:rsidP="00164E66">
            <w:pPr>
              <w:spacing w:before="60"/>
              <w:rPr>
                <w:b/>
                <w:bCs/>
              </w:rPr>
            </w:pPr>
            <w:r w:rsidRPr="00E574D0">
              <w:rPr>
                <w:b/>
                <w:bCs/>
              </w:rPr>
              <w:t>Dates employed:</w:t>
            </w:r>
          </w:p>
        </w:tc>
        <w:tc>
          <w:tcPr>
            <w:tcW w:w="3379" w:type="dxa"/>
            <w:tcBorders>
              <w:top w:val="single" w:sz="6" w:space="0" w:color="auto"/>
              <w:bottom w:val="single" w:sz="6" w:space="0" w:color="auto"/>
            </w:tcBorders>
          </w:tcPr>
          <w:p w14:paraId="214A485F" w14:textId="77777777" w:rsidR="000E0ADC" w:rsidRPr="00E574D0" w:rsidRDefault="000E0ADC" w:rsidP="00164E66">
            <w:pPr>
              <w:spacing w:before="60"/>
            </w:pPr>
            <w:r w:rsidRPr="00E574D0">
              <w:t xml:space="preserve"> </w:t>
            </w:r>
            <w:permStart w:id="1304380545"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304380545"/>
            <w:r w:rsidRPr="00E574D0">
              <w:t xml:space="preserve"> </w:t>
            </w:r>
          </w:p>
        </w:tc>
      </w:tr>
      <w:tr w:rsidR="00F934C8" w:rsidRPr="00E574D0" w14:paraId="752FA188" w14:textId="77777777" w:rsidTr="00F934C8">
        <w:tc>
          <w:tcPr>
            <w:tcW w:w="1229" w:type="dxa"/>
          </w:tcPr>
          <w:p w14:paraId="2757666B" w14:textId="77777777" w:rsidR="000E0ADC" w:rsidRPr="00E574D0" w:rsidRDefault="000E0ADC" w:rsidP="00164E66">
            <w:pPr>
              <w:spacing w:before="60"/>
              <w:rPr>
                <w:b/>
                <w:bCs/>
              </w:rPr>
            </w:pPr>
            <w:r w:rsidRPr="00E574D0">
              <w:rPr>
                <w:b/>
                <w:bCs/>
              </w:rPr>
              <w:t>City/State:</w:t>
            </w:r>
          </w:p>
        </w:tc>
        <w:tc>
          <w:tcPr>
            <w:tcW w:w="4292" w:type="dxa"/>
            <w:tcBorders>
              <w:top w:val="single" w:sz="6" w:space="0" w:color="auto"/>
            </w:tcBorders>
          </w:tcPr>
          <w:p w14:paraId="5F00DFDA" w14:textId="77777777" w:rsidR="000E0ADC" w:rsidRPr="00E574D0" w:rsidRDefault="000E0ADC" w:rsidP="00164E66">
            <w:pPr>
              <w:spacing w:before="60"/>
            </w:pPr>
            <w:r w:rsidRPr="00E574D0">
              <w:t xml:space="preserve"> </w:t>
            </w:r>
            <w:permStart w:id="2094028788"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094028788"/>
            <w:r w:rsidRPr="00E574D0">
              <w:t xml:space="preserve"> </w:t>
            </w:r>
          </w:p>
        </w:tc>
        <w:tc>
          <w:tcPr>
            <w:tcW w:w="1829" w:type="dxa"/>
          </w:tcPr>
          <w:p w14:paraId="3F9884E3" w14:textId="77777777" w:rsidR="000E0ADC" w:rsidRPr="00E574D0" w:rsidRDefault="000E0ADC" w:rsidP="00164E66">
            <w:pPr>
              <w:spacing w:before="60"/>
            </w:pPr>
          </w:p>
        </w:tc>
        <w:tc>
          <w:tcPr>
            <w:tcW w:w="3379" w:type="dxa"/>
            <w:tcBorders>
              <w:top w:val="single" w:sz="6" w:space="0" w:color="auto"/>
            </w:tcBorders>
          </w:tcPr>
          <w:p w14:paraId="592ED85F" w14:textId="77777777" w:rsidR="000E0ADC" w:rsidRPr="00E574D0" w:rsidRDefault="000E0ADC" w:rsidP="00164E66">
            <w:pPr>
              <w:spacing w:before="60"/>
            </w:pPr>
          </w:p>
        </w:tc>
      </w:tr>
      <w:tr w:rsidR="00F934C8" w:rsidRPr="00E574D0" w14:paraId="4EF45EC7" w14:textId="77777777" w:rsidTr="00F934C8">
        <w:tc>
          <w:tcPr>
            <w:tcW w:w="1229" w:type="dxa"/>
          </w:tcPr>
          <w:p w14:paraId="3F54C343" w14:textId="77777777" w:rsidR="000E0ADC" w:rsidRPr="00E574D0" w:rsidRDefault="000E0ADC" w:rsidP="00164E66">
            <w:pPr>
              <w:spacing w:before="60"/>
              <w:rPr>
                <w:b/>
                <w:bCs/>
              </w:rPr>
            </w:pPr>
            <w:r w:rsidRPr="00E574D0">
              <w:rPr>
                <w:b/>
                <w:bCs/>
              </w:rPr>
              <w:t>Phone:</w:t>
            </w:r>
          </w:p>
        </w:tc>
        <w:permStart w:id="21502096" w:edGrp="everyone"/>
        <w:tc>
          <w:tcPr>
            <w:tcW w:w="4292" w:type="dxa"/>
            <w:tcBorders>
              <w:bottom w:val="single" w:sz="4" w:space="0" w:color="auto"/>
            </w:tcBorders>
          </w:tcPr>
          <w:p w14:paraId="31D3A7B3" w14:textId="77777777" w:rsidR="000E0ADC" w:rsidRPr="00E574D0" w:rsidRDefault="000E0ADC" w:rsidP="00F934C8">
            <w:pPr>
              <w:spacing w:before="60"/>
              <w:ind w:left="16"/>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1502096"/>
            <w:r w:rsidRPr="00E574D0">
              <w:t xml:space="preserve">  </w:t>
            </w:r>
          </w:p>
        </w:tc>
        <w:tc>
          <w:tcPr>
            <w:tcW w:w="1829" w:type="dxa"/>
          </w:tcPr>
          <w:p w14:paraId="1FD54703" w14:textId="77777777" w:rsidR="000E0ADC" w:rsidRPr="00E574D0" w:rsidRDefault="000E0ADC" w:rsidP="00164E66">
            <w:pPr>
              <w:spacing w:before="60"/>
            </w:pPr>
          </w:p>
        </w:tc>
        <w:tc>
          <w:tcPr>
            <w:tcW w:w="3379" w:type="dxa"/>
          </w:tcPr>
          <w:p w14:paraId="5411EE6B" w14:textId="77777777" w:rsidR="000E0ADC" w:rsidRPr="00E574D0" w:rsidRDefault="000E0ADC" w:rsidP="00164E66">
            <w:pPr>
              <w:spacing w:before="60"/>
            </w:pPr>
          </w:p>
        </w:tc>
      </w:tr>
      <w:tr w:rsidR="000E0ADC" w:rsidRPr="00E574D0" w14:paraId="77688793" w14:textId="77777777" w:rsidTr="00205DFD">
        <w:tc>
          <w:tcPr>
            <w:tcW w:w="1229" w:type="dxa"/>
          </w:tcPr>
          <w:p w14:paraId="0FE4E551" w14:textId="77777777" w:rsidR="000E0ADC" w:rsidRPr="00E574D0" w:rsidRDefault="000E0ADC" w:rsidP="00164E66">
            <w:pPr>
              <w:spacing w:before="60"/>
              <w:rPr>
                <w:b/>
                <w:bCs/>
              </w:rPr>
            </w:pPr>
            <w:r w:rsidRPr="00E574D0">
              <w:rPr>
                <w:b/>
                <w:bCs/>
              </w:rPr>
              <w:t>Reason for leaving:</w:t>
            </w:r>
            <w:r>
              <w:rPr>
                <w:b/>
                <w:bCs/>
              </w:rPr>
              <w:t xml:space="preserve"> </w:t>
            </w:r>
            <w:r w:rsidRPr="00E574D0">
              <w:rPr>
                <w:b/>
                <w:bCs/>
              </w:rPr>
              <w:t xml:space="preserve"> </w:t>
            </w:r>
          </w:p>
        </w:tc>
        <w:permStart w:id="485508117" w:edGrp="everyone"/>
        <w:tc>
          <w:tcPr>
            <w:tcW w:w="9500" w:type="dxa"/>
            <w:gridSpan w:val="3"/>
            <w:tcBorders>
              <w:bottom w:val="single" w:sz="4" w:space="0" w:color="auto"/>
            </w:tcBorders>
          </w:tcPr>
          <w:p w14:paraId="5B3E12EA" w14:textId="77777777" w:rsidR="000E0ADC" w:rsidRPr="00E574D0" w:rsidRDefault="000E0ADC" w:rsidP="00164E66">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485508117"/>
          </w:p>
        </w:tc>
      </w:tr>
      <w:tr w:rsidR="00205DFD" w:rsidRPr="00E574D0" w14:paraId="60AE053D" w14:textId="77777777" w:rsidTr="00205DFD">
        <w:tc>
          <w:tcPr>
            <w:tcW w:w="1229" w:type="dxa"/>
          </w:tcPr>
          <w:p w14:paraId="458254C7" w14:textId="77777777" w:rsidR="00205DFD" w:rsidRDefault="00205DFD" w:rsidP="00164E66">
            <w:pPr>
              <w:spacing w:before="60"/>
              <w:rPr>
                <w:b/>
                <w:bCs/>
              </w:rPr>
            </w:pPr>
          </w:p>
          <w:p w14:paraId="3EF18CDA" w14:textId="5AC4A888" w:rsidR="00205DFD" w:rsidRPr="00E574D0" w:rsidRDefault="00205DFD" w:rsidP="00164E66">
            <w:pPr>
              <w:spacing w:before="60"/>
              <w:rPr>
                <w:b/>
                <w:bCs/>
              </w:rPr>
            </w:pPr>
            <w:r w:rsidRPr="00E574D0">
              <w:rPr>
                <w:b/>
                <w:bCs/>
              </w:rPr>
              <w:lastRenderedPageBreak/>
              <w:t>Employer:</w:t>
            </w:r>
          </w:p>
        </w:tc>
        <w:tc>
          <w:tcPr>
            <w:tcW w:w="4292" w:type="dxa"/>
            <w:tcBorders>
              <w:top w:val="single" w:sz="4" w:space="0" w:color="auto"/>
              <w:bottom w:val="single" w:sz="6" w:space="0" w:color="auto"/>
            </w:tcBorders>
          </w:tcPr>
          <w:p w14:paraId="00EA7AAD" w14:textId="77777777" w:rsidR="00205DFD" w:rsidRDefault="00205DFD" w:rsidP="00164E66">
            <w:pPr>
              <w:spacing w:before="60"/>
            </w:pPr>
          </w:p>
          <w:permStart w:id="245120624" w:edGrp="everyone"/>
          <w:p w14:paraId="53B56B86" w14:textId="3417D10A" w:rsidR="00205DFD" w:rsidRPr="00E574D0" w:rsidRDefault="00205DFD" w:rsidP="00164E66">
            <w:pPr>
              <w:spacing w:before="60"/>
            </w:pPr>
            <w:r>
              <w:lastRenderedPageBreak/>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45120624"/>
          </w:p>
        </w:tc>
        <w:tc>
          <w:tcPr>
            <w:tcW w:w="1829" w:type="dxa"/>
            <w:tcBorders>
              <w:top w:val="single" w:sz="4" w:space="0" w:color="auto"/>
            </w:tcBorders>
          </w:tcPr>
          <w:p w14:paraId="13343295" w14:textId="77777777" w:rsidR="00205DFD" w:rsidRDefault="00205DFD" w:rsidP="00164E66">
            <w:pPr>
              <w:spacing w:before="60"/>
              <w:rPr>
                <w:b/>
                <w:bCs/>
              </w:rPr>
            </w:pPr>
          </w:p>
          <w:p w14:paraId="71EAD5D5" w14:textId="70E16D8A" w:rsidR="00205DFD" w:rsidRPr="00E574D0" w:rsidRDefault="00205DFD" w:rsidP="00164E66">
            <w:pPr>
              <w:spacing w:before="60"/>
              <w:rPr>
                <w:b/>
                <w:bCs/>
              </w:rPr>
            </w:pPr>
            <w:r w:rsidRPr="00E574D0">
              <w:rPr>
                <w:b/>
                <w:bCs/>
              </w:rPr>
              <w:lastRenderedPageBreak/>
              <w:t>Job Title:</w:t>
            </w:r>
          </w:p>
        </w:tc>
        <w:tc>
          <w:tcPr>
            <w:tcW w:w="3379" w:type="dxa"/>
            <w:tcBorders>
              <w:top w:val="single" w:sz="4" w:space="0" w:color="auto"/>
              <w:bottom w:val="single" w:sz="6" w:space="0" w:color="auto"/>
            </w:tcBorders>
          </w:tcPr>
          <w:p w14:paraId="36AC4DEE" w14:textId="77777777" w:rsidR="00205DFD" w:rsidRDefault="00205DFD" w:rsidP="00164E66">
            <w:pPr>
              <w:spacing w:before="60"/>
            </w:pPr>
            <w:r w:rsidRPr="00E574D0">
              <w:lastRenderedPageBreak/>
              <w:t xml:space="preserve"> </w:t>
            </w:r>
          </w:p>
          <w:permStart w:id="1107364662" w:edGrp="everyone"/>
          <w:p w14:paraId="591A4AA2" w14:textId="61E2050E" w:rsidR="00205DFD" w:rsidRPr="00E574D0" w:rsidRDefault="00205DFD" w:rsidP="00164E66">
            <w:pPr>
              <w:spacing w:before="60"/>
            </w:pPr>
            <w:r>
              <w:lastRenderedPageBreak/>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107364662"/>
          </w:p>
        </w:tc>
      </w:tr>
      <w:tr w:rsidR="00205DFD" w:rsidRPr="00E574D0" w14:paraId="0B5151B1" w14:textId="77777777" w:rsidTr="00F934C8">
        <w:tc>
          <w:tcPr>
            <w:tcW w:w="1229" w:type="dxa"/>
          </w:tcPr>
          <w:p w14:paraId="0F0BCD94" w14:textId="77777777" w:rsidR="00205DFD" w:rsidRPr="00E574D0" w:rsidRDefault="00205DFD" w:rsidP="00164E66">
            <w:pPr>
              <w:spacing w:before="60"/>
              <w:rPr>
                <w:b/>
                <w:bCs/>
              </w:rPr>
            </w:pPr>
            <w:r w:rsidRPr="00E574D0">
              <w:rPr>
                <w:b/>
                <w:bCs/>
              </w:rPr>
              <w:lastRenderedPageBreak/>
              <w:t>Address:</w:t>
            </w:r>
          </w:p>
        </w:tc>
        <w:tc>
          <w:tcPr>
            <w:tcW w:w="4292" w:type="dxa"/>
            <w:tcBorders>
              <w:bottom w:val="single" w:sz="6" w:space="0" w:color="auto"/>
            </w:tcBorders>
          </w:tcPr>
          <w:p w14:paraId="52DA6721" w14:textId="77777777" w:rsidR="00205DFD" w:rsidRPr="00E574D0" w:rsidRDefault="00205DFD" w:rsidP="00F934C8">
            <w:pPr>
              <w:spacing w:before="60"/>
              <w:ind w:left="-74"/>
            </w:pPr>
            <w:r w:rsidRPr="00E574D0">
              <w:t xml:space="preserve"> </w:t>
            </w:r>
            <w:permStart w:id="1097883662"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097883662"/>
          </w:p>
        </w:tc>
        <w:tc>
          <w:tcPr>
            <w:tcW w:w="1829" w:type="dxa"/>
          </w:tcPr>
          <w:p w14:paraId="1FB337F4" w14:textId="77777777" w:rsidR="00205DFD" w:rsidRPr="00E574D0" w:rsidRDefault="00205DFD" w:rsidP="00164E66">
            <w:pPr>
              <w:spacing w:before="60"/>
              <w:rPr>
                <w:b/>
                <w:bCs/>
              </w:rPr>
            </w:pPr>
            <w:r w:rsidRPr="00E574D0">
              <w:rPr>
                <w:b/>
                <w:bCs/>
              </w:rPr>
              <w:t>Dates employed:</w:t>
            </w:r>
          </w:p>
        </w:tc>
        <w:tc>
          <w:tcPr>
            <w:tcW w:w="3379" w:type="dxa"/>
            <w:tcBorders>
              <w:top w:val="single" w:sz="6" w:space="0" w:color="auto"/>
              <w:bottom w:val="single" w:sz="6" w:space="0" w:color="auto"/>
            </w:tcBorders>
          </w:tcPr>
          <w:p w14:paraId="397652C0" w14:textId="77777777" w:rsidR="00205DFD" w:rsidRPr="00E574D0" w:rsidRDefault="00205DFD" w:rsidP="00F934C8">
            <w:pPr>
              <w:spacing w:before="60"/>
              <w:ind w:left="-73"/>
            </w:pPr>
            <w:r w:rsidRPr="00E574D0">
              <w:t xml:space="preserve"> </w:t>
            </w:r>
            <w:permStart w:id="30617732"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30617732"/>
            <w:r w:rsidRPr="00E574D0">
              <w:t xml:space="preserve"> </w:t>
            </w:r>
          </w:p>
        </w:tc>
      </w:tr>
      <w:tr w:rsidR="00205DFD" w:rsidRPr="00E574D0" w14:paraId="057A3AA6" w14:textId="77777777" w:rsidTr="00F934C8">
        <w:tc>
          <w:tcPr>
            <w:tcW w:w="1229" w:type="dxa"/>
          </w:tcPr>
          <w:p w14:paraId="49B7A0C8" w14:textId="77777777" w:rsidR="00205DFD" w:rsidRPr="00E574D0" w:rsidRDefault="00205DFD" w:rsidP="00164E66">
            <w:pPr>
              <w:spacing w:before="60"/>
              <w:rPr>
                <w:b/>
                <w:bCs/>
              </w:rPr>
            </w:pPr>
            <w:r w:rsidRPr="00E574D0">
              <w:rPr>
                <w:b/>
                <w:bCs/>
              </w:rPr>
              <w:t>City/State:</w:t>
            </w:r>
          </w:p>
        </w:tc>
        <w:tc>
          <w:tcPr>
            <w:tcW w:w="4292" w:type="dxa"/>
            <w:tcBorders>
              <w:top w:val="single" w:sz="6" w:space="0" w:color="auto"/>
              <w:bottom w:val="single" w:sz="4" w:space="0" w:color="auto"/>
            </w:tcBorders>
          </w:tcPr>
          <w:p w14:paraId="249FFC50" w14:textId="77777777" w:rsidR="00205DFD" w:rsidRPr="00E574D0" w:rsidRDefault="00205DFD" w:rsidP="00F934C8">
            <w:pPr>
              <w:spacing w:before="60"/>
              <w:ind w:left="-74"/>
            </w:pPr>
            <w:r w:rsidRPr="00E574D0">
              <w:t xml:space="preserve"> </w:t>
            </w:r>
            <w:permStart w:id="209066709"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09066709"/>
            <w:r w:rsidRPr="00E574D0">
              <w:t xml:space="preserve"> </w:t>
            </w:r>
          </w:p>
        </w:tc>
        <w:tc>
          <w:tcPr>
            <w:tcW w:w="1829" w:type="dxa"/>
          </w:tcPr>
          <w:p w14:paraId="289F52DE" w14:textId="77777777" w:rsidR="00205DFD" w:rsidRPr="00E574D0" w:rsidRDefault="00205DFD" w:rsidP="00164E66">
            <w:pPr>
              <w:spacing w:before="60"/>
            </w:pPr>
          </w:p>
        </w:tc>
        <w:tc>
          <w:tcPr>
            <w:tcW w:w="3379" w:type="dxa"/>
            <w:tcBorders>
              <w:top w:val="single" w:sz="6" w:space="0" w:color="auto"/>
            </w:tcBorders>
          </w:tcPr>
          <w:p w14:paraId="033AE545" w14:textId="77777777" w:rsidR="00205DFD" w:rsidRPr="00E574D0" w:rsidRDefault="00205DFD" w:rsidP="00164E66">
            <w:pPr>
              <w:spacing w:before="60"/>
            </w:pPr>
          </w:p>
        </w:tc>
      </w:tr>
      <w:tr w:rsidR="00205DFD" w:rsidRPr="00E574D0" w14:paraId="0CAE4254" w14:textId="77777777" w:rsidTr="00F934C8">
        <w:tc>
          <w:tcPr>
            <w:tcW w:w="1229" w:type="dxa"/>
          </w:tcPr>
          <w:p w14:paraId="3D2896B9" w14:textId="77777777" w:rsidR="00205DFD" w:rsidRPr="00E574D0" w:rsidRDefault="00205DFD" w:rsidP="00164E66">
            <w:pPr>
              <w:spacing w:before="60"/>
              <w:rPr>
                <w:b/>
                <w:bCs/>
              </w:rPr>
            </w:pPr>
            <w:r w:rsidRPr="00E574D0">
              <w:rPr>
                <w:b/>
                <w:bCs/>
              </w:rPr>
              <w:t>Phone:</w:t>
            </w:r>
          </w:p>
        </w:tc>
        <w:permStart w:id="725889728" w:edGrp="everyone"/>
        <w:tc>
          <w:tcPr>
            <w:tcW w:w="4292" w:type="dxa"/>
            <w:tcBorders>
              <w:top w:val="single" w:sz="4" w:space="0" w:color="auto"/>
              <w:bottom w:val="single" w:sz="4" w:space="0" w:color="auto"/>
            </w:tcBorders>
          </w:tcPr>
          <w:p w14:paraId="592B0C51" w14:textId="77777777" w:rsidR="00205DFD" w:rsidRPr="00E574D0" w:rsidRDefault="00205DFD" w:rsidP="00164E66">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725889728"/>
            <w:r w:rsidRPr="00E574D0">
              <w:t xml:space="preserve">  </w:t>
            </w:r>
          </w:p>
        </w:tc>
        <w:tc>
          <w:tcPr>
            <w:tcW w:w="1829" w:type="dxa"/>
          </w:tcPr>
          <w:p w14:paraId="6384572A" w14:textId="77777777" w:rsidR="00205DFD" w:rsidRPr="00E574D0" w:rsidRDefault="00205DFD" w:rsidP="00164E66">
            <w:pPr>
              <w:spacing w:before="60"/>
            </w:pPr>
          </w:p>
        </w:tc>
        <w:tc>
          <w:tcPr>
            <w:tcW w:w="3379" w:type="dxa"/>
          </w:tcPr>
          <w:p w14:paraId="6710DAFE" w14:textId="77777777" w:rsidR="00205DFD" w:rsidRPr="00E574D0" w:rsidRDefault="00205DFD" w:rsidP="00164E66">
            <w:pPr>
              <w:spacing w:before="60"/>
            </w:pPr>
          </w:p>
        </w:tc>
      </w:tr>
      <w:tr w:rsidR="00205DFD" w:rsidRPr="00E574D0" w14:paraId="35793794" w14:textId="77777777" w:rsidTr="00F934C8">
        <w:tc>
          <w:tcPr>
            <w:tcW w:w="1229" w:type="dxa"/>
          </w:tcPr>
          <w:p w14:paraId="14335441" w14:textId="77777777" w:rsidR="00205DFD" w:rsidRPr="00E574D0" w:rsidRDefault="00205DFD" w:rsidP="00164E66">
            <w:pPr>
              <w:spacing w:before="60"/>
              <w:rPr>
                <w:b/>
                <w:bCs/>
              </w:rPr>
            </w:pPr>
            <w:r w:rsidRPr="00E574D0">
              <w:rPr>
                <w:b/>
                <w:bCs/>
              </w:rPr>
              <w:t>Reason for leaving:</w:t>
            </w:r>
            <w:r>
              <w:rPr>
                <w:b/>
                <w:bCs/>
              </w:rPr>
              <w:t xml:space="preserve"> </w:t>
            </w:r>
            <w:r w:rsidRPr="00E574D0">
              <w:rPr>
                <w:b/>
                <w:bCs/>
              </w:rPr>
              <w:t xml:space="preserve"> </w:t>
            </w:r>
          </w:p>
        </w:tc>
        <w:permStart w:id="2086667013" w:edGrp="everyone"/>
        <w:tc>
          <w:tcPr>
            <w:tcW w:w="9500" w:type="dxa"/>
            <w:gridSpan w:val="3"/>
            <w:tcBorders>
              <w:bottom w:val="single" w:sz="6" w:space="0" w:color="auto"/>
            </w:tcBorders>
          </w:tcPr>
          <w:p w14:paraId="1033FCE3" w14:textId="77777777" w:rsidR="00205DFD" w:rsidRPr="00E574D0" w:rsidRDefault="00205DFD" w:rsidP="00164E66">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086667013"/>
          </w:p>
        </w:tc>
      </w:tr>
      <w:tr w:rsidR="00205DFD" w:rsidRPr="00E574D0" w14:paraId="2BA09223" w14:textId="77777777" w:rsidTr="00164E66">
        <w:tc>
          <w:tcPr>
            <w:tcW w:w="10729" w:type="dxa"/>
            <w:gridSpan w:val="4"/>
          </w:tcPr>
          <w:p w14:paraId="0655FB91" w14:textId="77777777" w:rsidR="00205DFD" w:rsidRPr="00E574D0" w:rsidRDefault="00205DFD" w:rsidP="00164E66">
            <w:pPr>
              <w:spacing w:before="60"/>
              <w:rPr>
                <w:b/>
                <w:bCs/>
              </w:rPr>
            </w:pPr>
            <w:r w:rsidRPr="00E574D0">
              <w:rPr>
                <w:b/>
                <w:bCs/>
              </w:rPr>
              <w:t xml:space="preserve">   </w:t>
            </w:r>
          </w:p>
        </w:tc>
      </w:tr>
      <w:tr w:rsidR="00205DFD" w:rsidRPr="00E574D0" w14:paraId="32B2031D" w14:textId="77777777" w:rsidTr="00164E66">
        <w:tc>
          <w:tcPr>
            <w:tcW w:w="1229" w:type="dxa"/>
          </w:tcPr>
          <w:p w14:paraId="5192A289" w14:textId="77777777" w:rsidR="00205DFD" w:rsidRPr="00E574D0" w:rsidRDefault="00205DFD" w:rsidP="00164E66">
            <w:pPr>
              <w:spacing w:before="60"/>
              <w:rPr>
                <w:b/>
                <w:bCs/>
              </w:rPr>
            </w:pPr>
            <w:r w:rsidRPr="00E574D0">
              <w:rPr>
                <w:b/>
                <w:bCs/>
              </w:rPr>
              <w:t>Employer:</w:t>
            </w:r>
          </w:p>
        </w:tc>
        <w:tc>
          <w:tcPr>
            <w:tcW w:w="4292" w:type="dxa"/>
            <w:tcBorders>
              <w:bottom w:val="single" w:sz="6" w:space="0" w:color="auto"/>
            </w:tcBorders>
          </w:tcPr>
          <w:p w14:paraId="01724F65" w14:textId="77777777" w:rsidR="00205DFD" w:rsidRPr="00E574D0" w:rsidRDefault="00205DFD" w:rsidP="00F934C8">
            <w:pPr>
              <w:spacing w:before="60"/>
              <w:ind w:left="-74"/>
            </w:pPr>
            <w:r w:rsidRPr="00E574D0">
              <w:t xml:space="preserve"> </w:t>
            </w:r>
            <w:permStart w:id="880945192"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880945192"/>
            <w:r w:rsidRPr="00E574D0">
              <w:t xml:space="preserve"> </w:t>
            </w:r>
          </w:p>
        </w:tc>
        <w:tc>
          <w:tcPr>
            <w:tcW w:w="1829" w:type="dxa"/>
          </w:tcPr>
          <w:p w14:paraId="195C9635" w14:textId="77777777" w:rsidR="00205DFD" w:rsidRPr="00E574D0" w:rsidRDefault="00205DFD" w:rsidP="00164E66">
            <w:pPr>
              <w:spacing w:before="60"/>
              <w:rPr>
                <w:b/>
                <w:bCs/>
              </w:rPr>
            </w:pPr>
            <w:r w:rsidRPr="00E574D0">
              <w:rPr>
                <w:b/>
                <w:bCs/>
              </w:rPr>
              <w:t>Job Title:</w:t>
            </w:r>
          </w:p>
        </w:tc>
        <w:tc>
          <w:tcPr>
            <w:tcW w:w="3379" w:type="dxa"/>
            <w:tcBorders>
              <w:bottom w:val="single" w:sz="6" w:space="0" w:color="auto"/>
            </w:tcBorders>
          </w:tcPr>
          <w:p w14:paraId="0FFB31CB" w14:textId="77777777" w:rsidR="00205DFD" w:rsidRPr="00E574D0" w:rsidRDefault="00205DFD" w:rsidP="00164E66">
            <w:pPr>
              <w:spacing w:before="60"/>
            </w:pPr>
            <w:r w:rsidRPr="00E574D0">
              <w:t xml:space="preserve"> </w:t>
            </w:r>
            <w:permStart w:id="1220743533"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220743533"/>
            <w:r w:rsidRPr="00E574D0">
              <w:t xml:space="preserve"> </w:t>
            </w:r>
          </w:p>
        </w:tc>
      </w:tr>
      <w:tr w:rsidR="00205DFD" w:rsidRPr="00E574D0" w14:paraId="08C0D867" w14:textId="77777777" w:rsidTr="00164E66">
        <w:tc>
          <w:tcPr>
            <w:tcW w:w="1229" w:type="dxa"/>
          </w:tcPr>
          <w:p w14:paraId="722E40DE" w14:textId="77777777" w:rsidR="00205DFD" w:rsidRPr="00E574D0" w:rsidRDefault="00205DFD" w:rsidP="00164E66">
            <w:pPr>
              <w:spacing w:before="60"/>
              <w:rPr>
                <w:b/>
                <w:bCs/>
              </w:rPr>
            </w:pPr>
            <w:r w:rsidRPr="00E574D0">
              <w:rPr>
                <w:b/>
                <w:bCs/>
              </w:rPr>
              <w:t>Address:</w:t>
            </w:r>
          </w:p>
        </w:tc>
        <w:tc>
          <w:tcPr>
            <w:tcW w:w="4292" w:type="dxa"/>
            <w:tcBorders>
              <w:bottom w:val="single" w:sz="6" w:space="0" w:color="auto"/>
            </w:tcBorders>
          </w:tcPr>
          <w:p w14:paraId="737B7839" w14:textId="77777777" w:rsidR="00205DFD" w:rsidRPr="00E574D0" w:rsidRDefault="00205DFD" w:rsidP="00F934C8">
            <w:pPr>
              <w:spacing w:before="60"/>
              <w:ind w:left="-74"/>
            </w:pPr>
            <w:r w:rsidRPr="00E574D0">
              <w:t xml:space="preserve"> </w:t>
            </w:r>
            <w:permStart w:id="1885021225"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885021225"/>
          </w:p>
        </w:tc>
        <w:tc>
          <w:tcPr>
            <w:tcW w:w="1829" w:type="dxa"/>
          </w:tcPr>
          <w:p w14:paraId="62C016C5" w14:textId="77777777" w:rsidR="00205DFD" w:rsidRPr="00E574D0" w:rsidRDefault="00205DFD" w:rsidP="00164E66">
            <w:pPr>
              <w:spacing w:before="60"/>
              <w:rPr>
                <w:b/>
                <w:bCs/>
              </w:rPr>
            </w:pPr>
            <w:r w:rsidRPr="00E574D0">
              <w:rPr>
                <w:b/>
                <w:bCs/>
              </w:rPr>
              <w:t>Dates employed:</w:t>
            </w:r>
          </w:p>
        </w:tc>
        <w:tc>
          <w:tcPr>
            <w:tcW w:w="3379" w:type="dxa"/>
            <w:tcBorders>
              <w:top w:val="single" w:sz="6" w:space="0" w:color="auto"/>
              <w:bottom w:val="single" w:sz="6" w:space="0" w:color="auto"/>
            </w:tcBorders>
          </w:tcPr>
          <w:p w14:paraId="7E366B57" w14:textId="77777777" w:rsidR="00205DFD" w:rsidRPr="00E574D0" w:rsidRDefault="00205DFD" w:rsidP="00164E66">
            <w:pPr>
              <w:spacing w:before="60"/>
            </w:pPr>
            <w:r w:rsidRPr="00E574D0">
              <w:t xml:space="preserve"> </w:t>
            </w:r>
            <w:permStart w:id="561652922"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561652922"/>
            <w:r w:rsidRPr="00E574D0">
              <w:t xml:space="preserve"> </w:t>
            </w:r>
          </w:p>
        </w:tc>
      </w:tr>
      <w:tr w:rsidR="00205DFD" w:rsidRPr="00E574D0" w14:paraId="7F224421" w14:textId="77777777" w:rsidTr="00164E66">
        <w:tc>
          <w:tcPr>
            <w:tcW w:w="1229" w:type="dxa"/>
          </w:tcPr>
          <w:p w14:paraId="693A9B31" w14:textId="77777777" w:rsidR="00205DFD" w:rsidRPr="00E574D0" w:rsidRDefault="00205DFD" w:rsidP="00164E66">
            <w:pPr>
              <w:spacing w:before="60"/>
              <w:rPr>
                <w:b/>
                <w:bCs/>
              </w:rPr>
            </w:pPr>
            <w:r w:rsidRPr="00E574D0">
              <w:rPr>
                <w:b/>
                <w:bCs/>
              </w:rPr>
              <w:t>City/State:</w:t>
            </w:r>
          </w:p>
        </w:tc>
        <w:tc>
          <w:tcPr>
            <w:tcW w:w="4292" w:type="dxa"/>
            <w:tcBorders>
              <w:top w:val="single" w:sz="6" w:space="0" w:color="auto"/>
              <w:bottom w:val="single" w:sz="6" w:space="0" w:color="auto"/>
            </w:tcBorders>
          </w:tcPr>
          <w:p w14:paraId="0860945A" w14:textId="77777777" w:rsidR="00205DFD" w:rsidRPr="00E574D0" w:rsidRDefault="00205DFD" w:rsidP="00F934C8">
            <w:pPr>
              <w:spacing w:before="60"/>
              <w:ind w:left="-74"/>
            </w:pPr>
            <w:r w:rsidRPr="00E574D0">
              <w:t xml:space="preserve"> </w:t>
            </w:r>
            <w:permStart w:id="2127562658" w:edGrp="everyon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2127562658"/>
            <w:r w:rsidRPr="00E574D0">
              <w:t xml:space="preserve"> </w:t>
            </w:r>
          </w:p>
        </w:tc>
        <w:tc>
          <w:tcPr>
            <w:tcW w:w="1829" w:type="dxa"/>
          </w:tcPr>
          <w:p w14:paraId="7C27E33C" w14:textId="77777777" w:rsidR="00205DFD" w:rsidRPr="00E574D0" w:rsidRDefault="00205DFD" w:rsidP="00164E66">
            <w:pPr>
              <w:spacing w:before="60"/>
            </w:pPr>
          </w:p>
        </w:tc>
        <w:tc>
          <w:tcPr>
            <w:tcW w:w="3379" w:type="dxa"/>
            <w:tcBorders>
              <w:top w:val="single" w:sz="6" w:space="0" w:color="auto"/>
            </w:tcBorders>
          </w:tcPr>
          <w:p w14:paraId="21456AE3" w14:textId="77777777" w:rsidR="00205DFD" w:rsidRPr="00E574D0" w:rsidRDefault="00205DFD" w:rsidP="00164E66">
            <w:pPr>
              <w:spacing w:before="60"/>
            </w:pPr>
          </w:p>
        </w:tc>
      </w:tr>
      <w:tr w:rsidR="00205DFD" w:rsidRPr="00E574D0" w14:paraId="4258808A" w14:textId="77777777" w:rsidTr="00164E66">
        <w:tc>
          <w:tcPr>
            <w:tcW w:w="1229" w:type="dxa"/>
          </w:tcPr>
          <w:p w14:paraId="609C92A2" w14:textId="77777777" w:rsidR="00205DFD" w:rsidRPr="00E574D0" w:rsidRDefault="00205DFD" w:rsidP="00164E66">
            <w:pPr>
              <w:spacing w:before="60"/>
              <w:rPr>
                <w:b/>
                <w:bCs/>
              </w:rPr>
            </w:pPr>
            <w:r w:rsidRPr="00E574D0">
              <w:rPr>
                <w:b/>
                <w:bCs/>
              </w:rPr>
              <w:t>Phone:</w:t>
            </w:r>
          </w:p>
        </w:tc>
        <w:permStart w:id="1377977433" w:edGrp="everyone"/>
        <w:tc>
          <w:tcPr>
            <w:tcW w:w="4292" w:type="dxa"/>
            <w:tcBorders>
              <w:top w:val="single" w:sz="6" w:space="0" w:color="auto"/>
              <w:bottom w:val="single" w:sz="6" w:space="0" w:color="auto"/>
            </w:tcBorders>
          </w:tcPr>
          <w:p w14:paraId="71B23960" w14:textId="77777777" w:rsidR="00205DFD" w:rsidRPr="00E574D0" w:rsidRDefault="00205DFD" w:rsidP="00164E66">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377977433"/>
            <w:r w:rsidRPr="00E574D0">
              <w:t xml:space="preserve">  </w:t>
            </w:r>
          </w:p>
        </w:tc>
        <w:tc>
          <w:tcPr>
            <w:tcW w:w="1829" w:type="dxa"/>
          </w:tcPr>
          <w:p w14:paraId="5D5000A0" w14:textId="77777777" w:rsidR="00205DFD" w:rsidRPr="00E574D0" w:rsidRDefault="00205DFD" w:rsidP="00164E66">
            <w:pPr>
              <w:spacing w:before="60"/>
            </w:pPr>
          </w:p>
        </w:tc>
        <w:tc>
          <w:tcPr>
            <w:tcW w:w="3379" w:type="dxa"/>
          </w:tcPr>
          <w:p w14:paraId="6134D191" w14:textId="77777777" w:rsidR="00205DFD" w:rsidRPr="00E574D0" w:rsidRDefault="00205DFD" w:rsidP="00164E66">
            <w:pPr>
              <w:spacing w:before="60"/>
            </w:pPr>
          </w:p>
        </w:tc>
      </w:tr>
      <w:tr w:rsidR="00205DFD" w:rsidRPr="00E574D0" w14:paraId="0C02D08C" w14:textId="77777777" w:rsidTr="00164E66">
        <w:tc>
          <w:tcPr>
            <w:tcW w:w="1229" w:type="dxa"/>
          </w:tcPr>
          <w:p w14:paraId="5848184E" w14:textId="77777777" w:rsidR="00205DFD" w:rsidRPr="00E574D0" w:rsidRDefault="00205DFD" w:rsidP="00164E66">
            <w:pPr>
              <w:spacing w:before="60"/>
              <w:rPr>
                <w:b/>
                <w:bCs/>
              </w:rPr>
            </w:pPr>
            <w:r w:rsidRPr="00E574D0">
              <w:rPr>
                <w:b/>
                <w:bCs/>
              </w:rPr>
              <w:t>Reason for leaving:</w:t>
            </w:r>
            <w:r>
              <w:rPr>
                <w:b/>
                <w:bCs/>
              </w:rPr>
              <w:t xml:space="preserve"> </w:t>
            </w:r>
            <w:r w:rsidRPr="00E574D0">
              <w:rPr>
                <w:b/>
                <w:bCs/>
              </w:rPr>
              <w:t xml:space="preserve"> </w:t>
            </w:r>
          </w:p>
        </w:tc>
        <w:permStart w:id="47724010" w:edGrp="everyone"/>
        <w:tc>
          <w:tcPr>
            <w:tcW w:w="9500" w:type="dxa"/>
            <w:gridSpan w:val="3"/>
            <w:tcBorders>
              <w:top w:val="single" w:sz="6" w:space="0" w:color="auto"/>
              <w:bottom w:val="single" w:sz="6" w:space="0" w:color="auto"/>
            </w:tcBorders>
          </w:tcPr>
          <w:p w14:paraId="60D950EF" w14:textId="77777777" w:rsidR="00205DFD" w:rsidRPr="00E574D0" w:rsidRDefault="00205DFD" w:rsidP="00164E66">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47724010"/>
          </w:p>
        </w:tc>
      </w:tr>
    </w:tbl>
    <w:p w14:paraId="0C08FA04" w14:textId="024C79E0" w:rsidR="00E574D0" w:rsidRPr="00E574D0" w:rsidRDefault="00E574D0" w:rsidP="00205DFD">
      <w:pPr>
        <w:pStyle w:val="Heading2"/>
      </w:pPr>
      <w:r w:rsidRPr="00E574D0">
        <w:t>Education</w:t>
      </w:r>
    </w:p>
    <w:p w14:paraId="4F6C340F" w14:textId="6C83D319" w:rsidR="00E574D0" w:rsidRPr="00E574D0" w:rsidRDefault="00E574D0" w:rsidP="00D32B7E">
      <w:pPr>
        <w:spacing w:before="60"/>
        <w:rPr>
          <w:b/>
          <w:bCs/>
        </w:rPr>
      </w:pPr>
      <w:r w:rsidRPr="00E574D0">
        <w:rPr>
          <w:b/>
          <w:bCs/>
        </w:rPr>
        <w:t>Please indicate highest level of education completed</w:t>
      </w:r>
      <w:r w:rsidR="00E0286E">
        <w:rPr>
          <w:b/>
          <w:bCs/>
        </w:rPr>
        <w:t>.</w:t>
      </w:r>
      <w:r w:rsidRPr="00E574D0">
        <w:rPr>
          <w:b/>
          <w:bCs/>
        </w:rPr>
        <w:t xml:space="preserve"> </w:t>
      </w:r>
    </w:p>
    <w:p w14:paraId="4CBC6216" w14:textId="58270D09" w:rsidR="00E0286E" w:rsidRDefault="00E0286E" w:rsidP="00D32B7E">
      <w:pPr>
        <w:spacing w:before="60"/>
        <w:rPr>
          <w:b/>
          <w:bCs/>
        </w:rPr>
      </w:pPr>
      <w:r>
        <w:rPr>
          <w:b/>
          <w:bCs/>
        </w:rPr>
        <w:t xml:space="preserve">Grade: </w:t>
      </w:r>
      <w:r w:rsidR="00E574D0" w:rsidRPr="00E574D0">
        <w:rPr>
          <w:b/>
          <w:bCs/>
        </w:rPr>
        <w:t xml:space="preserve">1 </w:t>
      </w:r>
      <w:permStart w:id="820208634" w:edGrp="everyone"/>
      <w:sdt>
        <w:sdtPr>
          <w:rPr>
            <w:b/>
            <w:bCs/>
          </w:rPr>
          <w:id w:val="-1222062599"/>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820208634"/>
      <w:r w:rsidR="00E574D0" w:rsidRPr="00E574D0">
        <w:rPr>
          <w:b/>
          <w:bCs/>
        </w:rPr>
        <w:t xml:space="preserve">   2 </w:t>
      </w:r>
      <w:permStart w:id="253190664" w:edGrp="everyone"/>
      <w:sdt>
        <w:sdtPr>
          <w:rPr>
            <w:b/>
            <w:bCs/>
          </w:rPr>
          <w:id w:val="129822963"/>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253190664"/>
      <w:r w:rsidR="00E574D0" w:rsidRPr="00E574D0">
        <w:rPr>
          <w:b/>
          <w:bCs/>
        </w:rPr>
        <w:t xml:space="preserve">   3 </w:t>
      </w:r>
      <w:permStart w:id="1900377328" w:edGrp="everyone"/>
      <w:sdt>
        <w:sdtPr>
          <w:rPr>
            <w:b/>
            <w:bCs/>
          </w:rPr>
          <w:id w:val="-1134794700"/>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900377328"/>
      <w:r w:rsidR="00E574D0" w:rsidRPr="00E574D0">
        <w:rPr>
          <w:b/>
          <w:bCs/>
        </w:rPr>
        <w:t xml:space="preserve">   4 </w:t>
      </w:r>
      <w:permStart w:id="1887908095" w:edGrp="everyone"/>
      <w:sdt>
        <w:sdtPr>
          <w:rPr>
            <w:b/>
            <w:bCs/>
          </w:rPr>
          <w:id w:val="169987174"/>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887908095"/>
      <w:r w:rsidR="00E574D0" w:rsidRPr="00E574D0">
        <w:rPr>
          <w:b/>
          <w:bCs/>
        </w:rPr>
        <w:t xml:space="preserve">   5 </w:t>
      </w:r>
      <w:permStart w:id="1349918840" w:edGrp="everyone"/>
      <w:sdt>
        <w:sdtPr>
          <w:rPr>
            <w:b/>
            <w:bCs/>
          </w:rPr>
          <w:id w:val="-567037323"/>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349918840"/>
      <w:r w:rsidR="00E574D0" w:rsidRPr="00E574D0">
        <w:rPr>
          <w:b/>
          <w:bCs/>
        </w:rPr>
        <w:t xml:space="preserve">   6 </w:t>
      </w:r>
      <w:permStart w:id="1451055545" w:edGrp="everyone"/>
      <w:sdt>
        <w:sdtPr>
          <w:rPr>
            <w:b/>
            <w:bCs/>
          </w:rPr>
          <w:id w:val="-1116128345"/>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451055545"/>
      <w:r w:rsidR="00E574D0" w:rsidRPr="00E574D0">
        <w:rPr>
          <w:b/>
          <w:bCs/>
        </w:rPr>
        <w:t xml:space="preserve">   7 </w:t>
      </w:r>
      <w:permStart w:id="1675242390" w:edGrp="everyone"/>
      <w:sdt>
        <w:sdtPr>
          <w:rPr>
            <w:b/>
            <w:bCs/>
          </w:rPr>
          <w:id w:val="-1185287428"/>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675242390"/>
      <w:r w:rsidR="00E574D0" w:rsidRPr="00E574D0">
        <w:rPr>
          <w:b/>
          <w:bCs/>
        </w:rPr>
        <w:t xml:space="preserve">   8 </w:t>
      </w:r>
      <w:permStart w:id="1811362881" w:edGrp="everyone"/>
      <w:sdt>
        <w:sdtPr>
          <w:rPr>
            <w:b/>
            <w:bCs/>
          </w:rPr>
          <w:id w:val="-2050060867"/>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811362881"/>
      <w:r w:rsidR="00E574D0" w:rsidRPr="00E574D0">
        <w:rPr>
          <w:b/>
          <w:bCs/>
        </w:rPr>
        <w:t xml:space="preserve">   9 </w:t>
      </w:r>
      <w:permStart w:id="762446661" w:edGrp="everyone"/>
      <w:sdt>
        <w:sdtPr>
          <w:rPr>
            <w:b/>
            <w:bCs/>
          </w:rPr>
          <w:id w:val="-963268203"/>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762446661"/>
      <w:r w:rsidR="00E574D0" w:rsidRPr="00E574D0">
        <w:rPr>
          <w:b/>
          <w:bCs/>
        </w:rPr>
        <w:t xml:space="preserve">  10 </w:t>
      </w:r>
      <w:permStart w:id="244260275" w:edGrp="everyone"/>
      <w:sdt>
        <w:sdtPr>
          <w:rPr>
            <w:b/>
            <w:bCs/>
          </w:rPr>
          <w:id w:val="1339511522"/>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244260275"/>
      <w:r w:rsidR="00E574D0" w:rsidRPr="00E574D0">
        <w:rPr>
          <w:b/>
          <w:bCs/>
        </w:rPr>
        <w:t xml:space="preserve">  11 </w:t>
      </w:r>
      <w:permStart w:id="412382142" w:edGrp="everyone"/>
      <w:sdt>
        <w:sdtPr>
          <w:rPr>
            <w:b/>
            <w:bCs/>
          </w:rPr>
          <w:id w:val="-1912770910"/>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412382142"/>
      <w:r w:rsidR="00E574D0" w:rsidRPr="00E574D0">
        <w:rPr>
          <w:b/>
          <w:bCs/>
        </w:rPr>
        <w:t xml:space="preserve">   12 </w:t>
      </w:r>
      <w:permStart w:id="1998013827" w:edGrp="everyone"/>
      <w:sdt>
        <w:sdtPr>
          <w:rPr>
            <w:b/>
            <w:bCs/>
          </w:rPr>
          <w:id w:val="2106450447"/>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998013827"/>
      <w:r w:rsidR="00E574D0" w:rsidRPr="00E574D0">
        <w:rPr>
          <w:b/>
          <w:bCs/>
        </w:rPr>
        <w:t xml:space="preserve">     </w:t>
      </w:r>
    </w:p>
    <w:p w14:paraId="0515FDAB" w14:textId="1984EEB1" w:rsidR="00E574D0" w:rsidRPr="00E574D0" w:rsidRDefault="00E574D0" w:rsidP="00D32B7E">
      <w:pPr>
        <w:spacing w:before="60"/>
        <w:rPr>
          <w:b/>
          <w:bCs/>
        </w:rPr>
      </w:pPr>
      <w:r w:rsidRPr="00E574D0">
        <w:rPr>
          <w:b/>
          <w:bCs/>
        </w:rPr>
        <w:t>College: 1</w:t>
      </w:r>
      <w:r w:rsidR="00EF1E97">
        <w:rPr>
          <w:b/>
          <w:bCs/>
        </w:rPr>
        <w:t xml:space="preserve"> </w:t>
      </w:r>
      <w:permStart w:id="2117562224" w:edGrp="everyone"/>
      <w:sdt>
        <w:sdtPr>
          <w:rPr>
            <w:b/>
            <w:bCs/>
          </w:rPr>
          <w:id w:val="-271011848"/>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2117562224"/>
      <w:r w:rsidRPr="00E574D0">
        <w:rPr>
          <w:b/>
          <w:bCs/>
        </w:rPr>
        <w:t xml:space="preserve">   2 </w:t>
      </w:r>
      <w:permStart w:id="1363682091" w:edGrp="everyone"/>
      <w:sdt>
        <w:sdtPr>
          <w:rPr>
            <w:b/>
            <w:bCs/>
          </w:rPr>
          <w:id w:val="-1925795665"/>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363682091"/>
      <w:r w:rsidRPr="00E574D0">
        <w:rPr>
          <w:b/>
          <w:bCs/>
        </w:rPr>
        <w:t xml:space="preserve">   3 </w:t>
      </w:r>
      <w:permStart w:id="433080148" w:edGrp="everyone"/>
      <w:sdt>
        <w:sdtPr>
          <w:rPr>
            <w:b/>
            <w:bCs/>
          </w:rPr>
          <w:id w:val="-1176729297"/>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433080148"/>
      <w:r w:rsidRPr="00E574D0">
        <w:rPr>
          <w:b/>
          <w:bCs/>
        </w:rPr>
        <w:t xml:space="preserve">   4</w:t>
      </w:r>
      <w:r w:rsidR="00EF1E97" w:rsidRPr="00EF1E97">
        <w:rPr>
          <w:b/>
          <w:bCs/>
        </w:rPr>
        <w:t xml:space="preserve"> </w:t>
      </w:r>
      <w:permStart w:id="1535256036" w:edGrp="everyone"/>
      <w:sdt>
        <w:sdtPr>
          <w:rPr>
            <w:b/>
            <w:bCs/>
          </w:rPr>
          <w:id w:val="1195810200"/>
          <w14:checkbox>
            <w14:checked w14:val="0"/>
            <w14:checkedState w14:val="2612" w14:font="MS Gothic"/>
            <w14:uncheckedState w14:val="2610" w14:font="MS Gothic"/>
          </w14:checkbox>
        </w:sdtPr>
        <w:sdtContent>
          <w:r w:rsidR="00EF1E97">
            <w:rPr>
              <w:rFonts w:ascii="MS Gothic" w:eastAsia="MS Gothic" w:hAnsi="MS Gothic" w:hint="eastAsia"/>
              <w:b/>
              <w:bCs/>
            </w:rPr>
            <w:t>☐</w:t>
          </w:r>
        </w:sdtContent>
      </w:sdt>
      <w:permEnd w:id="1535256036"/>
      <w:r w:rsidRPr="00E574D0">
        <w:rPr>
          <w:b/>
          <w:bCs/>
        </w:rPr>
        <w:t xml:space="preserve"> </w:t>
      </w:r>
    </w:p>
    <w:p w14:paraId="7F9512F4" w14:textId="5C1A3AF1" w:rsidR="00E574D0" w:rsidRPr="00E574D0" w:rsidRDefault="00E574D0" w:rsidP="00E0286E">
      <w:pPr>
        <w:pStyle w:val="Heading2"/>
      </w:pPr>
      <w:r w:rsidRPr="00E574D0">
        <w:t>Friends/</w:t>
      </w:r>
      <w:r w:rsidR="00E0286E">
        <w:t>r</w:t>
      </w:r>
      <w:r w:rsidRPr="00E574D0">
        <w:t>elatives</w:t>
      </w: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7470"/>
        <w:gridCol w:w="90"/>
      </w:tblGrid>
      <w:tr w:rsidR="00E574D0" w:rsidRPr="00E574D0" w14:paraId="7F9EA551" w14:textId="77777777" w:rsidTr="00E0286E">
        <w:tc>
          <w:tcPr>
            <w:tcW w:w="10800" w:type="dxa"/>
            <w:gridSpan w:val="3"/>
          </w:tcPr>
          <w:p w14:paraId="1505190C" w14:textId="3364D39E" w:rsidR="00E574D0" w:rsidRPr="00E574D0" w:rsidRDefault="00E574D0" w:rsidP="00D32B7E">
            <w:pPr>
              <w:spacing w:before="60"/>
            </w:pPr>
            <w:r w:rsidRPr="00E574D0">
              <w:rPr>
                <w:b/>
                <w:bCs/>
              </w:rPr>
              <w:t>Do you have a friend or relative that currently or previously worked for Playful Minds?</w:t>
            </w:r>
            <w:r w:rsidRPr="00E574D0">
              <w:t xml:space="preserve">    </w:t>
            </w:r>
            <w:r w:rsidRPr="00E574D0">
              <w:rPr>
                <w:b/>
                <w:bCs/>
              </w:rPr>
              <w:t>Yes</w:t>
            </w:r>
            <w:r w:rsidRPr="00E574D0">
              <w:t xml:space="preserve"> </w:t>
            </w:r>
            <w:permStart w:id="1081215831" w:edGrp="everyone"/>
            <w:sdt>
              <w:sdtPr>
                <w:id w:val="-1369362250"/>
                <w14:checkbox>
                  <w14:checked w14:val="0"/>
                  <w14:checkedState w14:val="2612" w14:font="MS Gothic"/>
                  <w14:uncheckedState w14:val="2610" w14:font="MS Gothic"/>
                </w14:checkbox>
              </w:sdtPr>
              <w:sdtContent>
                <w:r w:rsidR="00EF1E97">
                  <w:rPr>
                    <w:rFonts w:ascii="MS Gothic" w:eastAsia="MS Gothic" w:hAnsi="MS Gothic" w:hint="eastAsia"/>
                  </w:rPr>
                  <w:t>☐</w:t>
                </w:r>
              </w:sdtContent>
            </w:sdt>
            <w:permEnd w:id="1081215831"/>
            <w:r w:rsidRPr="00E574D0">
              <w:t xml:space="preserve"> </w:t>
            </w:r>
            <w:r w:rsidRPr="00E574D0">
              <w:rPr>
                <w:b/>
                <w:bCs/>
              </w:rPr>
              <w:t>No</w:t>
            </w:r>
            <w:r w:rsidRPr="00E574D0">
              <w:t xml:space="preserve"> </w:t>
            </w:r>
            <w:permStart w:id="1598249018" w:edGrp="everyone"/>
            <w:sdt>
              <w:sdtPr>
                <w:id w:val="38248594"/>
                <w14:checkbox>
                  <w14:checked w14:val="0"/>
                  <w14:checkedState w14:val="2612" w14:font="MS Gothic"/>
                  <w14:uncheckedState w14:val="2610" w14:font="MS Gothic"/>
                </w14:checkbox>
              </w:sdtPr>
              <w:sdtContent>
                <w:r w:rsidR="00EF1E97">
                  <w:rPr>
                    <w:rFonts w:ascii="MS Gothic" w:eastAsia="MS Gothic" w:hAnsi="MS Gothic" w:hint="eastAsia"/>
                  </w:rPr>
                  <w:t>☐</w:t>
                </w:r>
              </w:sdtContent>
            </w:sdt>
            <w:permEnd w:id="1598249018"/>
            <w:r w:rsidRPr="00E574D0">
              <w:t xml:space="preserve">    </w:t>
            </w:r>
          </w:p>
        </w:tc>
      </w:tr>
      <w:tr w:rsidR="00E574D0" w:rsidRPr="00E574D0" w14:paraId="428A0021" w14:textId="77777777" w:rsidTr="00E0286E">
        <w:trPr>
          <w:gridAfter w:val="1"/>
          <w:wAfter w:w="90" w:type="dxa"/>
        </w:trPr>
        <w:tc>
          <w:tcPr>
            <w:tcW w:w="3240" w:type="dxa"/>
          </w:tcPr>
          <w:p w14:paraId="04390AF7" w14:textId="77777777" w:rsidR="00E574D0" w:rsidRPr="00E574D0" w:rsidRDefault="00E574D0" w:rsidP="00D32B7E">
            <w:pPr>
              <w:spacing w:before="60"/>
              <w:rPr>
                <w:b/>
                <w:bCs/>
              </w:rPr>
            </w:pPr>
            <w:r w:rsidRPr="00E574D0">
              <w:rPr>
                <w:b/>
                <w:bCs/>
              </w:rPr>
              <w:t>If yes, please provide name(s):</w:t>
            </w:r>
          </w:p>
        </w:tc>
        <w:tc>
          <w:tcPr>
            <w:tcW w:w="7470" w:type="dxa"/>
            <w:tcBorders>
              <w:bottom w:val="single" w:sz="6" w:space="0" w:color="auto"/>
            </w:tcBorders>
          </w:tcPr>
          <w:p w14:paraId="1B6666FF" w14:textId="00B71CE2" w:rsidR="00E574D0" w:rsidRPr="00E574D0" w:rsidRDefault="00E574D0" w:rsidP="00D32B7E">
            <w:pPr>
              <w:spacing w:before="60"/>
            </w:pPr>
            <w:r w:rsidRPr="00E574D0">
              <w:t xml:space="preserve"> </w:t>
            </w:r>
            <w:permStart w:id="676005004" w:edGrp="everyone"/>
            <w:r w:rsidR="00F934C8">
              <w:fldChar w:fldCharType="begin">
                <w:ffData>
                  <w:name w:val="Text2"/>
                  <w:enabled/>
                  <w:calcOnExit w:val="0"/>
                  <w:textInput/>
                </w:ffData>
              </w:fldChar>
            </w:r>
            <w:r w:rsidR="00F934C8">
              <w:instrText xml:space="preserve"> FORMTEXT </w:instrText>
            </w:r>
            <w:r w:rsidR="00F934C8">
              <w:fldChar w:fldCharType="separate"/>
            </w:r>
            <w:r w:rsidR="00F934C8">
              <w:rPr>
                <w:noProof/>
              </w:rPr>
              <w:t> </w:t>
            </w:r>
            <w:r w:rsidR="00F934C8">
              <w:rPr>
                <w:noProof/>
              </w:rPr>
              <w:t> </w:t>
            </w:r>
            <w:r w:rsidR="00F934C8">
              <w:rPr>
                <w:noProof/>
              </w:rPr>
              <w:t> </w:t>
            </w:r>
            <w:r w:rsidR="00F934C8">
              <w:rPr>
                <w:noProof/>
              </w:rPr>
              <w:t> </w:t>
            </w:r>
            <w:r w:rsidR="00F934C8">
              <w:rPr>
                <w:noProof/>
              </w:rPr>
              <w:t> </w:t>
            </w:r>
            <w:r w:rsidR="00F934C8">
              <w:fldChar w:fldCharType="end"/>
            </w:r>
            <w:permEnd w:id="676005004"/>
            <w:r w:rsidRPr="00E574D0">
              <w:t xml:space="preserve"> </w:t>
            </w:r>
          </w:p>
        </w:tc>
      </w:tr>
    </w:tbl>
    <w:p w14:paraId="366706F2" w14:textId="77777777" w:rsidR="00E574D0" w:rsidRPr="00E574D0" w:rsidRDefault="00E574D0" w:rsidP="00E0286E">
      <w:pPr>
        <w:pStyle w:val="Heading2"/>
      </w:pPr>
      <w:r w:rsidRPr="00E574D0">
        <w:t>References</w:t>
      </w:r>
    </w:p>
    <w:p w14:paraId="298241DD" w14:textId="77777777" w:rsidR="00E574D0" w:rsidRPr="00E574D0" w:rsidRDefault="00E574D0" w:rsidP="00D32B7E">
      <w:pPr>
        <w:spacing w:before="60"/>
        <w:rPr>
          <w:b/>
          <w:bCs/>
        </w:rPr>
      </w:pPr>
      <w:r w:rsidRPr="00E574D0">
        <w:rPr>
          <w:b/>
          <w:bCs/>
        </w:rPr>
        <w:t>List names and phone numbers of three references business or work who are not related to you.</w:t>
      </w:r>
    </w:p>
    <w:tbl>
      <w:tblPr>
        <w:tblStyle w:val="TableGrid"/>
        <w:tblW w:w="1059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5101"/>
        <w:gridCol w:w="839"/>
        <w:gridCol w:w="3391"/>
      </w:tblGrid>
      <w:tr w:rsidR="00E574D0" w:rsidRPr="00E574D0" w14:paraId="24115308" w14:textId="77777777" w:rsidTr="00F934C8">
        <w:tc>
          <w:tcPr>
            <w:tcW w:w="1260" w:type="dxa"/>
          </w:tcPr>
          <w:p w14:paraId="05258DDC" w14:textId="77777777" w:rsidR="00E574D0" w:rsidRPr="00E574D0" w:rsidRDefault="00E574D0" w:rsidP="00D32B7E">
            <w:pPr>
              <w:spacing w:before="60"/>
              <w:rPr>
                <w:b/>
                <w:bCs/>
              </w:rPr>
            </w:pPr>
            <w:r w:rsidRPr="00E574D0">
              <w:rPr>
                <w:b/>
                <w:bCs/>
              </w:rPr>
              <w:t>Name:</w:t>
            </w:r>
          </w:p>
        </w:tc>
        <w:permStart w:id="908791359" w:edGrp="everyone"/>
        <w:tc>
          <w:tcPr>
            <w:tcW w:w="5101" w:type="dxa"/>
            <w:tcBorders>
              <w:bottom w:val="single" w:sz="6" w:space="0" w:color="auto"/>
            </w:tcBorders>
          </w:tcPr>
          <w:p w14:paraId="0CBFEAD8" w14:textId="67DD901D" w:rsidR="00E574D0" w:rsidRPr="00E574D0" w:rsidRDefault="00F934C8" w:rsidP="00F934C8">
            <w:pPr>
              <w:spacing w:before="60"/>
              <w:ind w:left="-16" w:firstLine="16"/>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908791359"/>
          </w:p>
        </w:tc>
        <w:tc>
          <w:tcPr>
            <w:tcW w:w="839" w:type="dxa"/>
          </w:tcPr>
          <w:p w14:paraId="39A1239B" w14:textId="77777777" w:rsidR="00E574D0" w:rsidRPr="00E574D0" w:rsidRDefault="00E574D0" w:rsidP="00D32B7E">
            <w:pPr>
              <w:spacing w:before="60"/>
              <w:rPr>
                <w:b/>
                <w:bCs/>
              </w:rPr>
            </w:pPr>
            <w:r w:rsidRPr="00E574D0">
              <w:rPr>
                <w:b/>
                <w:bCs/>
              </w:rPr>
              <w:t>Phone:</w:t>
            </w:r>
          </w:p>
        </w:tc>
        <w:permStart w:id="1662549362" w:edGrp="everyone"/>
        <w:tc>
          <w:tcPr>
            <w:tcW w:w="3391" w:type="dxa"/>
            <w:tcBorders>
              <w:bottom w:val="single" w:sz="6" w:space="0" w:color="auto"/>
            </w:tcBorders>
          </w:tcPr>
          <w:p w14:paraId="75DFC18E" w14:textId="55162C71" w:rsidR="00E574D0" w:rsidRPr="00E574D0" w:rsidRDefault="00F934C8" w:rsidP="00D32B7E">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1662549362"/>
          </w:p>
        </w:tc>
      </w:tr>
      <w:tr w:rsidR="00E574D0" w:rsidRPr="00E574D0" w14:paraId="595C59EC" w14:textId="77777777" w:rsidTr="00F934C8">
        <w:tc>
          <w:tcPr>
            <w:tcW w:w="1260" w:type="dxa"/>
          </w:tcPr>
          <w:p w14:paraId="47AB29DB" w14:textId="77777777" w:rsidR="00E574D0" w:rsidRPr="00E574D0" w:rsidRDefault="00E574D0" w:rsidP="00D32B7E">
            <w:pPr>
              <w:spacing w:before="60"/>
              <w:rPr>
                <w:b/>
                <w:bCs/>
              </w:rPr>
            </w:pPr>
            <w:r w:rsidRPr="00E574D0">
              <w:rPr>
                <w:b/>
                <w:bCs/>
              </w:rPr>
              <w:t>Name:</w:t>
            </w:r>
          </w:p>
        </w:tc>
        <w:tc>
          <w:tcPr>
            <w:tcW w:w="5101" w:type="dxa"/>
            <w:tcBorders>
              <w:top w:val="single" w:sz="6" w:space="0" w:color="auto"/>
              <w:bottom w:val="single" w:sz="6" w:space="0" w:color="auto"/>
            </w:tcBorders>
          </w:tcPr>
          <w:p w14:paraId="0C718922" w14:textId="66104DD8" w:rsidR="00E574D0" w:rsidRPr="00E574D0" w:rsidRDefault="00E574D0" w:rsidP="00F934C8">
            <w:pPr>
              <w:spacing w:before="60"/>
              <w:ind w:left="-34"/>
            </w:pPr>
            <w:r w:rsidRPr="00E574D0">
              <w:t xml:space="preserve"> </w:t>
            </w:r>
            <w:permStart w:id="1677875351" w:edGrp="everyone"/>
            <w:r w:rsidR="00F934C8">
              <w:fldChar w:fldCharType="begin">
                <w:ffData>
                  <w:name w:val="Text2"/>
                  <w:enabled/>
                  <w:calcOnExit w:val="0"/>
                  <w:textInput/>
                </w:ffData>
              </w:fldChar>
            </w:r>
            <w:r w:rsidR="00F934C8">
              <w:instrText xml:space="preserve"> FORMTEXT </w:instrText>
            </w:r>
            <w:r w:rsidR="00F934C8">
              <w:fldChar w:fldCharType="separate"/>
            </w:r>
            <w:r w:rsidR="00F934C8">
              <w:rPr>
                <w:noProof/>
              </w:rPr>
              <w:t> </w:t>
            </w:r>
            <w:r w:rsidR="00F934C8">
              <w:rPr>
                <w:noProof/>
              </w:rPr>
              <w:t> </w:t>
            </w:r>
            <w:r w:rsidR="00F934C8">
              <w:rPr>
                <w:noProof/>
              </w:rPr>
              <w:t> </w:t>
            </w:r>
            <w:r w:rsidR="00F934C8">
              <w:rPr>
                <w:noProof/>
              </w:rPr>
              <w:t> </w:t>
            </w:r>
            <w:r w:rsidR="00F934C8">
              <w:rPr>
                <w:noProof/>
              </w:rPr>
              <w:t> </w:t>
            </w:r>
            <w:r w:rsidR="00F934C8">
              <w:fldChar w:fldCharType="end"/>
            </w:r>
            <w:permEnd w:id="1677875351"/>
            <w:r w:rsidRPr="00E574D0">
              <w:t xml:space="preserve"> </w:t>
            </w:r>
          </w:p>
        </w:tc>
        <w:tc>
          <w:tcPr>
            <w:tcW w:w="839" w:type="dxa"/>
          </w:tcPr>
          <w:p w14:paraId="7AA69745" w14:textId="77777777" w:rsidR="00E574D0" w:rsidRPr="00E574D0" w:rsidRDefault="00E574D0" w:rsidP="00D32B7E">
            <w:pPr>
              <w:spacing w:before="60"/>
              <w:rPr>
                <w:b/>
                <w:bCs/>
              </w:rPr>
            </w:pPr>
            <w:r w:rsidRPr="00E574D0">
              <w:rPr>
                <w:b/>
                <w:bCs/>
              </w:rPr>
              <w:t>Phone:</w:t>
            </w:r>
          </w:p>
        </w:tc>
        <w:permStart w:id="485958435" w:edGrp="everyone"/>
        <w:tc>
          <w:tcPr>
            <w:tcW w:w="3391" w:type="dxa"/>
            <w:tcBorders>
              <w:top w:val="single" w:sz="6" w:space="0" w:color="auto"/>
              <w:bottom w:val="single" w:sz="6" w:space="0" w:color="auto"/>
            </w:tcBorders>
          </w:tcPr>
          <w:p w14:paraId="64061B90" w14:textId="5469A56E" w:rsidR="00E574D0" w:rsidRPr="00E574D0" w:rsidRDefault="00F934C8" w:rsidP="00D32B7E">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485958435"/>
            <w:r w:rsidR="00E574D0" w:rsidRPr="00E574D0">
              <w:t xml:space="preserve">  </w:t>
            </w:r>
          </w:p>
        </w:tc>
      </w:tr>
      <w:tr w:rsidR="00E574D0" w:rsidRPr="00E574D0" w14:paraId="658F922E" w14:textId="77777777" w:rsidTr="00F934C8">
        <w:tc>
          <w:tcPr>
            <w:tcW w:w="1260" w:type="dxa"/>
          </w:tcPr>
          <w:p w14:paraId="46F2A12E" w14:textId="77777777" w:rsidR="00E574D0" w:rsidRPr="00E574D0" w:rsidRDefault="00E574D0" w:rsidP="00D32B7E">
            <w:pPr>
              <w:spacing w:before="60"/>
              <w:rPr>
                <w:b/>
                <w:bCs/>
              </w:rPr>
            </w:pPr>
            <w:r w:rsidRPr="00E574D0">
              <w:rPr>
                <w:b/>
                <w:bCs/>
              </w:rPr>
              <w:t>Name:</w:t>
            </w:r>
          </w:p>
        </w:tc>
        <w:tc>
          <w:tcPr>
            <w:tcW w:w="5101" w:type="dxa"/>
            <w:tcBorders>
              <w:top w:val="single" w:sz="6" w:space="0" w:color="auto"/>
              <w:bottom w:val="single" w:sz="6" w:space="0" w:color="auto"/>
            </w:tcBorders>
          </w:tcPr>
          <w:p w14:paraId="651E3182" w14:textId="23B84074" w:rsidR="00E574D0" w:rsidRPr="00E574D0" w:rsidRDefault="00E574D0" w:rsidP="00F934C8">
            <w:pPr>
              <w:spacing w:before="60"/>
              <w:ind w:left="-34"/>
            </w:pPr>
            <w:r w:rsidRPr="00E574D0">
              <w:t xml:space="preserve"> </w:t>
            </w:r>
            <w:permStart w:id="651177026" w:edGrp="everyone"/>
            <w:r w:rsidR="00F934C8">
              <w:fldChar w:fldCharType="begin">
                <w:ffData>
                  <w:name w:val="Text2"/>
                  <w:enabled/>
                  <w:calcOnExit w:val="0"/>
                  <w:textInput/>
                </w:ffData>
              </w:fldChar>
            </w:r>
            <w:r w:rsidR="00F934C8">
              <w:instrText xml:space="preserve"> FORMTEXT </w:instrText>
            </w:r>
            <w:r w:rsidR="00F934C8">
              <w:fldChar w:fldCharType="separate"/>
            </w:r>
            <w:r w:rsidR="00F934C8">
              <w:rPr>
                <w:noProof/>
              </w:rPr>
              <w:t> </w:t>
            </w:r>
            <w:r w:rsidR="00F934C8">
              <w:rPr>
                <w:noProof/>
              </w:rPr>
              <w:t> </w:t>
            </w:r>
            <w:r w:rsidR="00F934C8">
              <w:rPr>
                <w:noProof/>
              </w:rPr>
              <w:t> </w:t>
            </w:r>
            <w:r w:rsidR="00F934C8">
              <w:rPr>
                <w:noProof/>
              </w:rPr>
              <w:t> </w:t>
            </w:r>
            <w:r w:rsidR="00F934C8">
              <w:rPr>
                <w:noProof/>
              </w:rPr>
              <w:t> </w:t>
            </w:r>
            <w:r w:rsidR="00F934C8">
              <w:fldChar w:fldCharType="end"/>
            </w:r>
            <w:permEnd w:id="651177026"/>
            <w:r w:rsidRPr="00E574D0">
              <w:t xml:space="preserve"> </w:t>
            </w:r>
          </w:p>
        </w:tc>
        <w:tc>
          <w:tcPr>
            <w:tcW w:w="839" w:type="dxa"/>
          </w:tcPr>
          <w:p w14:paraId="525E3339" w14:textId="77777777" w:rsidR="00E574D0" w:rsidRPr="00E574D0" w:rsidRDefault="00E574D0" w:rsidP="00D32B7E">
            <w:pPr>
              <w:spacing w:before="60"/>
              <w:rPr>
                <w:b/>
                <w:bCs/>
              </w:rPr>
            </w:pPr>
            <w:r w:rsidRPr="00E574D0">
              <w:rPr>
                <w:b/>
                <w:bCs/>
              </w:rPr>
              <w:t>Phone:</w:t>
            </w:r>
          </w:p>
        </w:tc>
        <w:tc>
          <w:tcPr>
            <w:tcW w:w="3391" w:type="dxa"/>
            <w:tcBorders>
              <w:top w:val="single" w:sz="6" w:space="0" w:color="auto"/>
              <w:bottom w:val="single" w:sz="6" w:space="0" w:color="auto"/>
            </w:tcBorders>
          </w:tcPr>
          <w:p w14:paraId="02DFFA3C" w14:textId="3425E4FC" w:rsidR="00E574D0" w:rsidRPr="00E574D0" w:rsidRDefault="00E574D0" w:rsidP="00FA2FC7">
            <w:pPr>
              <w:spacing w:before="60"/>
              <w:ind w:left="-22" w:right="-44"/>
            </w:pPr>
            <w:r w:rsidRPr="00E574D0">
              <w:t xml:space="preserve"> </w:t>
            </w:r>
            <w:permStart w:id="1850299296" w:edGrp="everyone"/>
            <w:r w:rsidR="00F934C8">
              <w:fldChar w:fldCharType="begin">
                <w:ffData>
                  <w:name w:val="Text2"/>
                  <w:enabled/>
                  <w:calcOnExit w:val="0"/>
                  <w:textInput/>
                </w:ffData>
              </w:fldChar>
            </w:r>
            <w:r w:rsidR="00F934C8">
              <w:instrText xml:space="preserve"> FORMTEXT </w:instrText>
            </w:r>
            <w:r w:rsidR="00F934C8">
              <w:fldChar w:fldCharType="separate"/>
            </w:r>
            <w:r w:rsidR="00F934C8">
              <w:rPr>
                <w:noProof/>
              </w:rPr>
              <w:t> </w:t>
            </w:r>
            <w:r w:rsidR="00F934C8">
              <w:rPr>
                <w:noProof/>
              </w:rPr>
              <w:t> </w:t>
            </w:r>
            <w:r w:rsidR="00F934C8">
              <w:rPr>
                <w:noProof/>
              </w:rPr>
              <w:t> </w:t>
            </w:r>
            <w:r w:rsidR="00F934C8">
              <w:rPr>
                <w:noProof/>
              </w:rPr>
              <w:t> </w:t>
            </w:r>
            <w:r w:rsidR="00F934C8">
              <w:rPr>
                <w:noProof/>
              </w:rPr>
              <w:t> </w:t>
            </w:r>
            <w:r w:rsidR="00F934C8">
              <w:fldChar w:fldCharType="end"/>
            </w:r>
            <w:permEnd w:id="1850299296"/>
            <w:r w:rsidRPr="00E574D0">
              <w:t xml:space="preserve"> </w:t>
            </w:r>
          </w:p>
        </w:tc>
      </w:tr>
    </w:tbl>
    <w:p w14:paraId="4CE43EF8" w14:textId="77777777" w:rsidR="00E574D0" w:rsidRPr="00E574D0" w:rsidRDefault="00E574D0" w:rsidP="00E0286E">
      <w:pPr>
        <w:pStyle w:val="Heading2"/>
      </w:pPr>
      <w:r w:rsidRPr="00E574D0">
        <w:t>Certification/Signature</w:t>
      </w:r>
    </w:p>
    <w:p w14:paraId="6B509E03" w14:textId="77777777" w:rsidR="00E574D0" w:rsidRPr="00E574D0" w:rsidRDefault="00E574D0" w:rsidP="00D32B7E">
      <w:pPr>
        <w:spacing w:before="60"/>
        <w:rPr>
          <w:b/>
          <w:bCs/>
        </w:rPr>
      </w:pPr>
      <w:r w:rsidRPr="00E574D0">
        <w:rPr>
          <w:b/>
          <w:bCs/>
        </w:rPr>
        <w:t>Massachusetts General Law c. 149, 19B requires the following statement. It is unlawful in Massachusetts to require or administer a lie detector test as a condition of employment or continued employment. An employer who violates this law shall be subject to criminal penalties and civil liability.</w:t>
      </w:r>
    </w:p>
    <w:p w14:paraId="0ECADBD8" w14:textId="77777777" w:rsidR="00E574D0" w:rsidRPr="00E574D0" w:rsidRDefault="00E574D0" w:rsidP="00D32B7E">
      <w:pPr>
        <w:spacing w:before="60"/>
        <w:rPr>
          <w:b/>
          <w:bCs/>
        </w:rPr>
      </w:pPr>
      <w:r w:rsidRPr="00E574D0">
        <w:rPr>
          <w:b/>
          <w:bCs/>
        </w:rPr>
        <w:t>Certification – please read carefully before signing.</w:t>
      </w:r>
    </w:p>
    <w:p w14:paraId="17609F99" w14:textId="77777777" w:rsidR="00E574D0" w:rsidRPr="00E574D0" w:rsidRDefault="00E574D0" w:rsidP="00F8604B">
      <w:pPr>
        <w:pStyle w:val="ListParagraph"/>
      </w:pPr>
      <w:r w:rsidRPr="00E574D0">
        <w:t>I understand that the receipt of this application does not imply that I will be employed.</w:t>
      </w:r>
    </w:p>
    <w:p w14:paraId="70D777E9" w14:textId="77777777" w:rsidR="00E574D0" w:rsidRPr="00E574D0" w:rsidRDefault="00E574D0" w:rsidP="00F8604B">
      <w:pPr>
        <w:pStyle w:val="ListParagraph"/>
      </w:pPr>
      <w:r w:rsidRPr="00E574D0">
        <w:t>The statements and information furnished by me in this application are true and complete. I understand and agree that false or materially inaccurate information on this application will be cause for disqualification for employment or dismissal at any time after employment.</w:t>
      </w:r>
    </w:p>
    <w:p w14:paraId="152022DA" w14:textId="77777777" w:rsidR="00E574D0" w:rsidRPr="00E574D0" w:rsidRDefault="00E574D0" w:rsidP="00F8604B">
      <w:pPr>
        <w:pStyle w:val="ListParagraph"/>
      </w:pPr>
      <w:r w:rsidRPr="00E574D0">
        <w:t>I give Playful Minds the right to investigate all references and to secure additional information about me, if job-related. I hereby release from liability Playful Minds and its representatives for seeking such information and all other persons, agencies, corporations, or organizations for furnishing or disclosing such information.</w:t>
      </w:r>
    </w:p>
    <w:p w14:paraId="0CE5CCC1" w14:textId="77777777" w:rsidR="00E574D0" w:rsidRPr="00E574D0" w:rsidRDefault="00E574D0" w:rsidP="00F8604B">
      <w:pPr>
        <w:pStyle w:val="ListParagraph"/>
      </w:pPr>
      <w:r w:rsidRPr="00E574D0">
        <w:t>I understand that Playful Minds requires a Criminal Offenses Record Inquiry (CORI) check on all prospective employees for certain positions. Unless otherwise provided by law, a conviction will; nor necessarily disqualify an applicant from employment.</w:t>
      </w:r>
    </w:p>
    <w:p w14:paraId="66ECCD7F" w14:textId="77777777" w:rsidR="00E574D0" w:rsidRPr="00E574D0" w:rsidRDefault="00E574D0" w:rsidP="00F8604B">
      <w:pPr>
        <w:pStyle w:val="ListParagraph"/>
      </w:pPr>
      <w:r w:rsidRPr="00E574D0">
        <w:t>Playful Minds is an Equal Opportunity Employer. Playful Minds does not discriminate in employment and no question on this application is used for the purpose of limiting or excusing any applicant’s consideration for employment on a basis prohibited by local, state or federal law.</w:t>
      </w:r>
    </w:p>
    <w:p w14:paraId="2594629F" w14:textId="77777777" w:rsidR="00E574D0" w:rsidRPr="00E574D0" w:rsidRDefault="00E574D0" w:rsidP="00F8604B">
      <w:pPr>
        <w:pStyle w:val="ListParagraph"/>
      </w:pPr>
      <w:r w:rsidRPr="00E574D0">
        <w:t>This application is current for only 60 days. At the conclusion of this time, if I have not heard from Playful Minds and still wish to be considered for employment, it will be necessary to fill out a new application.</w:t>
      </w:r>
    </w:p>
    <w:p w14:paraId="48982D4D" w14:textId="77777777" w:rsidR="00E574D0" w:rsidRPr="00E574D0" w:rsidRDefault="00E574D0" w:rsidP="00F8604B">
      <w:pPr>
        <w:pStyle w:val="ListParagraph"/>
      </w:pPr>
      <w:r w:rsidRPr="00E574D0">
        <w:lastRenderedPageBreak/>
        <w:t>I understand that all employees of Playful Minds are employees at-will. If hired, I will be free to resign at any time. Likewise, Playful Minds will have and reserves the right to terminate my employment at any time, with or without cause and without prior notice. I understand that no representative of Playful Minds has the authority to make any assurance to the contrary. Neither this application, the Employee Handbook, or any other documents given to employees is intended to create, nor should such documents be construed as creating an express or implied contract.</w:t>
      </w:r>
    </w:p>
    <w:p w14:paraId="110EBE04" w14:textId="77777777" w:rsidR="00E574D0" w:rsidRPr="00E574D0" w:rsidRDefault="00E574D0" w:rsidP="00F8604B">
      <w:pPr>
        <w:pStyle w:val="ListParagraph"/>
      </w:pPr>
      <w:r w:rsidRPr="00E574D0">
        <w:t>I understand it is Playful Minds policy not to refuse to hire a qualified individual with a disability because of such person’s need for an accommodation that would be required by the ADA.</w:t>
      </w:r>
    </w:p>
    <w:p w14:paraId="6F62FA6F" w14:textId="77777777" w:rsidR="00E574D0" w:rsidRPr="00E574D0" w:rsidRDefault="00E574D0" w:rsidP="00D32B7E">
      <w:pPr>
        <w:spacing w:before="60"/>
        <w:rPr>
          <w:b/>
          <w:bCs/>
        </w:rPr>
      </w:pPr>
      <w:r w:rsidRPr="00E574D0">
        <w:rPr>
          <w:b/>
          <w:bCs/>
        </w:rPr>
        <w:t>My signature certifies that I have read and agree with the above statements and all statements contained in this application for employment.</w:t>
      </w:r>
    </w:p>
    <w:tbl>
      <w:tblPr>
        <w:tblStyle w:val="TableGrid"/>
        <w:tblW w:w="108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170"/>
        <w:gridCol w:w="5670"/>
        <w:gridCol w:w="720"/>
        <w:gridCol w:w="3330"/>
      </w:tblGrid>
      <w:tr w:rsidR="00E574D0" w:rsidRPr="00E574D0" w14:paraId="40C47A47" w14:textId="77777777" w:rsidTr="00E0286E">
        <w:tc>
          <w:tcPr>
            <w:tcW w:w="1170" w:type="dxa"/>
          </w:tcPr>
          <w:p w14:paraId="67647A5C" w14:textId="77777777" w:rsidR="00E574D0" w:rsidRPr="00E574D0" w:rsidRDefault="00E574D0" w:rsidP="00D32B7E">
            <w:pPr>
              <w:spacing w:before="60"/>
              <w:rPr>
                <w:b/>
                <w:bCs/>
              </w:rPr>
            </w:pPr>
            <w:r w:rsidRPr="00E574D0">
              <w:rPr>
                <w:b/>
                <w:bCs/>
              </w:rPr>
              <w:t>Signature:</w:t>
            </w:r>
          </w:p>
        </w:tc>
        <w:tc>
          <w:tcPr>
            <w:tcW w:w="5670" w:type="dxa"/>
            <w:tcBorders>
              <w:bottom w:val="single" w:sz="5" w:space="0" w:color="auto"/>
            </w:tcBorders>
          </w:tcPr>
          <w:p w14:paraId="14B6F9D6" w14:textId="77777777" w:rsidR="00E574D0" w:rsidRPr="00E574D0" w:rsidRDefault="00E574D0" w:rsidP="00D32B7E">
            <w:pPr>
              <w:spacing w:before="60"/>
              <w:rPr>
                <w:b/>
                <w:bCs/>
              </w:rPr>
            </w:pPr>
          </w:p>
        </w:tc>
        <w:tc>
          <w:tcPr>
            <w:tcW w:w="720" w:type="dxa"/>
          </w:tcPr>
          <w:p w14:paraId="4A9B351F" w14:textId="77777777" w:rsidR="00E574D0" w:rsidRPr="00E574D0" w:rsidRDefault="00E574D0" w:rsidP="00D32B7E">
            <w:pPr>
              <w:spacing w:before="60"/>
              <w:rPr>
                <w:b/>
                <w:bCs/>
              </w:rPr>
            </w:pPr>
            <w:r w:rsidRPr="00E574D0">
              <w:rPr>
                <w:b/>
                <w:bCs/>
              </w:rPr>
              <w:t>Date:</w:t>
            </w:r>
          </w:p>
        </w:tc>
        <w:permStart w:id="338056648" w:edGrp="everyone"/>
        <w:tc>
          <w:tcPr>
            <w:tcW w:w="3330" w:type="dxa"/>
            <w:tcBorders>
              <w:bottom w:val="single" w:sz="5" w:space="0" w:color="auto"/>
            </w:tcBorders>
          </w:tcPr>
          <w:p w14:paraId="3F51D0CF" w14:textId="2A8A4BC9" w:rsidR="00E574D0" w:rsidRPr="00E574D0" w:rsidRDefault="00F934C8" w:rsidP="00D32B7E">
            <w:pPr>
              <w:spacing w:before="6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ermEnd w:id="338056648"/>
            <w:r w:rsidR="00E574D0" w:rsidRPr="00E574D0">
              <w:rPr>
                <w:b/>
                <w:bCs/>
              </w:rPr>
              <w:t xml:space="preserve">    </w:t>
            </w:r>
          </w:p>
        </w:tc>
      </w:tr>
    </w:tbl>
    <w:p w14:paraId="4C93D0E8" w14:textId="77777777" w:rsidR="00E574D0" w:rsidRPr="00E574D0" w:rsidRDefault="00E574D0" w:rsidP="00D32B7E">
      <w:pPr>
        <w:spacing w:before="60"/>
        <w:rPr>
          <w:b/>
          <w:bCs/>
        </w:rPr>
      </w:pPr>
    </w:p>
    <w:p w14:paraId="106B11AD" w14:textId="77777777" w:rsidR="004B1EF8" w:rsidRDefault="00F934C8" w:rsidP="00F934C8">
      <w:pPr>
        <w:spacing w:before="60"/>
        <w:jc w:val="center"/>
        <w:rPr>
          <w:b/>
          <w:bCs/>
        </w:rPr>
      </w:pPr>
      <w:r>
        <w:rPr>
          <w:b/>
          <w:bCs/>
        </w:rPr>
        <w:t>Go to the next pag</w:t>
      </w:r>
      <w:r w:rsidR="004B1EF8">
        <w:rPr>
          <w:b/>
          <w:bCs/>
        </w:rPr>
        <w:t xml:space="preserve">e, print, and fill in the </w:t>
      </w:r>
      <w:r w:rsidR="00451AED">
        <w:rPr>
          <w:b/>
          <w:bCs/>
        </w:rPr>
        <w:t xml:space="preserve">from </w:t>
      </w:r>
    </w:p>
    <w:p w14:paraId="0E7E202D" w14:textId="1BD689A4" w:rsidR="00451AED" w:rsidRDefault="00451AED" w:rsidP="00F934C8">
      <w:pPr>
        <w:spacing w:before="60"/>
        <w:jc w:val="center"/>
        <w:rPr>
          <w:b/>
          <w:bCs/>
        </w:rPr>
      </w:pPr>
      <w:r>
        <w:rPr>
          <w:b/>
          <w:bCs/>
        </w:rPr>
        <w:t>the CT Department of Children &amp; Families</w:t>
      </w:r>
    </w:p>
    <w:p w14:paraId="636F7EC6" w14:textId="579A04BD" w:rsidR="00E574D0" w:rsidRPr="00E574D0" w:rsidRDefault="00337F3B" w:rsidP="00451AED">
      <w:pPr>
        <w:spacing w:before="60"/>
        <w:jc w:val="center"/>
        <w:rPr>
          <w:b/>
          <w:bCs/>
        </w:rPr>
      </w:pPr>
      <w:r>
        <w:rPr>
          <w:noProof/>
        </w:rPr>
        <w:lastRenderedPageBreak/>
        <w:drawing>
          <wp:anchor distT="0" distB="0" distL="114300" distR="114300" simplePos="0" relativeHeight="251658240" behindDoc="0" locked="0" layoutInCell="1" allowOverlap="1" wp14:anchorId="479300EF" wp14:editId="32AC8AA3">
            <wp:simplePos x="0" y="0"/>
            <wp:positionH relativeFrom="column">
              <wp:posOffset>-342900</wp:posOffset>
            </wp:positionH>
            <wp:positionV relativeFrom="page">
              <wp:posOffset>-114300</wp:posOffset>
            </wp:positionV>
            <wp:extent cx="7553325" cy="9686925"/>
            <wp:effectExtent l="0" t="0" r="9525" b="9525"/>
            <wp:wrapSquare wrapText="bothSides"/>
            <wp:docPr id="103698444" name="Picture 1"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98444" name="Picture 1" descr="A close-up of a for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3325" cy="968692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E574D0" w:rsidRPr="00E574D0" w:rsidSect="005C0389">
      <w:headerReference w:type="default" r:id="rId13"/>
      <w:footerReference w:type="default" r:id="rId14"/>
      <w:pgSz w:w="12240" w:h="15840"/>
      <w:pgMar w:top="720" w:right="720" w:bottom="720" w:left="720" w:header="446" w:footer="403" w:gutter="0"/>
      <w:pgBorders w:offsetFrom="page">
        <w:top w:val="single" w:sz="18" w:space="24" w:color="5E3A8A" w:themeColor="accent4"/>
        <w:left w:val="single" w:sz="18" w:space="24" w:color="5E3A8A" w:themeColor="accent4"/>
        <w:bottom w:val="single" w:sz="18" w:space="24" w:color="5E3A8A" w:themeColor="accent4"/>
        <w:right w:val="single" w:sz="18" w:space="24" w:color="5E3A8A" w:themeColor="accent4"/>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35301" w14:textId="77777777" w:rsidR="00AF0268" w:rsidRDefault="00AF0268">
      <w:r>
        <w:separator/>
      </w:r>
    </w:p>
  </w:endnote>
  <w:endnote w:type="continuationSeparator" w:id="0">
    <w:p w14:paraId="2F2097CD" w14:textId="77777777" w:rsidR="00AF0268" w:rsidRDefault="00AF0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7CDF4" w14:textId="196D5CDC" w:rsidR="00DB6FE1" w:rsidRPr="00F1074F" w:rsidRDefault="00DB6FE1" w:rsidP="00A125D8">
    <w:pPr>
      <w:pStyle w:val="Footer"/>
      <w:tabs>
        <w:tab w:val="clear" w:pos="4680"/>
        <w:tab w:val="clear" w:pos="9360"/>
      </w:tabs>
      <w:rPr>
        <w:b w:val="0"/>
        <w:bCs/>
      </w:rPr>
    </w:pPr>
    <w:r w:rsidRPr="00F934C8">
      <w:rPr>
        <w:rFonts w:ascii="Comic Sans MS" w:hAnsi="Comic Sans MS"/>
        <w:b w:val="0"/>
        <w:bCs/>
        <w:sz w:val="16"/>
        <w:szCs w:val="16"/>
      </w:rPr>
      <w:t xml:space="preserve">Playful Minds Learning Center LLC, </w:t>
    </w:r>
    <w:r>
      <w:rPr>
        <w:rFonts w:ascii="Comic Sans MS" w:hAnsi="Comic Sans MS"/>
        <w:b w:val="0"/>
        <w:bCs/>
        <w:sz w:val="16"/>
        <w:szCs w:val="16"/>
      </w:rPr>
      <w:t>August</w:t>
    </w:r>
    <w:r w:rsidRPr="00F934C8">
      <w:rPr>
        <w:rFonts w:ascii="Comic Sans MS" w:hAnsi="Comic Sans MS"/>
        <w:b w:val="0"/>
        <w:bCs/>
        <w:sz w:val="16"/>
        <w:szCs w:val="16"/>
      </w:rPr>
      <w:t xml:space="preserve"> 202</w:t>
    </w:r>
    <w:r>
      <w:rPr>
        <w:rFonts w:ascii="Comic Sans MS" w:hAnsi="Comic Sans MS"/>
        <w:b w:val="0"/>
        <w:bCs/>
        <w:sz w:val="16"/>
        <w:szCs w:val="16"/>
      </w:rPr>
      <w:t>3</w:t>
    </w:r>
    <w:r w:rsidRPr="00F934C8">
      <w:rPr>
        <w:rFonts w:ascii="Comic Sans MS" w:hAnsi="Comic Sans MS"/>
        <w:b w:val="0"/>
        <w:bCs/>
        <w:sz w:val="16"/>
        <w:szCs w:val="16"/>
      </w:rPr>
      <w:t xml:space="preserve"> (c)</w:t>
    </w:r>
    <w:r>
      <w:rPr>
        <w:rFonts w:ascii="Comic Sans MS" w:hAnsi="Comic Sans MS"/>
        <w:b w:val="0"/>
        <w:bCs/>
        <w:sz w:val="16"/>
        <w:szCs w:val="16"/>
      </w:rPr>
      <w:t xml:space="preserve"> | Connecticut Employment Application Forms        </w:t>
    </w:r>
    <w:r>
      <w:rPr>
        <w:rFonts w:ascii="Comic Sans MS" w:hAnsi="Comic Sans MS"/>
        <w:b w:val="0"/>
        <w:bCs/>
        <w:sz w:val="16"/>
        <w:szCs w:val="16"/>
      </w:rPr>
      <w:tab/>
    </w:r>
    <w:r>
      <w:rPr>
        <w:rFonts w:ascii="Comic Sans MS" w:hAnsi="Comic Sans MS"/>
        <w:b w:val="0"/>
        <w:bCs/>
        <w:sz w:val="16"/>
        <w:szCs w:val="16"/>
      </w:rPr>
      <w:tab/>
    </w:r>
    <w:r>
      <w:rPr>
        <w:rFonts w:ascii="Comic Sans MS" w:hAnsi="Comic Sans MS"/>
        <w:b w:val="0"/>
        <w:bCs/>
        <w:sz w:val="16"/>
        <w:szCs w:val="16"/>
      </w:rPr>
      <w:tab/>
      <w:t xml:space="preserve">          </w:t>
    </w:r>
    <w:r w:rsidRPr="00F1074F">
      <w:rPr>
        <w:b w:val="0"/>
        <w:bCs/>
      </w:rPr>
      <w:t xml:space="preserve">Page </w:t>
    </w:r>
    <w:sdt>
      <w:sdtPr>
        <w:rPr>
          <w:b w:val="0"/>
          <w:bCs/>
        </w:rPr>
        <w:id w:val="-773550480"/>
        <w:docPartObj>
          <w:docPartGallery w:val="Page Numbers (Bottom of Page)"/>
          <w:docPartUnique/>
        </w:docPartObj>
      </w:sdtPr>
      <w:sdtEndPr>
        <w:rPr>
          <w:noProof/>
        </w:rPr>
      </w:sdtEndPr>
      <w:sdtContent>
        <w:r w:rsidRPr="00F1074F">
          <w:rPr>
            <w:b w:val="0"/>
            <w:bCs/>
          </w:rPr>
          <w:fldChar w:fldCharType="begin"/>
        </w:r>
        <w:r w:rsidRPr="00F1074F">
          <w:rPr>
            <w:b w:val="0"/>
            <w:bCs/>
          </w:rPr>
          <w:instrText xml:space="preserve"> PAGE   \* MERGEFORMAT </w:instrText>
        </w:r>
        <w:r w:rsidRPr="00F1074F">
          <w:rPr>
            <w:b w:val="0"/>
            <w:bCs/>
          </w:rPr>
          <w:fldChar w:fldCharType="separate"/>
        </w:r>
        <w:r w:rsidRPr="00F1074F">
          <w:rPr>
            <w:b w:val="0"/>
            <w:bCs/>
            <w:noProof/>
          </w:rPr>
          <w:t>2</w:t>
        </w:r>
        <w:r w:rsidRPr="00F1074F">
          <w:rPr>
            <w:b w:val="0"/>
            <w:bCs/>
            <w:noProof/>
          </w:rPr>
          <w:fldChar w:fldCharType="end"/>
        </w:r>
        <w:r w:rsidRPr="00F1074F">
          <w:rPr>
            <w:b w:val="0"/>
            <w:bCs/>
            <w:noProof/>
          </w:rPr>
          <w:t xml:space="preserve"> of </w:t>
        </w:r>
        <w:r w:rsidR="00451AED">
          <w:rPr>
            <w:b w:val="0"/>
            <w:bCs/>
            <w:noProof/>
          </w:rPr>
          <w:t>4</w:t>
        </w:r>
      </w:sdtContent>
    </w:sdt>
  </w:p>
  <w:p w14:paraId="5304EEDE" w14:textId="77777777" w:rsidR="00DB6FE1" w:rsidRDefault="00DB6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B5A88" w14:textId="77777777" w:rsidR="00AF0268" w:rsidRDefault="00AF0268">
      <w:r>
        <w:separator/>
      </w:r>
    </w:p>
  </w:footnote>
  <w:footnote w:type="continuationSeparator" w:id="0">
    <w:p w14:paraId="20F59AEA" w14:textId="77777777" w:rsidR="00AF0268" w:rsidRDefault="00AF0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8907F" w14:textId="77777777" w:rsidR="003A0EE5" w:rsidRDefault="003A0EE5" w:rsidP="003A0EE5">
    <w:pPr>
      <w:pStyle w:val="Header"/>
    </w:pPr>
  </w:p>
  <w:p w14:paraId="089E4A2A" w14:textId="77777777" w:rsidR="005C0389" w:rsidRPr="003A0EE5" w:rsidRDefault="005C0389" w:rsidP="003A0E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C0EA48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FA5C270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350D3B"/>
    <w:multiLevelType w:val="multilevel"/>
    <w:tmpl w:val="6D9A1F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490310F"/>
    <w:multiLevelType w:val="multilevel"/>
    <w:tmpl w:val="A68CD964"/>
    <w:lvl w:ilvl="0">
      <w:start w:val="413"/>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8D75C36"/>
    <w:multiLevelType w:val="hybridMultilevel"/>
    <w:tmpl w:val="C262E67C"/>
    <w:lvl w:ilvl="0" w:tplc="D722CBD6">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E01484"/>
    <w:multiLevelType w:val="multilevel"/>
    <w:tmpl w:val="6930C9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46E7313"/>
    <w:multiLevelType w:val="hybridMultilevel"/>
    <w:tmpl w:val="C1D0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E628A"/>
    <w:multiLevelType w:val="multilevel"/>
    <w:tmpl w:val="0D861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8C26D51"/>
    <w:multiLevelType w:val="hybridMultilevel"/>
    <w:tmpl w:val="9EA81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93861"/>
    <w:multiLevelType w:val="multilevel"/>
    <w:tmpl w:val="311672C8"/>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4576221"/>
    <w:multiLevelType w:val="multilevel"/>
    <w:tmpl w:val="B1EE8B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CF3272E"/>
    <w:multiLevelType w:val="multilevel"/>
    <w:tmpl w:val="A6580C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702B4E"/>
    <w:multiLevelType w:val="multilevel"/>
    <w:tmpl w:val="FE3A95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78D4B16"/>
    <w:multiLevelType w:val="hybridMultilevel"/>
    <w:tmpl w:val="C3B8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F2FEB"/>
    <w:multiLevelType w:val="multilevel"/>
    <w:tmpl w:val="B2BEB020"/>
    <w:lvl w:ilvl="0">
      <w:start w:val="1"/>
      <w:numFmt w:val="decimal"/>
      <w:pStyle w:val="ListParagraph"/>
      <w:lvlText w:val="%1."/>
      <w:lvlJc w:val="left"/>
      <w:pPr>
        <w:ind w:left="36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F2C2AFA"/>
    <w:multiLevelType w:val="hybridMultilevel"/>
    <w:tmpl w:val="99EC705E"/>
    <w:lvl w:ilvl="0" w:tplc="51CEA662">
      <w:start w:val="1"/>
      <w:numFmt w:val="bullet"/>
      <w:pStyle w:val="Bullet1"/>
      <w:lvlText w:val=""/>
      <w:lvlJc w:val="left"/>
      <w:pPr>
        <w:ind w:left="180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D1565E"/>
    <w:multiLevelType w:val="multilevel"/>
    <w:tmpl w:val="3224DE1C"/>
    <w:lvl w:ilvl="0">
      <w:start w:val="1"/>
      <w:numFmt w:val="bullet"/>
      <w:lvlText w:val="●"/>
      <w:lvlJc w:val="left"/>
      <w:pPr>
        <w:ind w:left="1980" w:hanging="360"/>
      </w:pPr>
      <w:rPr>
        <w:rFonts w:ascii="Noto Sans Symbols" w:eastAsia="Noto Sans Symbols" w:hAnsi="Noto Sans Symbols" w:cs="Noto Sans Symbols"/>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17" w15:restartNumberingAfterBreak="0">
    <w:nsid w:val="46410199"/>
    <w:multiLevelType w:val="hybridMultilevel"/>
    <w:tmpl w:val="EE001E6A"/>
    <w:lvl w:ilvl="0" w:tplc="2FCCF152">
      <w:start w:val="1"/>
      <w:numFmt w:val="decimal"/>
      <w:lvlText w:val="%1."/>
      <w:lvlJc w:val="left"/>
      <w:pPr>
        <w:ind w:left="1604" w:hanging="360"/>
        <w:jc w:val="left"/>
      </w:pPr>
      <w:rPr>
        <w:rFonts w:ascii="Calibri" w:eastAsia="Calibri" w:hAnsi="Calibri" w:cs="Calibri" w:hint="default"/>
        <w:w w:val="100"/>
        <w:sz w:val="22"/>
        <w:szCs w:val="22"/>
        <w:lang w:val="en-US" w:eastAsia="en-US" w:bidi="en-US"/>
      </w:rPr>
    </w:lvl>
    <w:lvl w:ilvl="1" w:tplc="5986D542">
      <w:numFmt w:val="bullet"/>
      <w:lvlText w:val="•"/>
      <w:lvlJc w:val="left"/>
      <w:pPr>
        <w:ind w:left="2572" w:hanging="360"/>
      </w:pPr>
      <w:rPr>
        <w:rFonts w:hint="default"/>
        <w:lang w:val="en-US" w:eastAsia="en-US" w:bidi="en-US"/>
      </w:rPr>
    </w:lvl>
    <w:lvl w:ilvl="2" w:tplc="F782D5DE">
      <w:numFmt w:val="bullet"/>
      <w:lvlText w:val="•"/>
      <w:lvlJc w:val="left"/>
      <w:pPr>
        <w:ind w:left="3544" w:hanging="360"/>
      </w:pPr>
      <w:rPr>
        <w:rFonts w:hint="default"/>
        <w:lang w:val="en-US" w:eastAsia="en-US" w:bidi="en-US"/>
      </w:rPr>
    </w:lvl>
    <w:lvl w:ilvl="3" w:tplc="23943016">
      <w:numFmt w:val="bullet"/>
      <w:lvlText w:val="•"/>
      <w:lvlJc w:val="left"/>
      <w:pPr>
        <w:ind w:left="4516" w:hanging="360"/>
      </w:pPr>
      <w:rPr>
        <w:rFonts w:hint="default"/>
        <w:lang w:val="en-US" w:eastAsia="en-US" w:bidi="en-US"/>
      </w:rPr>
    </w:lvl>
    <w:lvl w:ilvl="4" w:tplc="1EF623AE">
      <w:numFmt w:val="bullet"/>
      <w:lvlText w:val="•"/>
      <w:lvlJc w:val="left"/>
      <w:pPr>
        <w:ind w:left="5488" w:hanging="360"/>
      </w:pPr>
      <w:rPr>
        <w:rFonts w:hint="default"/>
        <w:lang w:val="en-US" w:eastAsia="en-US" w:bidi="en-US"/>
      </w:rPr>
    </w:lvl>
    <w:lvl w:ilvl="5" w:tplc="31F6027A">
      <w:numFmt w:val="bullet"/>
      <w:lvlText w:val="•"/>
      <w:lvlJc w:val="left"/>
      <w:pPr>
        <w:ind w:left="6460" w:hanging="360"/>
      </w:pPr>
      <w:rPr>
        <w:rFonts w:hint="default"/>
        <w:lang w:val="en-US" w:eastAsia="en-US" w:bidi="en-US"/>
      </w:rPr>
    </w:lvl>
    <w:lvl w:ilvl="6" w:tplc="4D541CAE">
      <w:numFmt w:val="bullet"/>
      <w:lvlText w:val="•"/>
      <w:lvlJc w:val="left"/>
      <w:pPr>
        <w:ind w:left="7432" w:hanging="360"/>
      </w:pPr>
      <w:rPr>
        <w:rFonts w:hint="default"/>
        <w:lang w:val="en-US" w:eastAsia="en-US" w:bidi="en-US"/>
      </w:rPr>
    </w:lvl>
    <w:lvl w:ilvl="7" w:tplc="B010CCAE">
      <w:numFmt w:val="bullet"/>
      <w:lvlText w:val="•"/>
      <w:lvlJc w:val="left"/>
      <w:pPr>
        <w:ind w:left="8404" w:hanging="360"/>
      </w:pPr>
      <w:rPr>
        <w:rFonts w:hint="default"/>
        <w:lang w:val="en-US" w:eastAsia="en-US" w:bidi="en-US"/>
      </w:rPr>
    </w:lvl>
    <w:lvl w:ilvl="8" w:tplc="E0B63450">
      <w:numFmt w:val="bullet"/>
      <w:lvlText w:val="•"/>
      <w:lvlJc w:val="left"/>
      <w:pPr>
        <w:ind w:left="9376" w:hanging="360"/>
      </w:pPr>
      <w:rPr>
        <w:rFonts w:hint="default"/>
        <w:lang w:val="en-US" w:eastAsia="en-US" w:bidi="en-US"/>
      </w:rPr>
    </w:lvl>
  </w:abstractNum>
  <w:abstractNum w:abstractNumId="18" w15:restartNumberingAfterBreak="0">
    <w:nsid w:val="48B4533B"/>
    <w:multiLevelType w:val="multilevel"/>
    <w:tmpl w:val="78B8A1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61B1626"/>
    <w:multiLevelType w:val="multilevel"/>
    <w:tmpl w:val="D2C682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AC6A0A"/>
    <w:multiLevelType w:val="hybridMultilevel"/>
    <w:tmpl w:val="77626482"/>
    <w:lvl w:ilvl="0" w:tplc="BA306580">
      <w:start w:val="3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1E434AE"/>
    <w:multiLevelType w:val="multilevel"/>
    <w:tmpl w:val="6CB606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87D59"/>
    <w:multiLevelType w:val="multilevel"/>
    <w:tmpl w:val="0C9635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8674790"/>
    <w:multiLevelType w:val="hybridMultilevel"/>
    <w:tmpl w:val="AE92B4D0"/>
    <w:lvl w:ilvl="0" w:tplc="B0E258A8">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79263008">
    <w:abstractNumId w:val="16"/>
  </w:num>
  <w:num w:numId="2" w16cid:durableId="845754611">
    <w:abstractNumId w:val="12"/>
  </w:num>
  <w:num w:numId="3" w16cid:durableId="179320528">
    <w:abstractNumId w:val="3"/>
  </w:num>
  <w:num w:numId="4" w16cid:durableId="349993479">
    <w:abstractNumId w:val="11"/>
  </w:num>
  <w:num w:numId="5" w16cid:durableId="861162209">
    <w:abstractNumId w:val="10"/>
  </w:num>
  <w:num w:numId="6" w16cid:durableId="1012953680">
    <w:abstractNumId w:val="18"/>
  </w:num>
  <w:num w:numId="7" w16cid:durableId="438793437">
    <w:abstractNumId w:val="5"/>
  </w:num>
  <w:num w:numId="8" w16cid:durableId="1506167847">
    <w:abstractNumId w:val="9"/>
  </w:num>
  <w:num w:numId="9" w16cid:durableId="1239362758">
    <w:abstractNumId w:val="21"/>
  </w:num>
  <w:num w:numId="10" w16cid:durableId="164444191">
    <w:abstractNumId w:val="7"/>
  </w:num>
  <w:num w:numId="11" w16cid:durableId="340208531">
    <w:abstractNumId w:val="22"/>
  </w:num>
  <w:num w:numId="12" w16cid:durableId="2063943632">
    <w:abstractNumId w:val="19"/>
  </w:num>
  <w:num w:numId="13" w16cid:durableId="2097432164">
    <w:abstractNumId w:val="2"/>
  </w:num>
  <w:num w:numId="14" w16cid:durableId="1827016134">
    <w:abstractNumId w:val="14"/>
  </w:num>
  <w:num w:numId="15" w16cid:durableId="19022542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177924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42286526">
    <w:abstractNumId w:val="1"/>
  </w:num>
  <w:num w:numId="18" w16cid:durableId="1108235017">
    <w:abstractNumId w:val="0"/>
  </w:num>
  <w:num w:numId="19" w16cid:durableId="328944799">
    <w:abstractNumId w:val="15"/>
  </w:num>
  <w:num w:numId="20" w16cid:durableId="1385912712">
    <w:abstractNumId w:val="13"/>
  </w:num>
  <w:num w:numId="21" w16cid:durableId="506481052">
    <w:abstractNumId w:val="8"/>
  </w:num>
  <w:num w:numId="22" w16cid:durableId="1894458437">
    <w:abstractNumId w:val="6"/>
  </w:num>
  <w:num w:numId="23" w16cid:durableId="1605188936">
    <w:abstractNumId w:val="17"/>
  </w:num>
  <w:num w:numId="24" w16cid:durableId="283343615">
    <w:abstractNumId w:val="23"/>
  </w:num>
  <w:num w:numId="25" w16cid:durableId="331220582">
    <w:abstractNumId w:val="4"/>
  </w:num>
  <w:num w:numId="26" w16cid:durableId="1710571544">
    <w:abstractNumId w:val="20"/>
  </w:num>
  <w:num w:numId="27" w16cid:durableId="812796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EgJQPuN6U4UhFfnC/zaC7JZg4oZhocz+5LznPsl8rQaq5dmHRnsekhra+UutShj5WUOFv33qOzn9+uwe6IxUdw==" w:salt="Uz0nh6YMvMrVvPCyb9lIA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zA1NDC1MLQwNDFX0lEKTi0uzszPAykwNKsFAOoJZfctAAAA"/>
  </w:docVars>
  <w:rsids>
    <w:rsidRoot w:val="0022215F"/>
    <w:rsid w:val="00007991"/>
    <w:rsid w:val="00011B32"/>
    <w:rsid w:val="0008555F"/>
    <w:rsid w:val="00095177"/>
    <w:rsid w:val="000A0DBF"/>
    <w:rsid w:val="000B16F4"/>
    <w:rsid w:val="000C7FDB"/>
    <w:rsid w:val="000D11A6"/>
    <w:rsid w:val="000E0ADC"/>
    <w:rsid w:val="000F0CA0"/>
    <w:rsid w:val="000F6BD9"/>
    <w:rsid w:val="00101BAC"/>
    <w:rsid w:val="00113270"/>
    <w:rsid w:val="001153ED"/>
    <w:rsid w:val="00122C08"/>
    <w:rsid w:val="00125E55"/>
    <w:rsid w:val="001D385D"/>
    <w:rsid w:val="001E6E0A"/>
    <w:rsid w:val="001E761C"/>
    <w:rsid w:val="001F35BF"/>
    <w:rsid w:val="0020253D"/>
    <w:rsid w:val="00205DFD"/>
    <w:rsid w:val="0022215F"/>
    <w:rsid w:val="00234D85"/>
    <w:rsid w:val="002420E6"/>
    <w:rsid w:val="00271135"/>
    <w:rsid w:val="002B3150"/>
    <w:rsid w:val="002B4D01"/>
    <w:rsid w:val="002B4F88"/>
    <w:rsid w:val="00324042"/>
    <w:rsid w:val="00337F3B"/>
    <w:rsid w:val="003A0EE5"/>
    <w:rsid w:val="003A1F17"/>
    <w:rsid w:val="004025D0"/>
    <w:rsid w:val="00451AED"/>
    <w:rsid w:val="004A43F4"/>
    <w:rsid w:val="004B1EF8"/>
    <w:rsid w:val="00505104"/>
    <w:rsid w:val="00506531"/>
    <w:rsid w:val="00512E72"/>
    <w:rsid w:val="00545768"/>
    <w:rsid w:val="00547876"/>
    <w:rsid w:val="00555C41"/>
    <w:rsid w:val="00593720"/>
    <w:rsid w:val="005C0389"/>
    <w:rsid w:val="00600B6F"/>
    <w:rsid w:val="00603D38"/>
    <w:rsid w:val="006052EC"/>
    <w:rsid w:val="006601CC"/>
    <w:rsid w:val="006716FE"/>
    <w:rsid w:val="0068378A"/>
    <w:rsid w:val="006907F2"/>
    <w:rsid w:val="006B0622"/>
    <w:rsid w:val="006D4E46"/>
    <w:rsid w:val="007A2BCF"/>
    <w:rsid w:val="007A7D0E"/>
    <w:rsid w:val="007D3B21"/>
    <w:rsid w:val="007D4D00"/>
    <w:rsid w:val="007E3564"/>
    <w:rsid w:val="0080646F"/>
    <w:rsid w:val="0084015A"/>
    <w:rsid w:val="00860383"/>
    <w:rsid w:val="008776DB"/>
    <w:rsid w:val="00891E18"/>
    <w:rsid w:val="008C08FF"/>
    <w:rsid w:val="008D01F4"/>
    <w:rsid w:val="00903644"/>
    <w:rsid w:val="009204C0"/>
    <w:rsid w:val="00937418"/>
    <w:rsid w:val="009549CC"/>
    <w:rsid w:val="00984611"/>
    <w:rsid w:val="00995122"/>
    <w:rsid w:val="009D10B5"/>
    <w:rsid w:val="009D31B7"/>
    <w:rsid w:val="009E6DDC"/>
    <w:rsid w:val="00A125D8"/>
    <w:rsid w:val="00A404D7"/>
    <w:rsid w:val="00A623C0"/>
    <w:rsid w:val="00A85861"/>
    <w:rsid w:val="00AA0D94"/>
    <w:rsid w:val="00AD420E"/>
    <w:rsid w:val="00AD6758"/>
    <w:rsid w:val="00AF0268"/>
    <w:rsid w:val="00B35A34"/>
    <w:rsid w:val="00B46E26"/>
    <w:rsid w:val="00B608E9"/>
    <w:rsid w:val="00B629C1"/>
    <w:rsid w:val="00B77598"/>
    <w:rsid w:val="00B93A34"/>
    <w:rsid w:val="00BA50CB"/>
    <w:rsid w:val="00BC512E"/>
    <w:rsid w:val="00C0159C"/>
    <w:rsid w:val="00C32D34"/>
    <w:rsid w:val="00C47F49"/>
    <w:rsid w:val="00C977B5"/>
    <w:rsid w:val="00CC5F1B"/>
    <w:rsid w:val="00D070FF"/>
    <w:rsid w:val="00D07225"/>
    <w:rsid w:val="00D32B7E"/>
    <w:rsid w:val="00D925D6"/>
    <w:rsid w:val="00DB6FE1"/>
    <w:rsid w:val="00DC3CE7"/>
    <w:rsid w:val="00E0286E"/>
    <w:rsid w:val="00E1035B"/>
    <w:rsid w:val="00E1394A"/>
    <w:rsid w:val="00E359AE"/>
    <w:rsid w:val="00E574D0"/>
    <w:rsid w:val="00E60EB7"/>
    <w:rsid w:val="00EF1E97"/>
    <w:rsid w:val="00EF3ADA"/>
    <w:rsid w:val="00F1074F"/>
    <w:rsid w:val="00F26EC3"/>
    <w:rsid w:val="00F53F24"/>
    <w:rsid w:val="00F63031"/>
    <w:rsid w:val="00F8604B"/>
    <w:rsid w:val="00F934C8"/>
    <w:rsid w:val="00FA2FC7"/>
    <w:rsid w:val="00FB563C"/>
    <w:rsid w:val="00FC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BBF2F"/>
  <w15:docId w15:val="{832B85F9-AE7E-2945-9119-2123994D9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Comic Sans MS" w:hAnsi="Comic Sans MS" w:cs="Comic Sans MS"/>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DFD"/>
    <w:pPr>
      <w:jc w:val="both"/>
    </w:pPr>
    <w:rPr>
      <w:rFonts w:cs="Calibri"/>
      <w:color w:val="2F1D45" w:themeColor="accent4" w:themeShade="80"/>
      <w:sz w:val="18"/>
    </w:rPr>
  </w:style>
  <w:style w:type="paragraph" w:styleId="Heading1">
    <w:name w:val="heading 1"/>
    <w:basedOn w:val="Normal"/>
    <w:next w:val="Normal"/>
    <w:link w:val="Heading1Char"/>
    <w:uiPriority w:val="9"/>
    <w:qFormat/>
    <w:rsid w:val="0068378A"/>
    <w:pPr>
      <w:keepNext/>
      <w:keepLines/>
      <w:spacing w:before="120" w:after="240"/>
      <w:jc w:val="center"/>
      <w:outlineLvl w:val="0"/>
    </w:pPr>
    <w:rPr>
      <w:rFonts w:eastAsiaTheme="majorEastAsia" w:cstheme="majorBidi"/>
      <w:b/>
      <w:color w:val="5E3A8A" w:themeColor="accent4"/>
      <w:sz w:val="32"/>
      <w:szCs w:val="32"/>
    </w:rPr>
  </w:style>
  <w:style w:type="paragraph" w:styleId="Heading2">
    <w:name w:val="heading 2"/>
    <w:basedOn w:val="Normal"/>
    <w:next w:val="Normal"/>
    <w:link w:val="Heading2Char"/>
    <w:uiPriority w:val="9"/>
    <w:unhideWhenUsed/>
    <w:qFormat/>
    <w:rsid w:val="00D32B7E"/>
    <w:pPr>
      <w:keepNext/>
      <w:keepLines/>
      <w:pBdr>
        <w:top w:val="single" w:sz="4" w:space="1" w:color="auto"/>
        <w:bottom w:val="single" w:sz="4" w:space="1" w:color="auto"/>
      </w:pBdr>
      <w:shd w:val="clear" w:color="auto" w:fill="EAF2DD" w:themeFill="accent5" w:themeFillTint="33"/>
      <w:spacing w:before="120" w:after="120"/>
      <w:jc w:val="center"/>
      <w:outlineLvl w:val="1"/>
    </w:pPr>
    <w:rPr>
      <w:rFonts w:eastAsiaTheme="majorEastAsia" w:cstheme="majorBidi"/>
      <w:b/>
      <w:sz w:val="20"/>
      <w:szCs w:val="26"/>
    </w:rPr>
  </w:style>
  <w:style w:type="paragraph" w:styleId="Heading3">
    <w:name w:val="heading 3"/>
    <w:basedOn w:val="Normal"/>
    <w:next w:val="Normal"/>
    <w:uiPriority w:val="9"/>
    <w:semiHidden/>
    <w:unhideWhenUsed/>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C5F1B"/>
    <w:pPr>
      <w:keepNext/>
      <w:keepLines/>
      <w:spacing w:before="480" w:after="120"/>
    </w:pPr>
    <w:rPr>
      <w:b/>
      <w:color w:val="2781B6" w:themeColor="accent2" w:themeShade="BF"/>
      <w:sz w:val="32"/>
      <w:szCs w:val="72"/>
    </w:rPr>
  </w:style>
  <w:style w:type="paragraph" w:styleId="ListParagraph">
    <w:name w:val="List Paragraph"/>
    <w:aliases w:val="Num1"/>
    <w:basedOn w:val="ListNumber"/>
    <w:autoRedefine/>
    <w:uiPriority w:val="34"/>
    <w:qFormat/>
    <w:rsid w:val="00F8604B"/>
    <w:pPr>
      <w:numPr>
        <w:numId w:val="14"/>
      </w:numPr>
      <w:spacing w:before="60"/>
      <w:contextualSpacing w:val="0"/>
    </w:pPr>
    <w:rPr>
      <w:rFonts w:eastAsiaTheme="minorEastAsia" w:cstheme="minorBidi"/>
      <w:bCs/>
      <w:szCs w:val="16"/>
    </w:rPr>
  </w:style>
  <w:style w:type="paragraph" w:styleId="Header">
    <w:name w:val="header"/>
    <w:basedOn w:val="Normal"/>
    <w:link w:val="HeaderChar"/>
    <w:uiPriority w:val="99"/>
    <w:unhideWhenUsed/>
    <w:rsid w:val="005A7C0C"/>
    <w:pPr>
      <w:tabs>
        <w:tab w:val="center" w:pos="4680"/>
        <w:tab w:val="right" w:pos="9360"/>
      </w:tabs>
    </w:pPr>
    <w:rPr>
      <w:rFonts w:ascii="Tahoma" w:hAnsi="Tahoma" w:cs="Tahoma"/>
      <w:b/>
      <w:sz w:val="15"/>
      <w:szCs w:val="15"/>
    </w:rPr>
  </w:style>
  <w:style w:type="character" w:customStyle="1" w:styleId="HeaderChar">
    <w:name w:val="Header Char"/>
    <w:basedOn w:val="DefaultParagraphFont"/>
    <w:link w:val="Header"/>
    <w:uiPriority w:val="99"/>
    <w:rsid w:val="005A7C0C"/>
  </w:style>
  <w:style w:type="paragraph" w:styleId="Footer">
    <w:name w:val="footer"/>
    <w:basedOn w:val="Normal"/>
    <w:link w:val="FooterChar"/>
    <w:uiPriority w:val="99"/>
    <w:unhideWhenUsed/>
    <w:rsid w:val="005A7C0C"/>
    <w:pPr>
      <w:tabs>
        <w:tab w:val="center" w:pos="4680"/>
        <w:tab w:val="right" w:pos="9360"/>
      </w:tabs>
    </w:pPr>
    <w:rPr>
      <w:rFonts w:ascii="Tahoma" w:hAnsi="Tahoma" w:cs="Tahoma"/>
      <w:b/>
      <w:sz w:val="15"/>
      <w:szCs w:val="15"/>
    </w:rPr>
  </w:style>
  <w:style w:type="character" w:customStyle="1" w:styleId="FooterChar">
    <w:name w:val="Footer Char"/>
    <w:basedOn w:val="DefaultParagraphFont"/>
    <w:link w:val="Footer"/>
    <w:uiPriority w:val="99"/>
    <w:rsid w:val="005A7C0C"/>
  </w:style>
  <w:style w:type="paragraph" w:styleId="NormalWeb">
    <w:name w:val="Normal (Web)"/>
    <w:basedOn w:val="Normal"/>
    <w:uiPriority w:val="99"/>
    <w:semiHidden/>
    <w:unhideWhenUsed/>
    <w:rsid w:val="006F432B"/>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8378A"/>
    <w:rPr>
      <w:rFonts w:eastAsiaTheme="majorEastAsia" w:cstheme="majorBidi"/>
      <w:b/>
      <w:color w:val="5E3A8A" w:themeColor="accent4"/>
      <w:sz w:val="32"/>
      <w:szCs w:val="32"/>
    </w:rPr>
  </w:style>
  <w:style w:type="character" w:styleId="Hyperlink">
    <w:name w:val="Hyperlink"/>
    <w:basedOn w:val="DefaultParagraphFont"/>
    <w:uiPriority w:val="99"/>
    <w:unhideWhenUsed/>
    <w:rsid w:val="002C5169"/>
    <w:rPr>
      <w:color w:val="0563C1" w:themeColor="hyperlink"/>
      <w:u w:val="single"/>
    </w:rPr>
  </w:style>
  <w:style w:type="character" w:styleId="UnresolvedMention">
    <w:name w:val="Unresolved Mention"/>
    <w:basedOn w:val="DefaultParagraphFont"/>
    <w:uiPriority w:val="99"/>
    <w:semiHidden/>
    <w:unhideWhenUsed/>
    <w:rsid w:val="002C5169"/>
    <w:rPr>
      <w:color w:val="605E5C"/>
      <w:shd w:val="clear" w:color="auto" w:fill="E1DFDD"/>
    </w:rPr>
  </w:style>
  <w:style w:type="table" w:styleId="TableGrid">
    <w:name w:val="Table Grid"/>
    <w:basedOn w:val="TableNormal"/>
    <w:uiPriority w:val="39"/>
    <w:rsid w:val="005B6F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43B48"/>
    <w:rPr>
      <w:color w:val="954F72" w:themeColor="followedHyperlink"/>
      <w:u w:val="single"/>
    </w:rPr>
  </w:style>
  <w:style w:type="table" w:customStyle="1" w:styleId="TableGrid1">
    <w:name w:val="Table Grid1"/>
    <w:basedOn w:val="TableNormal"/>
    <w:next w:val="TableGrid"/>
    <w:uiPriority w:val="39"/>
    <w:rsid w:val="009B3003"/>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32B7E"/>
    <w:rPr>
      <w:rFonts w:eastAsiaTheme="majorEastAsia" w:cstheme="majorBidi"/>
      <w:b/>
      <w:color w:val="2F1D45" w:themeColor="accent4" w:themeShade="80"/>
      <w:sz w:val="20"/>
      <w:szCs w:val="26"/>
      <w:shd w:val="clear" w:color="auto" w:fill="EAF2DD" w:themeFill="accent5" w:themeFillTint="33"/>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rPr>
    <w:tblPr>
      <w:tblStyleRowBandSize w:val="1"/>
      <w:tblStyleColBandSize w:val="1"/>
    </w:tblPr>
  </w:style>
  <w:style w:type="table" w:customStyle="1" w:styleId="a0">
    <w:basedOn w:val="TableNormal"/>
    <w:rPr>
      <w:rFonts w:ascii="Calibri" w:eastAsia="Calibri" w:hAnsi="Calibri" w:cs="Calibri"/>
    </w:rPr>
    <w:tblPr>
      <w:tblStyleRowBandSize w:val="1"/>
      <w:tblStyleColBandSize w:val="1"/>
    </w:tblPr>
  </w:style>
  <w:style w:type="table" w:customStyle="1" w:styleId="a1">
    <w:basedOn w:val="TableNormal"/>
    <w:rPr>
      <w:rFonts w:ascii="Calibri" w:eastAsia="Calibri" w:hAnsi="Calibri" w:cs="Calibri"/>
    </w:rPr>
    <w:tblPr>
      <w:tblStyleRowBandSize w:val="1"/>
      <w:tblStyleColBandSize w:val="1"/>
    </w:tblPr>
  </w:style>
  <w:style w:type="table" w:customStyle="1" w:styleId="a2">
    <w:basedOn w:val="TableNormal"/>
    <w:rPr>
      <w:rFonts w:ascii="Calibri" w:eastAsia="Calibri" w:hAnsi="Calibri" w:cs="Calibri"/>
    </w:rPr>
    <w:tblPr>
      <w:tblStyleRowBandSize w:val="1"/>
      <w:tblStyleColBandSize w:val="1"/>
    </w:tblPr>
  </w:style>
  <w:style w:type="table" w:customStyle="1" w:styleId="a3">
    <w:basedOn w:val="TableNormal"/>
    <w:rPr>
      <w:rFonts w:ascii="Calibri" w:eastAsia="Calibri" w:hAnsi="Calibri" w:cs="Calibri"/>
    </w:rPr>
    <w:tblPr>
      <w:tblStyleRowBandSize w:val="1"/>
      <w:tblStyleColBandSize w:val="1"/>
    </w:tblPr>
  </w:style>
  <w:style w:type="table" w:customStyle="1" w:styleId="a4">
    <w:basedOn w:val="TableNormal"/>
    <w:rPr>
      <w:rFonts w:ascii="Calibri" w:eastAsia="Calibri" w:hAnsi="Calibri" w:cs="Calibri"/>
    </w:rPr>
    <w:tblPr>
      <w:tblStyleRowBandSize w:val="1"/>
      <w:tblStyleColBandSize w:val="1"/>
    </w:tblPr>
  </w:style>
  <w:style w:type="table" w:customStyle="1" w:styleId="a5">
    <w:basedOn w:val="TableNormal"/>
    <w:rPr>
      <w:rFonts w:ascii="Calibri" w:eastAsia="Calibri" w:hAnsi="Calibri" w:cs="Calibri"/>
    </w:rPr>
    <w:tblPr>
      <w:tblStyleRowBandSize w:val="1"/>
      <w:tblStyleColBandSize w:val="1"/>
    </w:tblPr>
  </w:style>
  <w:style w:type="table" w:customStyle="1" w:styleId="a6">
    <w:basedOn w:val="TableNormal"/>
    <w:rPr>
      <w:rFonts w:ascii="Calibri" w:eastAsia="Calibri" w:hAnsi="Calibri" w:cs="Calibri"/>
    </w:rPr>
    <w:tblPr>
      <w:tblStyleRowBandSize w:val="1"/>
      <w:tblStyleColBandSize w:val="1"/>
    </w:tblPr>
  </w:style>
  <w:style w:type="table" w:customStyle="1" w:styleId="a7">
    <w:basedOn w:val="TableNormal"/>
    <w:rPr>
      <w:rFonts w:ascii="Calibri" w:eastAsia="Calibri" w:hAnsi="Calibri" w:cs="Calibri"/>
    </w:rPr>
    <w:tblPr>
      <w:tblStyleRowBandSize w:val="1"/>
      <w:tblStyleColBandSize w:val="1"/>
    </w:tblPr>
  </w:style>
  <w:style w:type="table" w:customStyle="1" w:styleId="a8">
    <w:basedOn w:val="TableNormal"/>
    <w:rPr>
      <w:rFonts w:ascii="Calibri" w:eastAsia="Calibri" w:hAnsi="Calibri" w:cs="Calibri"/>
    </w:rPr>
    <w:tblPr>
      <w:tblStyleRowBandSize w:val="1"/>
      <w:tblStyleColBandSize w:val="1"/>
    </w:tblPr>
  </w:style>
  <w:style w:type="table" w:customStyle="1" w:styleId="a9">
    <w:basedOn w:val="TableNormal"/>
    <w:rPr>
      <w:rFonts w:ascii="Calibri" w:eastAsia="Calibri" w:hAnsi="Calibri" w:cs="Calibri"/>
    </w:rPr>
    <w:tblPr>
      <w:tblStyleRowBandSize w:val="1"/>
      <w:tblStyleColBandSize w:val="1"/>
    </w:tblPr>
  </w:style>
  <w:style w:type="table" w:customStyle="1" w:styleId="aa">
    <w:basedOn w:val="TableNormal"/>
    <w:rPr>
      <w:rFonts w:ascii="Calibri" w:eastAsia="Calibri" w:hAnsi="Calibri" w:cs="Calibri"/>
    </w:rPr>
    <w:tblPr>
      <w:tblStyleRowBandSize w:val="1"/>
      <w:tblStyleColBandSize w:val="1"/>
    </w:tblPr>
  </w:style>
  <w:style w:type="table" w:customStyle="1" w:styleId="ab">
    <w:basedOn w:val="TableNormal"/>
    <w:rPr>
      <w:rFonts w:ascii="Calibri" w:eastAsia="Calibri" w:hAnsi="Calibri" w:cs="Calibri"/>
    </w:rPr>
    <w:tblPr>
      <w:tblStyleRowBandSize w:val="1"/>
      <w:tblStyleColBandSize w:val="1"/>
    </w:tblPr>
  </w:style>
  <w:style w:type="table" w:customStyle="1" w:styleId="ac">
    <w:basedOn w:val="TableNormal"/>
    <w:rPr>
      <w:rFonts w:ascii="Calibri" w:eastAsia="Calibri" w:hAnsi="Calibri" w:cs="Calibri"/>
    </w:rPr>
    <w:tblPr>
      <w:tblStyleRowBandSize w:val="1"/>
      <w:tblStyleColBandSize w:val="1"/>
    </w:tblPr>
  </w:style>
  <w:style w:type="table" w:customStyle="1" w:styleId="ad">
    <w:basedOn w:val="TableNormal"/>
    <w:rPr>
      <w:rFonts w:ascii="Calibri" w:eastAsia="Calibri" w:hAnsi="Calibri" w:cs="Calibri"/>
    </w:rPr>
    <w:tblPr>
      <w:tblStyleRowBandSize w:val="1"/>
      <w:tblStyleColBandSize w:val="1"/>
      <w:tblCellMar>
        <w:left w:w="92" w:type="dxa"/>
        <w:right w:w="92" w:type="dxa"/>
      </w:tblCellMar>
    </w:tblPr>
  </w:style>
  <w:style w:type="table" w:customStyle="1" w:styleId="ae">
    <w:basedOn w:val="TableNormal"/>
    <w:rPr>
      <w:rFonts w:ascii="Calibri" w:eastAsia="Calibri" w:hAnsi="Calibri" w:cs="Calibri"/>
    </w:rPr>
    <w:tblPr>
      <w:tblStyleRowBandSize w:val="1"/>
      <w:tblStyleColBandSize w:val="1"/>
      <w:tblCellMar>
        <w:left w:w="92" w:type="dxa"/>
        <w:right w:w="92" w:type="dxa"/>
      </w:tblCellMar>
    </w:tblPr>
  </w:style>
  <w:style w:type="table" w:customStyle="1" w:styleId="af">
    <w:basedOn w:val="TableNormal"/>
    <w:rPr>
      <w:rFonts w:ascii="Calibri" w:eastAsia="Calibri" w:hAnsi="Calibri" w:cs="Calibri"/>
    </w:rPr>
    <w:tblPr>
      <w:tblStyleRowBandSize w:val="1"/>
      <w:tblStyleColBandSize w:val="1"/>
    </w:tblPr>
  </w:style>
  <w:style w:type="table" w:customStyle="1" w:styleId="af0">
    <w:basedOn w:val="TableNormal"/>
    <w:rPr>
      <w:rFonts w:ascii="Calibri" w:eastAsia="Calibri" w:hAnsi="Calibri" w:cs="Calibri"/>
    </w:rPr>
    <w:tblPr>
      <w:tblStyleRowBandSize w:val="1"/>
      <w:tblStyleColBandSize w:val="1"/>
      <w:tblCellMar>
        <w:left w:w="92" w:type="dxa"/>
        <w:right w:w="92" w:type="dxa"/>
      </w:tblCellMar>
    </w:tblPr>
  </w:style>
  <w:style w:type="paragraph" w:customStyle="1" w:styleId="Bullet1">
    <w:name w:val="Bullet1"/>
    <w:basedOn w:val="ListParagraph"/>
    <w:autoRedefine/>
    <w:qFormat/>
    <w:rsid w:val="008C08FF"/>
    <w:pPr>
      <w:numPr>
        <w:numId w:val="19"/>
      </w:numPr>
      <w:tabs>
        <w:tab w:val="left" w:pos="3747"/>
      </w:tabs>
      <w:ind w:left="1080"/>
    </w:pPr>
    <w:rPr>
      <w:rFonts w:eastAsiaTheme="minorHAnsi"/>
      <w:bCs w:val="0"/>
      <w:sz w:val="20"/>
      <w:szCs w:val="22"/>
    </w:rPr>
  </w:style>
  <w:style w:type="paragraph" w:styleId="ListNumber">
    <w:name w:val="List Number"/>
    <w:basedOn w:val="Normal"/>
    <w:uiPriority w:val="99"/>
    <w:semiHidden/>
    <w:unhideWhenUsed/>
    <w:rsid w:val="00A404D7"/>
    <w:pPr>
      <w:numPr>
        <w:numId w:val="18"/>
      </w:numPr>
      <w:contextualSpacing/>
    </w:pPr>
  </w:style>
  <w:style w:type="paragraph" w:styleId="NoSpacing">
    <w:name w:val="No Spacing"/>
    <w:uiPriority w:val="1"/>
    <w:rsid w:val="00324042"/>
    <w:rPr>
      <w:rFonts w:cs="Calibri"/>
      <w:color w:val="2F1D45" w:themeColor="accent4" w:themeShade="80"/>
      <w:sz w:val="18"/>
    </w:rPr>
  </w:style>
  <w:style w:type="character" w:styleId="PlaceholderText">
    <w:name w:val="Placeholder Text"/>
    <w:basedOn w:val="DefaultParagraphFont"/>
    <w:uiPriority w:val="99"/>
    <w:semiHidden/>
    <w:rsid w:val="00E574D0"/>
    <w:rPr>
      <w:color w:val="808080"/>
    </w:rPr>
  </w:style>
  <w:style w:type="paragraph" w:styleId="BodyText">
    <w:name w:val="Body Text"/>
    <w:basedOn w:val="Normal"/>
    <w:link w:val="BodyTextChar"/>
    <w:uiPriority w:val="1"/>
    <w:qFormat/>
    <w:rsid w:val="00E574D0"/>
    <w:pPr>
      <w:widowControl w:val="0"/>
      <w:autoSpaceDE w:val="0"/>
      <w:autoSpaceDN w:val="0"/>
    </w:pPr>
    <w:rPr>
      <w:rFonts w:ascii="Calibri" w:eastAsia="Calibri" w:hAnsi="Calibri"/>
      <w:color w:val="auto"/>
      <w:sz w:val="22"/>
      <w:lang w:bidi="en-US"/>
    </w:rPr>
  </w:style>
  <w:style w:type="character" w:customStyle="1" w:styleId="BodyTextChar">
    <w:name w:val="Body Text Char"/>
    <w:basedOn w:val="DefaultParagraphFont"/>
    <w:link w:val="BodyText"/>
    <w:uiPriority w:val="1"/>
    <w:rsid w:val="00E574D0"/>
    <w:rPr>
      <w:rFonts w:ascii="Calibri" w:eastAsia="Calibri" w:hAnsi="Calibri" w:cs="Calibri"/>
      <w:lang w:bidi="en-US"/>
    </w:rPr>
  </w:style>
  <w:style w:type="paragraph" w:customStyle="1" w:styleId="TableParagraph">
    <w:name w:val="Table Paragraph"/>
    <w:basedOn w:val="Normal"/>
    <w:uiPriority w:val="1"/>
    <w:qFormat/>
    <w:rsid w:val="00E574D0"/>
    <w:pPr>
      <w:widowControl w:val="0"/>
      <w:autoSpaceDE w:val="0"/>
      <w:autoSpaceDN w:val="0"/>
    </w:pPr>
    <w:rPr>
      <w:rFonts w:ascii="Times New Roman" w:eastAsia="Times New Roman" w:hAnsi="Times New Roman" w:cs="Times New Roman"/>
      <w:color w:val="auto"/>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Playful Minds">
      <a:dk1>
        <a:srgbClr val="FFFFFF"/>
      </a:dk1>
      <a:lt1>
        <a:sysClr val="window" lastClr="FFFFFF"/>
      </a:lt1>
      <a:dk2>
        <a:srgbClr val="FFFFFF"/>
      </a:dk2>
      <a:lt2>
        <a:srgbClr val="FFFFFF"/>
      </a:lt2>
      <a:accent1>
        <a:srgbClr val="DD5679"/>
      </a:accent1>
      <a:accent2>
        <a:srgbClr val="50A6D9"/>
      </a:accent2>
      <a:accent3>
        <a:srgbClr val="E69848"/>
      </a:accent3>
      <a:accent4>
        <a:srgbClr val="5E3A8A"/>
      </a:accent4>
      <a:accent5>
        <a:srgbClr val="98C056"/>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A9F9184D58A34D8CA96D0154B052E6" ma:contentTypeVersion="16" ma:contentTypeDescription="Create a new document." ma:contentTypeScope="" ma:versionID="50bc78664fdf6bb24c768ccb85669984">
  <xsd:schema xmlns:xsd="http://www.w3.org/2001/XMLSchema" xmlns:xs="http://www.w3.org/2001/XMLSchema" xmlns:p="http://schemas.microsoft.com/office/2006/metadata/properties" xmlns:ns2="bdfc142a-58d4-4c6e-a165-6a28d9d84226" xmlns:ns3="dd87109b-e453-472f-a669-19a678cfabdc" targetNamespace="http://schemas.microsoft.com/office/2006/metadata/properties" ma:root="true" ma:fieldsID="5dcc2a2423727750c15b646317c1a685" ns2:_="" ns3:_="">
    <xsd:import namespace="bdfc142a-58d4-4c6e-a165-6a28d9d84226"/>
    <xsd:import namespace="dd87109b-e453-472f-a669-19a678cfab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c142a-58d4-4c6e-a165-6a28d9d84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78864a7-6e57-4f3c-8f3a-a23fe5aed45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7109b-e453-472f-a669-19a678cfab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4be1710-71b1-498d-9540-f7d34f30f505}" ma:internalName="TaxCatchAll" ma:showField="CatchAllData" ma:web="dd87109b-e453-472f-a669-19a678cfa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87109b-e453-472f-a669-19a678cfabdc" xsi:nil="true"/>
    <lcf76f155ced4ddcb4097134ff3c332f xmlns="bdfc142a-58d4-4c6e-a165-6a28d9d84226">
      <Terms xmlns="http://schemas.microsoft.com/office/infopath/2007/PartnerControls"/>
    </lcf76f155ced4ddcb4097134ff3c332f>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iYrADL2HvJ7FqmOKJ6DdfW/p5jkQ==">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</go:docsCustomData>
</go:gDocsCustomXmlDataStorage>
</file>

<file path=customXml/itemProps1.xml><?xml version="1.0" encoding="utf-8"?>
<ds:datastoreItem xmlns:ds="http://schemas.openxmlformats.org/officeDocument/2006/customXml" ds:itemID="{3EEA4B3D-FEF1-455F-BFF2-E8C17AC04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c142a-58d4-4c6e-a165-6a28d9d84226"/>
    <ds:schemaRef ds:uri="dd87109b-e453-472f-a669-19a678cfa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A5AACC-DC20-CA44-BED2-3F2DEAC8E7DB}">
  <ds:schemaRefs>
    <ds:schemaRef ds:uri="http://schemas.openxmlformats.org/officeDocument/2006/bibliography"/>
  </ds:schemaRefs>
</ds:datastoreItem>
</file>

<file path=customXml/itemProps3.xml><?xml version="1.0" encoding="utf-8"?>
<ds:datastoreItem xmlns:ds="http://schemas.openxmlformats.org/officeDocument/2006/customXml" ds:itemID="{DC100E3B-3A2A-49FC-8147-C57CBE80D056}">
  <ds:schemaRefs>
    <ds:schemaRef ds:uri="http://schemas.microsoft.com/sharepoint/v3/contenttype/forms"/>
  </ds:schemaRefs>
</ds:datastoreItem>
</file>

<file path=customXml/itemProps4.xml><?xml version="1.0" encoding="utf-8"?>
<ds:datastoreItem xmlns:ds="http://schemas.openxmlformats.org/officeDocument/2006/customXml" ds:itemID="{B9757BDD-6676-4679-B4B2-6799B3C22C58}">
  <ds:schemaRefs>
    <ds:schemaRef ds:uri="http://schemas.microsoft.com/office/2006/metadata/properties"/>
    <ds:schemaRef ds:uri="http://schemas.microsoft.com/office/infopath/2007/PartnerControls"/>
    <ds:schemaRef ds:uri="dd87109b-e453-472f-a669-19a678cfabdc"/>
    <ds:schemaRef ds:uri="bdfc142a-58d4-4c6e-a165-6a28d9d84226"/>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925</Words>
  <Characters>5273</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 Hamilton</dc:creator>
  <cp:lastModifiedBy>Robin Hamilton</cp:lastModifiedBy>
  <cp:revision>18</cp:revision>
  <cp:lastPrinted>2023-08-10T16:25:00Z</cp:lastPrinted>
  <dcterms:created xsi:type="dcterms:W3CDTF">2023-08-10T16:24:00Z</dcterms:created>
  <dcterms:modified xsi:type="dcterms:W3CDTF">2023-09-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9F9184D58A34D8CA96D0154B052E6</vt:lpwstr>
  </property>
  <property fmtid="{D5CDD505-2E9C-101B-9397-08002B2CF9AE}" pid="3" name="MediaServiceImageTags">
    <vt:lpwstr/>
  </property>
</Properties>
</file>